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A2C2B" w14:textId="2E965145"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ins w:id="0" w:author="QC_HK" w:date="2021-08-24T23:51:00Z">
        <w:r w:rsidR="004A3997">
          <w:rPr>
            <w:b/>
            <w:i/>
            <w:noProof/>
            <w:sz w:val="28"/>
          </w:rPr>
          <w:t>-r</w:t>
        </w:r>
      </w:ins>
      <w:ins w:id="1" w:author="Tao Wan" w:date="2021-08-25T15:09:00Z">
        <w:del w:id="2" w:author="Huawei" w:date="2021-08-26T14:33:00Z">
          <w:r w:rsidR="00A6092B" w:rsidDel="00C33084">
            <w:rPr>
              <w:b/>
              <w:i/>
              <w:noProof/>
              <w:sz w:val="28"/>
            </w:rPr>
            <w:delText>5</w:delText>
          </w:r>
        </w:del>
      </w:ins>
      <w:ins w:id="3" w:author="Huawei" w:date="2021-08-26T14:33:00Z">
        <w:r w:rsidR="00C33084">
          <w:rPr>
            <w:b/>
            <w:i/>
            <w:noProof/>
            <w:sz w:val="28"/>
          </w:rPr>
          <w:t>6</w:t>
        </w:r>
      </w:ins>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8656A">
        <w:rPr>
          <w:rFonts w:ascii="Arial" w:hAnsi="Arial"/>
          <w:b/>
          <w:lang w:val="en-US"/>
        </w:rPr>
        <w:t>CableLabs</w:t>
      </w:r>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InterDigital</w:t>
      </w:r>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pCR. </w:t>
      </w:r>
    </w:p>
    <w:p w14:paraId="4EAF4AC9" w14:textId="77777777" w:rsidR="00317375" w:rsidRPr="00317375" w:rsidRDefault="00C022E3" w:rsidP="00317375">
      <w:pPr>
        <w:pStyle w:val="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r w:rsidR="00317375" w:rsidRPr="006237D6">
              <w:rPr>
                <w:color w:val="000000"/>
                <w:lang w:val="de-DE"/>
              </w:rPr>
              <w:t xml:space="preserve">Boneh, Glenn Durfee, and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Syed Rafiul Hussain, Mitziu Echeverria, Ankush Singla, Omar Chowdhury, and Elisa Bertino</w:t>
            </w:r>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iSec),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r>
              <w:rPr>
                <w:color w:val="000000"/>
                <w:lang w:val="en-US"/>
              </w:rPr>
              <w:t>Zhenhua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af"/>
        <w:numPr>
          <w:ilvl w:val="0"/>
          <w:numId w:val="31"/>
        </w:numPr>
      </w:pPr>
      <w:r>
        <w:t>How are asymmetric keys and certificates managed, such as certificate revocation?</w:t>
      </w:r>
    </w:p>
    <w:p w14:paraId="16616063" w14:textId="5A5DFDC8" w:rsidR="00F22F80" w:rsidRDefault="00F22F80" w:rsidP="00F22F80">
      <w:pPr>
        <w:pStyle w:val="af"/>
        <w:numPr>
          <w:ilvl w:val="0"/>
          <w:numId w:val="31"/>
        </w:numPr>
      </w:pPr>
      <w:r>
        <w:t xml:space="preserve">How can replay attacks be mitigated? </w:t>
      </w:r>
    </w:p>
    <w:p w14:paraId="62DDC05D" w14:textId="0ED6D529" w:rsidR="00F22F80" w:rsidRDefault="00F22F80" w:rsidP="00F22F80">
      <w:pPr>
        <w:pStyle w:val="af"/>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r w:rsidR="006532DA">
        <w:t xml:space="preserve">pCR provides </w:t>
      </w:r>
      <w:r>
        <w:t xml:space="preserve">a </w:t>
      </w:r>
      <w:r w:rsidR="006532DA">
        <w:t>comprehensive solution</w:t>
      </w:r>
      <w:r>
        <w:t xml:space="preserve"> to address those outstanding issues.</w:t>
      </w:r>
    </w:p>
    <w:p w14:paraId="06A94638" w14:textId="77777777" w:rsidR="00A40A11" w:rsidRDefault="00A40A11" w:rsidP="00A40A11">
      <w:pPr>
        <w:pStyle w:val="1"/>
      </w:pPr>
      <w:r>
        <w:t>4</w:t>
      </w:r>
      <w:r>
        <w:tab/>
        <w:t>Detailed proposal</w:t>
      </w:r>
    </w:p>
    <w:p w14:paraId="3D97E141" w14:textId="26F79063" w:rsidR="00A40A11" w:rsidRDefault="00A40A11" w:rsidP="00A40A11"/>
    <w:p w14:paraId="026AE8BB" w14:textId="28FB66D9" w:rsidR="00A40A11" w:rsidRDefault="007C4B7C" w:rsidP="00653455">
      <w:pPr>
        <w:pStyle w:val="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3"/>
      </w:pPr>
      <w:r>
        <w:t>6.X.</w:t>
      </w:r>
      <w:r w:rsidR="00A40A11">
        <w:t>1 Introduction</w:t>
      </w:r>
    </w:p>
    <w:p w14:paraId="3784FE12" w14:textId="201DC983" w:rsidR="00F523F9" w:rsidRPr="00F523F9" w:rsidRDefault="00F523F9" w:rsidP="007974F6">
      <w:pPr>
        <w:pStyle w:val="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val="en-US" w:eastAsia="zh-CN"/>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af4"/>
        <w:jc w:val="center"/>
        <w:rPr>
          <w:lang w:val="en-US"/>
        </w:rPr>
      </w:pPr>
      <w:bookmarkStart w:id="4" w:name="_Ref60606255"/>
      <w:r>
        <w:t xml:space="preserve">Table </w:t>
      </w:r>
      <w:r w:rsidR="0005145F">
        <w:t>6.X.1.1-</w:t>
      </w:r>
      <w:bookmarkEnd w:id="4"/>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r w:rsidR="00CE45E0">
        <w:rPr>
          <w:lang w:val="en-US" w:eastAsia="zh-CN"/>
        </w:rPr>
        <w:t>ency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r w:rsidR="008E1CCA">
        <w:t xml:space="preserve">ly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problem of key distr</w:t>
      </w:r>
      <w:r w:rsidR="00BA73FE">
        <w:t>ib</w:t>
      </w:r>
      <w:r w:rsidR="002E47F8">
        <w:t>ution in a large and dynamic group, it requires other mechanism</w:t>
      </w:r>
      <w:r w:rsidR="00DB594A">
        <w:t>s</w:t>
      </w:r>
      <w:r w:rsidR="002E47F8">
        <w:t xml:space="preserve"> such as digital signature to </w:t>
      </w:r>
      <w:r w:rsidR="002E47F8">
        <w:lastRenderedPageBreak/>
        <w:t>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5" w:author="Philips" w:date="2021-08-23T14:15:00Z">
            <w:rPr/>
          </w:rPrChange>
        </w:rPr>
      </w:pPr>
      <w:r w:rsidRPr="00F64A47">
        <w:rPr>
          <w:color w:val="FF0000"/>
          <w:rPrChange w:id="6" w:author="Philips" w:date="2021-08-23T14:15:00Z">
            <w:rPr/>
          </w:rPrChange>
        </w:rPr>
        <w:t>Editor</w:t>
      </w:r>
      <w:ins w:id="7" w:author="Philips" w:date="2021-08-23T14:15:00Z">
        <w:r w:rsidR="00F64A47">
          <w:rPr>
            <w:color w:val="FF0000"/>
          </w:rPr>
          <w:t>’s</w:t>
        </w:r>
      </w:ins>
      <w:r w:rsidRPr="00F64A47">
        <w:rPr>
          <w:color w:val="FF0000"/>
          <w:rPrChange w:id="8" w:author="Philips" w:date="2021-08-23T14:15:00Z">
            <w:rPr/>
          </w:rPrChange>
        </w:rPr>
        <w:t xml:space="preserve"> Note: the use of TESLA to reduce computational overhead in digital signing </w:t>
      </w:r>
      <w:ins w:id="9" w:author="Philips" w:date="2021-08-23T15:47:00Z">
        <w:r w:rsidR="001370F2">
          <w:rPr>
            <w:color w:val="FF0000"/>
          </w:rPr>
          <w:t xml:space="preserve">and its </w:t>
        </w:r>
      </w:ins>
      <w:ins w:id="10" w:author="Philips" w:date="2021-08-23T15:48:00Z">
        <w:r w:rsidR="001370F2">
          <w:rPr>
            <w:color w:val="FF0000"/>
          </w:rPr>
          <w:t xml:space="preserve">potential quantum-resistance features </w:t>
        </w:r>
      </w:ins>
      <w:r w:rsidRPr="00F64A47">
        <w:rPr>
          <w:color w:val="FF0000"/>
          <w:rPrChange w:id="11" w:author="Philips" w:date="2021-08-23T14:15:00Z">
            <w:rPr/>
          </w:rPrChange>
        </w:rPr>
        <w:t xml:space="preserve">is FFS. </w:t>
      </w:r>
    </w:p>
    <w:p w14:paraId="1C264CAB" w14:textId="57608887" w:rsidR="00834590" w:rsidRPr="007974F6" w:rsidRDefault="000E022F" w:rsidP="007974F6">
      <w:pPr>
        <w:pStyle w:val="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067A5685" w:rsidR="00B615A2" w:rsidRDefault="006A552B" w:rsidP="00D116C7">
      <w:pPr>
        <w:rPr>
          <w:ins w:id="12" w:author="Tao Wan" w:date="2021-08-25T15:11:00Z"/>
        </w:rPr>
      </w:pPr>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ins w:id="13" w:author="QC_HK" w:date="2021-08-24T23:48:00Z">
        <w:r w:rsidR="00556DA2">
          <w:t>.</w:t>
        </w:r>
      </w:ins>
      <w:del w:id="14" w:author="QC_HK" w:date="2021-08-24T23:48:00Z">
        <w:r w:rsidR="00B615A2" w:rsidDel="00F33394">
          <w:delText>,</w:delText>
        </w:r>
        <w:r w:rsidR="00D8307C" w:rsidDel="00F33394">
          <w:delText xml:space="preserve"> </w:delText>
        </w:r>
        <w:r w:rsidR="00B615A2" w:rsidDel="00F33394">
          <w:delText xml:space="preserve">which can </w:delText>
        </w:r>
        <w:r w:rsidR="00D65985" w:rsidDel="00F33394">
          <w:delText>offer protection to UEs</w:delText>
        </w:r>
        <w:r w:rsidR="00D8307C" w:rsidDel="00F33394">
          <w:delText xml:space="preserve"> in </w:delText>
        </w:r>
        <w:r w:rsidR="00007B52" w:rsidDel="00F33394">
          <w:delText>all</w:delText>
        </w:r>
        <w:r w:rsidR="00D8307C" w:rsidDel="00F33394">
          <w:delText xml:space="preserve"> state</w:delText>
        </w:r>
        <w:r w:rsidR="00007B52" w:rsidDel="00F33394">
          <w:delText>s</w:delText>
        </w:r>
        <w:r w:rsidR="00D8307C" w:rsidDel="00F33394">
          <w:delText>.</w:delText>
        </w:r>
      </w:del>
      <w:del w:id="15" w:author="QC_HK" w:date="2021-08-24T23:50:00Z">
        <w:r w:rsidR="00D8307C" w:rsidDel="00D24C73">
          <w:delText xml:space="preserve"> </w:delText>
        </w:r>
      </w:del>
    </w:p>
    <w:p w14:paraId="1E55D54E" w14:textId="5163300B" w:rsidR="00BD0FAC" w:rsidRDefault="00BD0FAC">
      <w:ins w:id="16" w:author="Tao Wan" w:date="2021-08-25T15:11:00Z">
        <w:r w:rsidRPr="00037006">
          <w:rPr>
            <w:color w:val="FF0000"/>
          </w:rPr>
          <w:t>Editor</w:t>
        </w:r>
        <w:r>
          <w:rPr>
            <w:color w:val="FF0000"/>
          </w:rPr>
          <w:t>’s</w:t>
        </w:r>
        <w:r w:rsidRPr="00037006">
          <w:rPr>
            <w:color w:val="FF0000"/>
          </w:rPr>
          <w:t xml:space="preserve"> Note: </w:t>
        </w:r>
        <w:r>
          <w:rPr>
            <w:color w:val="FF0000"/>
          </w:rPr>
          <w:t>analysis of ID</w:t>
        </w:r>
      </w:ins>
      <w:ins w:id="17" w:author="Tao Wan" w:date="2021-08-25T15:13:00Z">
        <w:r>
          <w:rPr>
            <w:color w:val="FF0000"/>
          </w:rPr>
          <w:t xml:space="preserve"> based solution is FFS.</w:t>
        </w:r>
      </w:ins>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2091786C" w:rsidR="0062251F" w:rsidRDefault="00D8307C" w:rsidP="00D8307C">
      <w:pPr>
        <w:rPr>
          <w:ins w:id="18" w:author="Tao Wan" w:date="2021-08-25T15:09:00Z"/>
        </w:rPr>
      </w:pPr>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07C586B4" w14:textId="770E9BC2" w:rsidR="00BD0FAC" w:rsidDel="00BD0FAC" w:rsidRDefault="00BD0FAC" w:rsidP="00D8307C">
      <w:pPr>
        <w:rPr>
          <w:del w:id="19" w:author="Tao Wan" w:date="2021-08-25T15:10:00Z"/>
        </w:rPr>
      </w:pPr>
    </w:p>
    <w:p w14:paraId="2A87C71B" w14:textId="352FE95B" w:rsidR="007547C0" w:rsidRPr="007974F6" w:rsidRDefault="001521EB" w:rsidP="007974F6">
      <w:pPr>
        <w:pStyle w:val="3"/>
      </w:pPr>
      <w:r w:rsidRPr="007974F6">
        <w:t>6.X.</w:t>
      </w:r>
      <w:r w:rsidR="00F523F9" w:rsidRPr="007974F6">
        <w:t>2</w:t>
      </w:r>
      <w:r w:rsidRPr="007974F6">
        <w:t xml:space="preserve"> Solution details </w:t>
      </w:r>
    </w:p>
    <w:p w14:paraId="4BB4ACDA" w14:textId="119BD0A1" w:rsidR="001521EB" w:rsidRPr="007974F6" w:rsidRDefault="001521EB" w:rsidP="007974F6">
      <w:pPr>
        <w:pStyle w:val="4"/>
      </w:pPr>
      <w:r w:rsidRPr="007974F6">
        <w:t>6.X.</w:t>
      </w:r>
      <w:r w:rsidR="00F523F9" w:rsidRPr="007974F6">
        <w:t>2</w:t>
      </w:r>
      <w:r w:rsidRPr="007974F6">
        <w:t>.1 Authenticity of system information</w:t>
      </w:r>
    </w:p>
    <w:p w14:paraId="5A5BC355" w14:textId="792FBEE5" w:rsidR="00E211FC" w:rsidRPr="007974F6" w:rsidRDefault="000E022F" w:rsidP="007974F6">
      <w:pPr>
        <w:pStyle w:val="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In principle, a message should be signed by an entity that originates the message. Since system information blocks (e.g., MIB and SIB1-5) are originated by gNBs, gNBs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gNB) is not considered sufficient, e.g., due to the lack of physical security or the use of a shared environment, or outsourced management of the environment, or other security reasons. </w:t>
      </w:r>
    </w:p>
    <w:p w14:paraId="00A68B42" w14:textId="0AD8AB96" w:rsidR="00E211FC" w:rsidRDefault="00E211FC" w:rsidP="00E211FC">
      <w:r>
        <w:t>Note</w:t>
      </w:r>
      <w:r w:rsidR="009E14AE">
        <w:t xml:space="preserve"> that</w:t>
      </w:r>
      <w:r>
        <w:t xml:space="preserve"> the significance of a signing key is different from other symmetric keys (e.g., for AS security) stored in gNB</w:t>
      </w:r>
      <w:ins w:id="20" w:author="Alec Brusilovsky" w:date="2021-07-28T10:53:00Z">
        <w:r w:rsidR="00831B8A">
          <w:t xml:space="preserve">, </w:t>
        </w:r>
      </w:ins>
      <w:r>
        <w:t xml:space="preserve">  the latter is of local impact while the former </w:t>
      </w:r>
      <w:del w:id="21" w:author="Tao Wan" w:date="2021-08-25T15:15:00Z">
        <w:r w:rsidDel="00BD0FAC">
          <w:delText xml:space="preserve">is </w:delText>
        </w:r>
      </w:del>
      <w:ins w:id="22" w:author="Tao Wan" w:date="2021-08-25T15:15:00Z">
        <w:r w:rsidR="00BD0FAC">
          <w:t xml:space="preserve">may be </w:t>
        </w:r>
      </w:ins>
      <w:r>
        <w:t xml:space="preserve">of global impact. More specifically, </w:t>
      </w:r>
      <w:del w:id="23" w:author="Huawei" w:date="2021-08-26T14:33:00Z">
        <w:r w:rsidR="00DB594A" w:rsidDel="00C33084">
          <w:delText xml:space="preserve">a </w:delText>
        </w:r>
        <w:r w:rsidDel="00C33084">
          <w:delText>compromis</w:delText>
        </w:r>
        <w:r w:rsidR="00DB594A" w:rsidDel="00C33084">
          <w:delText>e of</w:delText>
        </w:r>
        <w:r w:rsidDel="00C33084">
          <w:delText xml:space="preserve"> </w:delText>
        </w:r>
        <w:r w:rsidR="00831B8A" w:rsidDel="00C33084">
          <w:delText xml:space="preserve">a particular </w:delText>
        </w:r>
        <w:r w:rsidR="006E2475" w:rsidDel="00C33084">
          <w:delText xml:space="preserve">gNB and </w:delText>
        </w:r>
      </w:del>
      <w:r w:rsidR="006E2475">
        <w:t>the sto</w:t>
      </w:r>
      <w:ins w:id="24" w:author="Huawei" w:date="2021-08-26T14:34:00Z">
        <w:r w:rsidR="00C33084">
          <w:t>len</w:t>
        </w:r>
      </w:ins>
      <w:del w:id="25" w:author="Huawei" w:date="2021-08-26T14:34:00Z">
        <w:r w:rsidR="006E2475" w:rsidDel="00C33084">
          <w:delText>red</w:delText>
        </w:r>
      </w:del>
      <w:r w:rsidR="006E2475">
        <w:t xml:space="preserve"> </w:t>
      </w:r>
      <w:r>
        <w:t xml:space="preserve">symmetric keys </w:t>
      </w:r>
      <w:ins w:id="26" w:author="Huawei" w:date="2021-08-26T14:33:00Z">
        <w:r w:rsidR="00C33084">
          <w:t xml:space="preserve">in a particular gNB </w:t>
        </w:r>
      </w:ins>
      <w:r>
        <w:t>only allows an attacker to access traffic</w:t>
      </w:r>
      <w:r w:rsidR="00BE2E4C">
        <w:t xml:space="preserve"> for </w:t>
      </w:r>
      <w:r w:rsidR="006E2475">
        <w:t>the users served by th</w:t>
      </w:r>
      <w:r w:rsidR="00831B8A">
        <w:t>at</w:t>
      </w:r>
      <w:r w:rsidR="006E2475">
        <w:t xml:space="preserve"> gNB</w:t>
      </w:r>
      <w:r>
        <w:t xml:space="preserve">. However, </w:t>
      </w:r>
      <w:del w:id="27" w:author="Huawei" w:date="2021-08-26T14:34:00Z">
        <w:r w:rsidR="00DB594A" w:rsidDel="00C33084">
          <w:delText xml:space="preserve">a </w:delText>
        </w:r>
        <w:r w:rsidDel="00C33084">
          <w:delText>compromis</w:delText>
        </w:r>
        <w:r w:rsidR="00DB594A" w:rsidDel="00C33084">
          <w:delText>e</w:delText>
        </w:r>
        <w:r w:rsidDel="00C33084">
          <w:delText xml:space="preserve"> </w:delText>
        </w:r>
        <w:r w:rsidR="00DB594A" w:rsidDel="00C33084">
          <w:delText xml:space="preserve">of </w:delText>
        </w:r>
      </w:del>
      <w:r>
        <w:t xml:space="preserve">a </w:t>
      </w:r>
      <w:ins w:id="28" w:author="Huawei" w:date="2021-08-26T14:34:00Z">
        <w:r w:rsidR="00C33084">
          <w:t xml:space="preserve">stolen </w:t>
        </w:r>
      </w:ins>
      <w:r>
        <w:t xml:space="preserve">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2793471A" w:rsidR="00E211FC" w:rsidRDefault="00E211FC" w:rsidP="00E211FC">
      <w:pPr>
        <w:rPr>
          <w:ins w:id="29" w:author="Huawei" w:date="2021-08-26T14:37:00Z"/>
        </w:rPr>
      </w:pPr>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gNB location, a central signing entity, e.g., the Digital Signing Network Function (DSnF) in solution </w:t>
      </w:r>
      <w:r w:rsidR="0062251F">
        <w:t>20, at</w:t>
      </w:r>
      <w:r>
        <w:t xml:space="preserve"> the core networks can be used to sign messages for </w:t>
      </w:r>
      <w:r w:rsidR="000B650B">
        <w:t>a gNB</w:t>
      </w:r>
      <w:r>
        <w:t xml:space="preserve"> so that </w:t>
      </w:r>
      <w:r w:rsidR="000B650B">
        <w:t>it</w:t>
      </w:r>
      <w:r>
        <w:t xml:space="preserve"> do</w:t>
      </w:r>
      <w:r w:rsidR="000B650B">
        <w:t>es</w:t>
      </w:r>
      <w:r>
        <w:t xml:space="preserve"> not need to store the signing keys. </w:t>
      </w:r>
      <w:ins w:id="30" w:author="Tao Wan" w:date="2021-08-25T15:18:00Z">
        <w:r w:rsidR="00BD0FAC">
          <w:t xml:space="preserve">Note this delegated signing has </w:t>
        </w:r>
      </w:ins>
      <w:ins w:id="31" w:author="Tao Wan" w:date="2021-08-25T15:19:00Z">
        <w:r w:rsidR="0086767A">
          <w:t xml:space="preserve">some </w:t>
        </w:r>
      </w:ins>
      <w:ins w:id="32" w:author="Tao Wan" w:date="2021-08-25T15:18:00Z">
        <w:r w:rsidR="00BD0FAC">
          <w:t xml:space="preserve">drawbacks </w:t>
        </w:r>
      </w:ins>
      <w:ins w:id="33" w:author="Tao Wan" w:date="2021-08-25T15:19:00Z">
        <w:r w:rsidR="0086767A">
          <w:t xml:space="preserve">such as transmission delayd and </w:t>
        </w:r>
      </w:ins>
      <w:ins w:id="34" w:author="Tao Wan" w:date="2021-08-25T15:18:00Z">
        <w:r w:rsidR="00BD0FAC">
          <w:t>bandwidth overhead</w:t>
        </w:r>
      </w:ins>
      <w:ins w:id="35" w:author="Tao Wan" w:date="2021-08-25T15:19:00Z">
        <w:r w:rsidR="0086767A">
          <w:t xml:space="preserve">. </w:t>
        </w:r>
      </w:ins>
    </w:p>
    <w:p w14:paraId="353B5C2E" w14:textId="42126576" w:rsidR="00C33084" w:rsidRDefault="00C33084" w:rsidP="00E211FC">
      <w:bookmarkStart w:id="36" w:name="_GoBack"/>
      <w:ins w:id="37" w:author="Huawei" w:date="2021-08-26T14:37:00Z">
        <w:r w:rsidRPr="00E36136">
          <w:rPr>
            <w:color w:val="FF0000"/>
          </w:rPr>
          <w:t xml:space="preserve">Editor’s note: </w:t>
        </w:r>
        <w:r>
          <w:rPr>
            <w:color w:val="FF0000"/>
          </w:rPr>
          <w:t>the choice of signing entities</w:t>
        </w:r>
        <w:r>
          <w:rPr>
            <w:color w:val="FF0000"/>
          </w:rPr>
          <w:t xml:space="preserve"> is FFS.</w:t>
        </w:r>
      </w:ins>
    </w:p>
    <w:bookmarkEnd w:id="36"/>
    <w:p w14:paraId="7E2DDBC7" w14:textId="4989468F" w:rsidR="0062251F" w:rsidRDefault="003C7E8D" w:rsidP="0062251F">
      <w:pPr>
        <w:rPr>
          <w:b/>
          <w:bCs/>
        </w:rPr>
      </w:pPr>
      <w:r>
        <w:rPr>
          <w:b/>
          <w:bCs/>
        </w:rPr>
        <w:t xml:space="preserve">(D1): </w:t>
      </w:r>
      <w:r w:rsidR="00C1033B">
        <w:rPr>
          <w:b/>
          <w:bCs/>
        </w:rPr>
        <w:t>B</w:t>
      </w:r>
      <w:r w:rsidR="0062251F">
        <w:rPr>
          <w:b/>
          <w:bCs/>
        </w:rPr>
        <w:t xml:space="preserve">oth gNB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lastRenderedPageBreak/>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challenge in trust anchor management. If each gNB uses a unique public and private key pair</w:t>
      </w:r>
      <w:r>
        <w:t xml:space="preserve">, </w:t>
      </w:r>
      <w:r w:rsidR="00A43329">
        <w:t xml:space="preserve">each gNB’s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gNBs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is core network entity (e.g., DSnF</w:t>
      </w:r>
      <w:r w:rsidR="000B650B">
        <w:t xml:space="preserve"> in Solution 20</w:t>
      </w:r>
      <w:r w:rsidR="00D511FF">
        <w:t>)</w:t>
      </w:r>
      <w:r w:rsidR="00D511FF" w:rsidRPr="00D511FF">
        <w:t xml:space="preserve"> uses its private key to sign a </w:t>
      </w:r>
      <w:r w:rsidR="00D511FF">
        <w:t xml:space="preserve">gNB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similar to the idea of delegated credentials for TLS [6]). </w:t>
      </w:r>
    </w:p>
    <w:p w14:paraId="520A9605" w14:textId="43C12D81" w:rsidR="00D511FF" w:rsidRDefault="00D511FF" w:rsidP="00230A35">
      <w:pPr>
        <w:rPr>
          <w:ins w:id="38" w:author="Tao Wan" w:date="2021-08-25T15:31:00Z"/>
        </w:rPr>
      </w:pPr>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since the short-lived raw public keys can be issued by an end entity (e.g., DSnF)</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64FB7A4A" w14:textId="7676FC64" w:rsidR="00C261B2" w:rsidRDefault="00C261B2" w:rsidP="00230A35">
      <w:ins w:id="39" w:author="Tao Wan" w:date="2021-08-25T15:31:00Z">
        <w:r w:rsidRPr="00E36136">
          <w:rPr>
            <w:color w:val="FF0000"/>
          </w:rPr>
          <w:t xml:space="preserve">Editor’s note: </w:t>
        </w:r>
        <w:r>
          <w:rPr>
            <w:color w:val="FF0000"/>
          </w:rPr>
          <w:t>further comparison of ce</w:t>
        </w:r>
      </w:ins>
      <w:ins w:id="40" w:author="Tao Wan" w:date="2021-08-25T15:32:00Z">
        <w:r>
          <w:rPr>
            <w:color w:val="FF0000"/>
          </w:rPr>
          <w:t xml:space="preserve">rtificate revocation and short-lived public key is FFS. </w:t>
        </w:r>
      </w:ins>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gNBs. </w:t>
      </w:r>
    </w:p>
    <w:p w14:paraId="1C0D94D9" w14:textId="48296693" w:rsidR="00CA1EBC" w:rsidRPr="007974F6" w:rsidRDefault="001521EB" w:rsidP="007974F6">
      <w:pPr>
        <w:pStyle w:val="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val="en-US" w:eastAsia="zh-CN"/>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af4"/>
        <w:jc w:val="center"/>
      </w:pPr>
      <w:bookmarkStart w:id="41" w:name="_Ref60663219"/>
      <w:r>
        <w:t xml:space="preserve">Figure </w:t>
      </w:r>
      <w:bookmarkEnd w:id="41"/>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w:t>
      </w:r>
      <w:r w:rsidR="00223D3D">
        <w:lastRenderedPageBreak/>
        <w:t xml:space="preserve">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gNBs. </w:t>
      </w:r>
    </w:p>
    <w:p w14:paraId="1361F99F" w14:textId="78E558F3" w:rsidR="00E27E07" w:rsidRPr="007974F6" w:rsidRDefault="000E022F" w:rsidP="007974F6">
      <w:pPr>
        <w:pStyle w:val="5"/>
      </w:pPr>
      <w:r w:rsidRPr="007974F6">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val="en-US" w:eastAsia="zh-CN"/>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af4"/>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provided that UE security policy allows for such selection. </w:t>
      </w:r>
    </w:p>
    <w:p w14:paraId="2F85518C" w14:textId="45A224D6" w:rsidR="00886D8E" w:rsidRDefault="00886D8E" w:rsidP="00886D8E">
      <w:pPr>
        <w:rPr>
          <w:ins w:id="42"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is not enough storage space for all trust anchors, a stored trust anchor can be overwritten by a new one, e.g., based on the last time the trust anchor was accessed.  </w:t>
      </w:r>
    </w:p>
    <w:p w14:paraId="786C10D0" w14:textId="0C478435" w:rsidR="00F64A47" w:rsidRDefault="00F64A47" w:rsidP="00886D8E">
      <w:pPr>
        <w:rPr>
          <w:ins w:id="43" w:author="QC_HK" w:date="2021-08-24T23:58:00Z"/>
          <w:color w:val="FF0000"/>
        </w:rPr>
      </w:pPr>
      <w:ins w:id="44" w:author="Philips" w:date="2021-08-23T14:12:00Z">
        <w:r w:rsidRPr="00E36136">
          <w:rPr>
            <w:color w:val="FF0000"/>
          </w:rPr>
          <w:lastRenderedPageBreak/>
          <w:t>Editor’s note: Process and requirements for trust anchor</w:t>
        </w:r>
      </w:ins>
      <w:ins w:id="45" w:author="Philips" w:date="2021-08-23T15:43:00Z">
        <w:r w:rsidR="00E36136">
          <w:rPr>
            <w:color w:val="FF0000"/>
          </w:rPr>
          <w:t>/signature</w:t>
        </w:r>
      </w:ins>
      <w:ins w:id="46" w:author="Philips" w:date="2021-08-23T14:12:00Z">
        <w:r w:rsidRPr="00E36136">
          <w:rPr>
            <w:color w:val="FF0000"/>
          </w:rPr>
          <w:t xml:space="preserve"> validation </w:t>
        </w:r>
      </w:ins>
      <w:ins w:id="47" w:author="Philips" w:date="2021-08-23T15:43:00Z">
        <w:r w:rsidR="00E36136">
          <w:rPr>
            <w:color w:val="FF0000"/>
          </w:rPr>
          <w:t xml:space="preserve">upon SIB reception </w:t>
        </w:r>
      </w:ins>
      <w:ins w:id="48" w:author="Philips" w:date="2021-08-23T14:12:00Z">
        <w:r w:rsidRPr="00E36136">
          <w:rPr>
            <w:color w:val="FF0000"/>
          </w:rPr>
          <w:t>are ffs.</w:t>
        </w:r>
      </w:ins>
    </w:p>
    <w:p w14:paraId="2EA7AAF0" w14:textId="6E2BF51B" w:rsidR="00A63E9F" w:rsidRDefault="00A63E9F" w:rsidP="00886D8E">
      <w:pPr>
        <w:rPr>
          <w:ins w:id="49" w:author="QC_HK" w:date="2021-08-24T23:59:00Z"/>
          <w:color w:val="FF0000"/>
        </w:rPr>
      </w:pPr>
      <w:ins w:id="50" w:author="QC_HK" w:date="2021-08-24T23:58:00Z">
        <w:r>
          <w:rPr>
            <w:color w:val="FF0000"/>
          </w:rPr>
          <w:t xml:space="preserve">Editor’s note: </w:t>
        </w:r>
      </w:ins>
      <w:ins w:id="51" w:author="QC_HK" w:date="2021-08-25T00:01:00Z">
        <w:r w:rsidR="009568CB">
          <w:rPr>
            <w:color w:val="FF0000"/>
          </w:rPr>
          <w:t>W</w:t>
        </w:r>
      </w:ins>
      <w:ins w:id="52" w:author="QC_HK" w:date="2021-08-24T23:59:00Z">
        <w:r w:rsidR="00CF1600">
          <w:rPr>
            <w:color w:val="FF0000"/>
          </w:rPr>
          <w:t>ho is root CA and how many root CA</w:t>
        </w:r>
        <w:r w:rsidR="00916B6E">
          <w:rPr>
            <w:color w:val="FF0000"/>
          </w:rPr>
          <w:t>s are</w:t>
        </w:r>
      </w:ins>
      <w:ins w:id="53" w:author="QC_HK" w:date="2021-08-25T00:01:00Z">
        <w:r w:rsidR="009568CB">
          <w:rPr>
            <w:color w:val="FF0000"/>
          </w:rPr>
          <w:t xml:space="preserve"> FFS</w:t>
        </w:r>
      </w:ins>
      <w:ins w:id="54" w:author="QC_HK" w:date="2021-08-24T23:59:00Z">
        <w:r w:rsidR="00916B6E">
          <w:rPr>
            <w:color w:val="FF0000"/>
          </w:rPr>
          <w:t>.</w:t>
        </w:r>
      </w:ins>
    </w:p>
    <w:p w14:paraId="3FE7376B" w14:textId="134035FB" w:rsidR="00916B6E" w:rsidRDefault="00916B6E" w:rsidP="00886D8E">
      <w:pPr>
        <w:rPr>
          <w:ins w:id="55" w:author="QC_HK" w:date="2021-08-25T00:00:00Z"/>
          <w:color w:val="FF0000"/>
        </w:rPr>
      </w:pPr>
      <w:ins w:id="56" w:author="QC_HK" w:date="2021-08-24T23:59:00Z">
        <w:r>
          <w:rPr>
            <w:color w:val="FF0000"/>
          </w:rPr>
          <w:t xml:space="preserve">Editor’s note: </w:t>
        </w:r>
      </w:ins>
      <w:ins w:id="57" w:author="QC_HK" w:date="2021-08-25T00:00:00Z">
        <w:r>
          <w:rPr>
            <w:color w:val="FF0000"/>
          </w:rPr>
          <w:t xml:space="preserve">The impact of </w:t>
        </w:r>
        <w:r w:rsidR="00D6641A">
          <w:rPr>
            <w:color w:val="FF0000"/>
          </w:rPr>
          <w:t>USIM storage for trust anchor provisioning is FFS</w:t>
        </w:r>
      </w:ins>
      <w:ins w:id="58" w:author="QC_HK" w:date="2021-08-25T00:01:00Z">
        <w:r w:rsidR="00946B90">
          <w:rPr>
            <w:color w:val="FF0000"/>
          </w:rPr>
          <w:t>.</w:t>
        </w:r>
      </w:ins>
    </w:p>
    <w:p w14:paraId="217AE71A" w14:textId="0A5252D4" w:rsidR="00D6641A" w:rsidRPr="00E36136" w:rsidRDefault="00D6641A" w:rsidP="00886D8E">
      <w:pPr>
        <w:rPr>
          <w:color w:val="FF0000"/>
        </w:rPr>
      </w:pPr>
      <w:ins w:id="59" w:author="QC_HK" w:date="2021-08-25T00:00:00Z">
        <w:r>
          <w:rPr>
            <w:color w:val="FF0000"/>
          </w:rPr>
          <w:t xml:space="preserve">Editor’s note: </w:t>
        </w:r>
        <w:r w:rsidR="00946B90">
          <w:rPr>
            <w:color w:val="FF0000"/>
          </w:rPr>
          <w:t>How to update CA</w:t>
        </w:r>
      </w:ins>
      <w:ins w:id="60" w:author="QC_HK" w:date="2021-08-25T00:01:00Z">
        <w:r w:rsidR="00946B90">
          <w:rPr>
            <w:color w:val="FF0000"/>
          </w:rPr>
          <w:t xml:space="preserve"> certificate is FFS.</w:t>
        </w:r>
      </w:ins>
    </w:p>
    <w:p w14:paraId="044D9622" w14:textId="77777777" w:rsidR="00886D8E" w:rsidRPr="00B15653" w:rsidRDefault="00886D8E" w:rsidP="00B15653"/>
    <w:p w14:paraId="19B966AE" w14:textId="5A19E279" w:rsidR="00982E8D" w:rsidRPr="007974F6" w:rsidRDefault="000E022F" w:rsidP="007974F6">
      <w:pPr>
        <w:pStyle w:val="5"/>
      </w:pPr>
      <w:r w:rsidRPr="007974F6">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SIB_x)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SIB_x. Since the digital signature is computed based on the content of </w:t>
      </w:r>
      <w:r w:rsidR="003F4BE2">
        <w:t xml:space="preserve">a particular </w:t>
      </w:r>
      <w:r>
        <w:t xml:space="preserve">SIB, the new SIB_x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SIB_x, which </w:t>
      </w:r>
      <w:r w:rsidR="003F4BE2">
        <w:t>does</w:t>
      </w:r>
      <w:r>
        <w:t xml:space="preserve"> not </w:t>
      </w:r>
      <w:r w:rsidR="003F4BE2">
        <w:t xml:space="preserve">appear </w:t>
      </w:r>
      <w:r>
        <w:t xml:space="preserve">desirable. </w:t>
      </w:r>
    </w:p>
    <w:p w14:paraId="1BB7F455" w14:textId="4DBD7546" w:rsidR="00492B36" w:rsidRDefault="00492B36" w:rsidP="003F4BE2">
      <w:pPr>
        <w:rPr>
          <w:ins w:id="61" w:author="Tao Wan" w:date="2021-08-25T15:37:00Z"/>
        </w:rPr>
      </w:pPr>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SIB, but avoids the complexity of scheduling the new SIB</w:t>
      </w:r>
      <w:r w:rsidR="00AA20F5">
        <w:t>_x</w:t>
      </w:r>
      <w:r w:rsidR="003F4BE2">
        <w:t xml:space="preserve">. Thus, we </w:t>
      </w:r>
      <w:r w:rsidR="001E565C">
        <w:t>select</w:t>
      </w:r>
      <w:r w:rsidR="003F4BE2">
        <w:t xml:space="preserve"> this option. </w:t>
      </w:r>
    </w:p>
    <w:p w14:paraId="7848DC76" w14:textId="600CE9CC" w:rsidR="00C261B2" w:rsidDel="00C261B2" w:rsidRDefault="00C261B2" w:rsidP="003F4BE2">
      <w:pPr>
        <w:rPr>
          <w:ins w:id="62" w:author="QC_HK" w:date="2021-08-25T00:05:00Z"/>
          <w:del w:id="63" w:author="Tao Wan" w:date="2021-08-25T15:37:00Z"/>
        </w:rPr>
      </w:pPr>
      <w:ins w:id="64" w:author="Tao Wan" w:date="2021-08-25T15:37:00Z">
        <w:r>
          <w:t>Editor’s Note: it is FFS to analy</w:t>
        </w:r>
      </w:ins>
      <w:ins w:id="65" w:author="Tao Wan" w:date="2021-08-25T15:38:00Z">
        <w:r>
          <w:t>se</w:t>
        </w:r>
      </w:ins>
      <w:ins w:id="66" w:author="Tao Wan" w:date="2021-08-25T15:37:00Z">
        <w:r>
          <w:t xml:space="preserve"> the impact of including a signature </w:t>
        </w:r>
      </w:ins>
      <w:ins w:id="67" w:author="Tao Wan" w:date="2021-08-25T15:38:00Z">
        <w:r>
          <w:t xml:space="preserve">of 64 bytes </w:t>
        </w:r>
      </w:ins>
      <w:ins w:id="68" w:author="Tao Wan" w:date="2021-08-25T15:37:00Z">
        <w:r>
          <w:t>in each SIB</w:t>
        </w:r>
      </w:ins>
      <w:ins w:id="69" w:author="Tao Wan" w:date="2021-08-25T15:38:00Z">
        <w:r>
          <w:t>1.</w:t>
        </w:r>
      </w:ins>
    </w:p>
    <w:p w14:paraId="7159535D" w14:textId="72106E4E" w:rsidR="003B7344" w:rsidRPr="00492B36" w:rsidRDefault="003B7344" w:rsidP="003F4BE2">
      <w:ins w:id="70" w:author="QC_HK" w:date="2021-08-25T00:05:00Z">
        <w:r>
          <w:t xml:space="preserve">Editor’s Note: The periodicity of the SIB broadcast carrying the short-lived certificate needs to be further clarified to analyse the impact of this solution.  </w:t>
        </w:r>
      </w:ins>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val="en-US" w:eastAsia="zh-CN"/>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af4"/>
        <w:jc w:val="center"/>
        <w:rPr>
          <w:lang w:val="en-US" w:eastAsia="zh-CN"/>
        </w:rPr>
      </w:pPr>
      <w:bookmarkStart w:id="71" w:name="_Ref60669183"/>
      <w:r>
        <w:t xml:space="preserve">Figure </w:t>
      </w:r>
      <w:bookmarkEnd w:id="71"/>
      <w:r w:rsidR="00232F5D">
        <w:t>6.X.2.1.7-1:</w:t>
      </w:r>
      <w:r>
        <w:rPr>
          <w:lang w:val="en-US"/>
        </w:rPr>
        <w:t xml:space="preserve"> Examples of MIB and SIB1 scheduling</w:t>
      </w:r>
    </w:p>
    <w:p w14:paraId="23381F93" w14:textId="3A45AD60" w:rsidR="000020C8" w:rsidRDefault="001E565C" w:rsidP="000020C8">
      <w:pPr>
        <w:rPr>
          <w:ins w:id="72" w:author="QC_HK" w:date="2021-08-25T00:03:00Z"/>
          <w:b/>
          <w:bCs/>
        </w:rPr>
      </w:pPr>
      <w:r>
        <w:rPr>
          <w:b/>
          <w:bCs/>
        </w:rPr>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1E190622" w14:textId="741CD46B" w:rsidR="00D22D30" w:rsidRPr="00B6488E" w:rsidRDefault="00D22D30" w:rsidP="000020C8">
      <w:pPr>
        <w:rPr>
          <w:rPrChange w:id="73" w:author="QC_HK" w:date="2021-08-25T00:03:00Z">
            <w:rPr>
              <w:b/>
              <w:bCs/>
            </w:rPr>
          </w:rPrChange>
        </w:rPr>
      </w:pPr>
      <w:ins w:id="74" w:author="QC_HK" w:date="2021-08-25T00:03:00Z">
        <w:r w:rsidRPr="00B6488E">
          <w:rPr>
            <w:rPrChange w:id="75" w:author="QC_HK" w:date="2021-08-25T00:03:00Z">
              <w:rPr>
                <w:b/>
                <w:bCs/>
              </w:rPr>
            </w:rPrChange>
          </w:rPr>
          <w:t>Editor’s Note: How often the UE needs to read a  SIB is FFS</w:t>
        </w:r>
        <w:r w:rsidR="00B6488E" w:rsidRPr="00B6488E">
          <w:rPr>
            <w:rPrChange w:id="76" w:author="QC_HK" w:date="2021-08-25T00:03:00Z">
              <w:rPr>
                <w:b/>
                <w:bCs/>
              </w:rPr>
            </w:rPrChange>
          </w:rPr>
          <w:t>.</w:t>
        </w:r>
      </w:ins>
    </w:p>
    <w:p w14:paraId="3B201076" w14:textId="1EF9DF6D" w:rsidR="003F4BE2" w:rsidRDefault="003F4BE2" w:rsidP="003F4BE2">
      <w:r>
        <w:lastRenderedPageBreak/>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SIB_x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t xml:space="preserve">SIB6-8 are originated from an external entity to </w:t>
      </w:r>
      <w:r w:rsidR="00276D97">
        <w:t xml:space="preserve">the core network (CBCF and AMF) and then to </w:t>
      </w:r>
      <w:r>
        <w:t xml:space="preserve">gNBs. </w:t>
      </w:r>
      <w:r w:rsidR="00F408C5">
        <w:t xml:space="preserve">We currently do not consider the digital signing of SIB6-8 in this solution. </w:t>
      </w:r>
    </w:p>
    <w:p w14:paraId="5E3BA978" w14:textId="2BBB71B9" w:rsidR="00B9511F" w:rsidRPr="007974F6" w:rsidRDefault="000E022F" w:rsidP="007974F6">
      <w:pPr>
        <w:pStyle w:val="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5"/>
      </w:pPr>
      <w:r w:rsidRPr="007974F6">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ly with gNB</w:t>
      </w:r>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gNB)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gNB.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r w:rsidR="00AF28EA">
        <w:rPr>
          <w:lang w:val="en-US"/>
        </w:rPr>
        <w:t xml:space="preserve">gNB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gNB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each SIB</w:t>
      </w:r>
      <w:r w:rsidR="00E11617">
        <w:rPr>
          <w:b/>
          <w:bCs/>
        </w:rPr>
        <w:t xml:space="preserve">, and </w:t>
      </w:r>
      <w:r>
        <w:rPr>
          <w:b/>
          <w:bCs/>
        </w:rPr>
        <w:t xml:space="preserve">is digitally signed along with the SIB </w:t>
      </w:r>
      <w:r w:rsidR="00AF28EA">
        <w:rPr>
          <w:b/>
          <w:bCs/>
          <w:lang w:eastAsia="zh-CN"/>
        </w:rPr>
        <w:t>to mitigate replay attacks.</w:t>
      </w:r>
    </w:p>
    <w:p w14:paraId="5C600D34" w14:textId="7962F54C" w:rsidR="00157A37" w:rsidRDefault="002F6F75" w:rsidP="00C2428B">
      <w:pPr>
        <w:tabs>
          <w:tab w:val="right" w:pos="9639"/>
        </w:tabs>
        <w:rPr>
          <w:ins w:id="77" w:author="QC_HK" w:date="2021-08-25T00:17:00Z"/>
        </w:rPr>
      </w:pPr>
      <w:r>
        <w:t xml:space="preserve">A UE can check a timestamp in a SIB against its local time to see if the time difference is within an allowed window (t_w). </w:t>
      </w:r>
      <w:r w:rsidR="00157A37">
        <w:t xml:space="preserve">The smaller </w:t>
      </w:r>
      <w:r w:rsidR="00B75A88">
        <w:t xml:space="preserve">the </w:t>
      </w:r>
      <w:r w:rsidR="00157A37">
        <w:t>t_w is, the more likely a replay can be detected</w:t>
      </w:r>
      <w:r w:rsidR="006A552B">
        <w:t xml:space="preserve">. </w:t>
      </w:r>
    </w:p>
    <w:p w14:paraId="64696E2D" w14:textId="370679B0" w:rsidR="00882729" w:rsidRDefault="00882729" w:rsidP="00C2428B">
      <w:pPr>
        <w:tabs>
          <w:tab w:val="right" w:pos="9639"/>
        </w:tabs>
      </w:pPr>
      <w:ins w:id="78" w:author="QC_HK" w:date="2021-08-25T00:17:00Z">
        <w:r>
          <w:t>Editor’s Note:</w:t>
        </w:r>
      </w:ins>
      <w:ins w:id="79" w:author="QC_HK" w:date="2021-08-25T00:18:00Z">
        <w:r w:rsidR="00CD2BE2">
          <w:t xml:space="preserve"> Further clarification on w</w:t>
        </w:r>
      </w:ins>
      <w:ins w:id="80" w:author="QC_HK" w:date="2021-08-25T00:17:00Z">
        <w:r>
          <w:t xml:space="preserve">hich one is accurate between local </w:t>
        </w:r>
        <w:r w:rsidR="00E26133">
          <w:t xml:space="preserve">clock and </w:t>
        </w:r>
      </w:ins>
      <w:ins w:id="81" w:author="QC_HK" w:date="2021-08-25T00:18:00Z">
        <w:r w:rsidR="00E26133">
          <w:t>timestamp in a SIB</w:t>
        </w:r>
        <w:r w:rsidR="00CD2BE2">
          <w:t xml:space="preserve"> is FFS.</w:t>
        </w:r>
      </w:ins>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r w:rsidR="002F6F75" w:rsidRPr="006A552B">
        <w:t>)</w:t>
      </w:r>
      <w:r w:rsidR="00157A37" w:rsidRPr="006A552B">
        <w:t xml:space="preserve">; </w:t>
      </w:r>
    </w:p>
    <w:p w14:paraId="3A9F17DC" w14:textId="77777777" w:rsidR="00B75A88" w:rsidRDefault="002D6A5F" w:rsidP="00B75A88">
      <w:pPr>
        <w:ind w:left="568"/>
      </w:pPr>
      <w:r w:rsidRPr="00027546">
        <w:rPr>
          <w:noProof/>
          <w:lang w:val="en-US" w:eastAsia="zh-CN"/>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af4"/>
        <w:jc w:val="center"/>
        <w:rPr>
          <w:ins w:id="82" w:author="Philips" w:date="2021-08-10T09:00:00Z"/>
          <w:lang w:val="en-US"/>
        </w:rPr>
      </w:pPr>
      <w:bookmarkStart w:id="83" w:name="_Ref60669503"/>
      <w:r>
        <w:t xml:space="preserve">Figure </w:t>
      </w:r>
      <w:r w:rsidR="00232F5D">
        <w:t>6.X.2.2.1-1</w:t>
      </w:r>
      <w:bookmarkEnd w:id="83"/>
      <w:r>
        <w:rPr>
          <w:lang w:val="en-US"/>
        </w:rPr>
        <w:t xml:space="preserve"> - OpenSSL speed test for ECDSA on a VM</w:t>
      </w:r>
    </w:p>
    <w:p w14:paraId="326067BF" w14:textId="3778DBC2" w:rsidR="00572385" w:rsidRDefault="00572385" w:rsidP="00572385">
      <w:pPr>
        <w:rPr>
          <w:ins w:id="84" w:author="Philips" w:date="2021-08-10T09:00:00Z"/>
          <w:lang w:val="en-US"/>
        </w:rPr>
      </w:pPr>
    </w:p>
    <w:p w14:paraId="01A20341" w14:textId="3F637967" w:rsidR="00F64A47" w:rsidRPr="006237D6" w:rsidRDefault="006317D5" w:rsidP="009C4E61">
      <w:pPr>
        <w:ind w:left="436" w:firstLine="284"/>
        <w:rPr>
          <w:color w:val="FF0000"/>
          <w:lang w:val="en-US"/>
        </w:rPr>
      </w:pPr>
      <w:ins w:id="85" w:author="Philips" w:date="2021-08-10T09:40:00Z">
        <w:r w:rsidRPr="006237D6">
          <w:rPr>
            <w:color w:val="FF0000"/>
            <w:lang w:val="en-US"/>
          </w:rPr>
          <w:t>Editor’s note</w:t>
        </w:r>
      </w:ins>
      <w:ins w:id="86" w:author="Philips" w:date="2021-08-10T09:00:00Z">
        <w:r w:rsidR="00572385" w:rsidRPr="006237D6">
          <w:rPr>
            <w:color w:val="FF0000"/>
            <w:lang w:val="en-US"/>
          </w:rPr>
          <w:t>:</w:t>
        </w:r>
      </w:ins>
      <w:ins w:id="87" w:author="Philips" w:date="2021-08-10T09:40:00Z">
        <w:r w:rsidRPr="006237D6">
          <w:rPr>
            <w:color w:val="FF0000"/>
            <w:lang w:val="en-US"/>
          </w:rPr>
          <w:t xml:space="preserve"> The timing performance is </w:t>
        </w:r>
      </w:ins>
      <w:ins w:id="88" w:author="Philips" w:date="2021-08-10T09:41:00Z">
        <w:r w:rsidRPr="006237D6">
          <w:rPr>
            <w:color w:val="FF0000"/>
            <w:lang w:val="en-US"/>
          </w:rPr>
          <w:t>based on a different software and hardware platform than the one typical for UEs.</w:t>
        </w:r>
      </w:ins>
      <w:ins w:id="89" w:author="Philips" w:date="2021-08-10T09:00:00Z">
        <w:r w:rsidR="00572385" w:rsidRPr="006237D6">
          <w:rPr>
            <w:color w:val="FF0000"/>
            <w:lang w:val="en-US"/>
          </w:rPr>
          <w:t xml:space="preserve"> The timing performance on </w:t>
        </w:r>
      </w:ins>
      <w:ins w:id="90"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r w:rsidR="002F6F75" w:rsidRPr="006A552B">
        <w:t xml:space="preserve"> </w:t>
      </w:r>
    </w:p>
    <w:p w14:paraId="48589794" w14:textId="77777777" w:rsidR="006A552B" w:rsidRDefault="002F6F75" w:rsidP="006A552B">
      <w:pPr>
        <w:numPr>
          <w:ilvl w:val="0"/>
          <w:numId w:val="29"/>
        </w:numPr>
      </w:pPr>
      <w:r w:rsidRPr="006A552B">
        <w:lastRenderedPageBreak/>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 xml:space="preserve">(t_d) </w:t>
      </w:r>
      <w:r w:rsidR="00144347">
        <w:t xml:space="preserve">is </w:t>
      </w:r>
      <w:r w:rsidR="00B75A88">
        <w:t>likely less than 1</w:t>
      </w:r>
      <w:r w:rsidR="00144347">
        <w:t>ms</w:t>
      </w:r>
      <w:r w:rsidR="00B75A88">
        <w:t xml:space="preserve">, but let’s say t_d=1ms </w:t>
      </w:r>
      <w:r w:rsidR="00144347">
        <w:t xml:space="preserve">. Thus, the </w:t>
      </w:r>
      <w:r w:rsidR="002F6F75">
        <w:t xml:space="preserve">allowed delay window (t_w) </w:t>
      </w:r>
      <w:r w:rsidR="00144347">
        <w:t>can be</w:t>
      </w:r>
      <w:r w:rsidR="002F6F75">
        <w:t xml:space="preserve"> set to </w:t>
      </w:r>
      <w:r w:rsidR="00A62021">
        <w:t>a value slightly higher than the network delay (t_d+</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r w:rsidR="00FE1A06">
        <w:t>t_w=</w:t>
      </w:r>
      <w:r w:rsidR="00A62021">
        <w:t xml:space="preserve"> t_d+</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Thus, a new digital signature is also computed for each SIB1 repetition in every 20ms. In this case, there is no scheduled delay to be accommodated. Thus, t_w=</w:t>
      </w:r>
      <w:r w:rsidRPr="00A62021">
        <w:t xml:space="preserve"> </w:t>
      </w:r>
      <w:r>
        <w:t>t_d+</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val="en-US" w:eastAsia="zh-CN"/>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af4"/>
        <w:jc w:val="center"/>
      </w:pPr>
      <w:bookmarkStart w:id="91" w:name="_Ref60733656"/>
      <w:r>
        <w:t xml:space="preserve">Figure </w:t>
      </w:r>
      <w:r w:rsidR="00232F5D">
        <w:t>6.X.2.2.1-2</w:t>
      </w:r>
      <w:bookmarkEnd w:id="91"/>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t_s), i.e., the delay of the last SIB1 repetition within the periodicity, which is 140ms. Therefore, t_w=t_s+t_d</w:t>
      </w:r>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val="en-US" w:eastAsia="zh-CN"/>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af4"/>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scheduled delay t_s= (</w:t>
      </w:r>
      <w:r w:rsidR="000F09CA">
        <w:t>N</w:t>
      </w:r>
      <w:r>
        <w:t>-1)*20ms. Thus, t_w= t_s+ t_d+</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6AC705F5" w:rsidR="00572385" w:rsidRDefault="00B75A88" w:rsidP="00DC37DD">
      <w:pPr>
        <w:tabs>
          <w:tab w:val="right" w:pos="9639"/>
        </w:tabs>
        <w:rPr>
          <w:ins w:id="92" w:author="Tao Wan" w:date="2021-08-24T15:22: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e.g.,</w:t>
      </w:r>
      <w:r w:rsidR="000F09CA">
        <w:t>N</w:t>
      </w:r>
      <w:r w:rsidR="00114EE4">
        <w:t>=8</w:t>
      </w:r>
      <w:r w:rsidR="00594BC9">
        <w:t xml:space="preserve"> and</w:t>
      </w:r>
      <w:r w:rsidR="00114EE4">
        <w:t xml:space="preserve"> t_w=143ms, it may leave enough time for an attacker to replay a SIB1 without being detected. </w:t>
      </w:r>
    </w:p>
    <w:p w14:paraId="703C74B9" w14:textId="3AB4B101" w:rsidR="00D2074C" w:rsidDel="00D2074C" w:rsidRDefault="00D2074C" w:rsidP="00D2074C">
      <w:pPr>
        <w:tabs>
          <w:tab w:val="right" w:pos="9639"/>
        </w:tabs>
        <w:rPr>
          <w:ins w:id="93" w:author="Philips" w:date="2021-08-23T14:28:00Z"/>
          <w:del w:id="94" w:author="Tao Wan" w:date="2021-08-24T15:22:00Z"/>
        </w:rPr>
      </w:pPr>
      <w:ins w:id="95" w:author="Tao Wan" w:date="2021-08-24T15:22:00Z">
        <w:r w:rsidRPr="006237D6">
          <w:rPr>
            <w:color w:val="FF0000"/>
            <w:lang w:val="en-US"/>
          </w:rPr>
          <w:t xml:space="preserve">Editor’s note: </w:t>
        </w:r>
        <w:r w:rsidRPr="00D2074C">
          <w:rPr>
            <w:color w:val="FF0000"/>
            <w:lang w:val="en-US"/>
          </w:rPr>
          <w:t>it is FFS to analyze alternative approaches that might allow reusing the same signature in multiple SIBs while minimizing the risk window of SIB replaying attacks.</w:t>
        </w:r>
      </w:ins>
    </w:p>
    <w:p w14:paraId="386C1773" w14:textId="657A2967" w:rsidR="00333930" w:rsidDel="00D2074C" w:rsidRDefault="009E2AE4" w:rsidP="009E2AE4">
      <w:pPr>
        <w:tabs>
          <w:tab w:val="right" w:pos="9639"/>
        </w:tabs>
        <w:ind w:left="284"/>
        <w:rPr>
          <w:ins w:id="96" w:author="Philips" w:date="2021-08-23T14:33:00Z"/>
          <w:del w:id="97" w:author="Tao Wan" w:date="2021-08-24T15:21:00Z"/>
        </w:rPr>
      </w:pPr>
      <w:ins w:id="98" w:author="Philips" w:date="2021-08-23T14:28:00Z">
        <w:del w:id="99" w:author="Tao Wan" w:date="2021-08-24T15:21:00Z">
          <w:r w:rsidDel="00D2074C">
            <w:rPr>
              <w:lang w:val="en-US"/>
            </w:rPr>
            <w:delText xml:space="preserve">NOTE: </w:delText>
          </w:r>
        </w:del>
      </w:ins>
      <w:ins w:id="100" w:author="Philips" w:date="2021-08-23T15:33:00Z">
        <w:del w:id="101" w:author="Tao Wan" w:date="2021-08-24T15:21:00Z">
          <w:r w:rsidR="009C4E61" w:rsidDel="00D2074C">
            <w:rPr>
              <w:lang w:val="en-US"/>
            </w:rPr>
            <w:delText>Reusing</w:delText>
          </w:r>
        </w:del>
      </w:ins>
      <w:ins w:id="102" w:author="Philips" w:date="2021-08-23T14:30:00Z">
        <w:del w:id="103" w:author="Tao Wan" w:date="2021-08-24T15:21:00Z">
          <w:r w:rsidDel="00D2074C">
            <w:rPr>
              <w:lang w:val="en-US"/>
            </w:rPr>
            <w:delText xml:space="preserve"> a same signed timestamp in</w:delText>
          </w:r>
        </w:del>
      </w:ins>
      <w:ins w:id="104" w:author="Philips" w:date="2021-08-23T14:28:00Z">
        <w:del w:id="105" w:author="Tao Wan" w:date="2021-08-24T15:21:00Z">
          <w:r w:rsidDel="00D2074C">
            <w:rPr>
              <w:lang w:val="en-US"/>
            </w:rPr>
            <w:delText xml:space="preserve"> </w:delText>
          </w:r>
          <w:r w:rsidDel="00D2074C">
            <w:delText xml:space="preserve">all SIB1 within a given time-period </w:delText>
          </w:r>
        </w:del>
      </w:ins>
      <w:ins w:id="106" w:author="Philips" w:date="2021-08-23T14:30:00Z">
        <w:del w:id="107" w:author="Tao Wan" w:date="2021-08-24T15:21:00Z">
          <w:r w:rsidDel="00D2074C">
            <w:delText>reduces</w:delText>
          </w:r>
        </w:del>
      </w:ins>
      <w:ins w:id="108" w:author="Philips" w:date="2021-08-23T14:28:00Z">
        <w:del w:id="109" w:author="Tao Wan" w:date="2021-08-24T15:21:00Z">
          <w:r w:rsidDel="00D2074C">
            <w:delText xml:space="preserve"> the CPU overhead</w:delText>
          </w:r>
        </w:del>
      </w:ins>
      <w:ins w:id="110" w:author="Philips" w:date="2021-08-23T14:30:00Z">
        <w:del w:id="111" w:author="Tao Wan" w:date="2021-08-24T15:21:00Z">
          <w:r w:rsidDel="00D2074C">
            <w:delText>; however</w:delText>
          </w:r>
        </w:del>
      </w:ins>
      <w:ins w:id="112" w:author="Philips" w:date="2021-08-23T14:28:00Z">
        <w:del w:id="113" w:author="Tao Wan" w:date="2021-08-24T15:21:00Z">
          <w:r w:rsidDel="00D2074C">
            <w:delText>, it also gives more chan</w:delText>
          </w:r>
        </w:del>
      </w:ins>
      <w:ins w:id="114" w:author="Philips" w:date="2021-08-23T14:31:00Z">
        <w:del w:id="115" w:author="Tao Wan" w:date="2021-08-24T15:21:00Z">
          <w:r w:rsidDel="00D2074C">
            <w:delText>c</w:delText>
          </w:r>
        </w:del>
      </w:ins>
      <w:ins w:id="116" w:author="Philips" w:date="2021-08-23T14:28:00Z">
        <w:del w:id="117" w:author="Tao Wan" w:date="2021-08-24T15:21:00Z">
          <w:r w:rsidDel="00D2074C">
            <w:delText>es to an attacker to perform a replay attack</w:delText>
          </w:r>
        </w:del>
      </w:ins>
      <w:ins w:id="118" w:author="Philips" w:date="2021-08-23T14:31:00Z">
        <w:del w:id="119" w:author="Tao Wan" w:date="2021-08-24T15:21:00Z">
          <w:r w:rsidDel="00D2074C">
            <w:delText xml:space="preserve"> if the </w:delText>
          </w:r>
        </w:del>
      </w:ins>
      <w:ins w:id="120" w:author="Philips" w:date="2021-08-23T15:33:00Z">
        <w:del w:id="121" w:author="Tao Wan" w:date="2021-08-24T15:21:00Z">
          <w:r w:rsidR="009C4E61" w:rsidDel="00D2074C">
            <w:delText xml:space="preserve">time </w:delText>
          </w:r>
        </w:del>
      </w:ins>
      <w:ins w:id="122" w:author="Philips" w:date="2021-08-23T14:31:00Z">
        <w:del w:id="123" w:author="Tao Wan" w:date="2021-08-24T15:21:00Z">
          <w:r w:rsidDel="00D2074C">
            <w:delText>check is performed as above</w:delText>
          </w:r>
        </w:del>
      </w:ins>
      <w:ins w:id="124" w:author="Philips" w:date="2021-08-23T14:28:00Z">
        <w:del w:id="125" w:author="Tao Wan" w:date="2021-08-24T15:21:00Z">
          <w:r w:rsidDel="00D2074C">
            <w:delText xml:space="preserve">. For instance, a time window of 143 ms is a long period of time </w:delText>
          </w:r>
        </w:del>
      </w:ins>
      <w:ins w:id="126" w:author="Philips" w:date="2021-08-23T15:34:00Z">
        <w:del w:id="127" w:author="Tao Wan" w:date="2021-08-24T15:21:00Z">
          <w:r w:rsidR="009C4E61" w:rsidDel="00D2074C">
            <w:delText>when 5G achieves ~ 1</w:delText>
          </w:r>
        </w:del>
      </w:ins>
      <w:ins w:id="128" w:author="Philips" w:date="2021-08-23T14:28:00Z">
        <w:del w:id="129" w:author="Tao Wan" w:date="2021-08-24T15:21:00Z">
          <w:r w:rsidDel="00D2074C">
            <w:delText xml:space="preserve">millisecond latency. A way of addressing this issue is </w:delText>
          </w:r>
        </w:del>
      </w:ins>
      <w:ins w:id="130" w:author="Philips" w:date="2021-08-23T14:31:00Z">
        <w:del w:id="131" w:author="Tao Wan" w:date="2021-08-24T15:21:00Z">
          <w:r w:rsidDel="00D2074C">
            <w:delText xml:space="preserve">to modify the </w:delText>
          </w:r>
        </w:del>
      </w:ins>
      <w:ins w:id="132" w:author="Philips" w:date="2021-08-23T14:32:00Z">
        <w:del w:id="133" w:author="Tao Wan" w:date="2021-08-24T15:21:00Z">
          <w:r w:rsidDel="00D2074C">
            <w:delText xml:space="preserve">time validation </w:delText>
          </w:r>
        </w:del>
      </w:ins>
      <w:ins w:id="134" w:author="Philips" w:date="2021-08-23T14:28:00Z">
        <w:del w:id="135" w:author="Tao Wan" w:date="2021-08-24T15:21:00Z">
          <w:r w:rsidDel="00D2074C">
            <w:delText>as follows</w:delText>
          </w:r>
        </w:del>
      </w:ins>
      <w:ins w:id="136" w:author="Philips" w:date="2021-08-23T14:33:00Z">
        <w:del w:id="137" w:author="Tao Wan" w:date="2021-08-24T15:21:00Z">
          <w:r w:rsidR="00333930" w:rsidDel="00D2074C">
            <w:delText>:</w:delText>
          </w:r>
        </w:del>
      </w:ins>
    </w:p>
    <w:p w14:paraId="6F35AEC0" w14:textId="3C241CB8" w:rsidR="00333930" w:rsidRPr="00E36136" w:rsidDel="00D2074C" w:rsidRDefault="009E2AE4" w:rsidP="00333930">
      <w:pPr>
        <w:pStyle w:val="af"/>
        <w:numPr>
          <w:ilvl w:val="0"/>
          <w:numId w:val="24"/>
        </w:numPr>
        <w:tabs>
          <w:tab w:val="right" w:pos="9639"/>
        </w:tabs>
        <w:rPr>
          <w:ins w:id="138" w:author="Philips" w:date="2021-08-23T14:33:00Z"/>
          <w:del w:id="139" w:author="Tao Wan" w:date="2021-08-24T15:21:00Z"/>
        </w:rPr>
      </w:pPr>
      <w:ins w:id="140" w:author="Philips" w:date="2021-08-23T14:28:00Z">
        <w:del w:id="141" w:author="Tao Wan" w:date="2021-08-24T15:21:00Z">
          <w:r w:rsidDel="00D2074C">
            <w:lastRenderedPageBreak/>
            <w:delText xml:space="preserve">First, it is required to </w:delText>
          </w:r>
          <w:r w:rsidRPr="00333930" w:rsidDel="00D2074C">
            <w:rPr>
              <w:lang w:val="en-US"/>
            </w:rPr>
            <w:delText>sign the time and SFN when the signed SIB</w:delText>
          </w:r>
        </w:del>
      </w:ins>
      <w:ins w:id="142" w:author="Philips" w:date="2021-08-23T14:32:00Z">
        <w:del w:id="143" w:author="Tao Wan" w:date="2021-08-24T15:21:00Z">
          <w:r w:rsidRPr="006063C8" w:rsidDel="00D2074C">
            <w:rPr>
              <w:lang w:val="en-US"/>
            </w:rPr>
            <w:delText xml:space="preserve"> timestamp</w:delText>
          </w:r>
        </w:del>
      </w:ins>
      <w:ins w:id="144" w:author="Philips" w:date="2021-08-23T14:28:00Z">
        <w:del w:id="145" w:author="Tao Wan" w:date="2021-08-24T15:21:00Z">
          <w:r w:rsidRPr="006063C8" w:rsidDel="00D2074C">
            <w:rPr>
              <w:lang w:val="en-US"/>
            </w:rPr>
            <w:delText xml:space="preserve"> appears first. </w:delText>
          </w:r>
        </w:del>
      </w:ins>
      <w:ins w:id="146" w:author="Philips" w:date="2021-08-23T15:35:00Z">
        <w:del w:id="147" w:author="Tao Wan" w:date="2021-08-24T15:21:00Z">
          <w:r w:rsidR="00E36136" w:rsidDel="00D2074C">
            <w:rPr>
              <w:lang w:val="en-US"/>
            </w:rPr>
            <w:delText>T</w:delText>
          </w:r>
        </w:del>
      </w:ins>
      <w:ins w:id="148" w:author="Philips" w:date="2021-08-23T14:28:00Z">
        <w:del w:id="149" w:author="Tao Wan" w:date="2021-08-24T15:21:00Z">
          <w:r w:rsidRPr="006063C8" w:rsidDel="00D2074C">
            <w:rPr>
              <w:lang w:val="en-US"/>
            </w:rPr>
            <w:delText xml:space="preserve">hese two values </w:delText>
          </w:r>
        </w:del>
      </w:ins>
      <w:ins w:id="150" w:author="Philips" w:date="2021-08-23T15:35:00Z">
        <w:del w:id="151" w:author="Tao Wan" w:date="2021-08-24T15:21:00Z">
          <w:r w:rsidR="00E36136" w:rsidDel="00D2074C">
            <w:rPr>
              <w:lang w:val="en-US"/>
            </w:rPr>
            <w:delText xml:space="preserve">are denoted </w:delText>
          </w:r>
        </w:del>
      </w:ins>
      <w:ins w:id="152" w:author="Philips" w:date="2021-08-23T15:34:00Z">
        <w:del w:id="153" w:author="Tao Wan" w:date="2021-08-24T15:21:00Z">
          <w:r w:rsidR="009C4E61" w:rsidDel="00D2074C">
            <w:rPr>
              <w:lang w:val="en-US"/>
            </w:rPr>
            <w:delText>a</w:delText>
          </w:r>
        </w:del>
      </w:ins>
      <w:ins w:id="154" w:author="Philips" w:date="2021-08-23T15:35:00Z">
        <w:del w:id="155" w:author="Tao Wan" w:date="2021-08-24T15:21:00Z">
          <w:r w:rsidR="009C4E61" w:rsidDel="00D2074C">
            <w:rPr>
              <w:lang w:val="en-US"/>
            </w:rPr>
            <w:delText xml:space="preserve">s </w:delText>
          </w:r>
        </w:del>
      </w:ins>
      <w:ins w:id="156" w:author="Philips" w:date="2021-08-23T14:43:00Z">
        <w:del w:id="157" w:author="Tao Wan" w:date="2021-08-24T15:21:00Z">
          <w:r w:rsidR="006063C8" w:rsidDel="00D2074C">
            <w:rPr>
              <w:lang w:val="en-US"/>
            </w:rPr>
            <w:delText>SIB_time_ref and SIB_</w:delText>
          </w:r>
        </w:del>
      </w:ins>
      <w:ins w:id="158" w:author="Philips" w:date="2021-08-23T14:28:00Z">
        <w:del w:id="159" w:author="Tao Wan" w:date="2021-08-24T15:21:00Z">
          <w:r w:rsidRPr="006063C8" w:rsidDel="00D2074C">
            <w:rPr>
              <w:lang w:val="en-US"/>
            </w:rPr>
            <w:delText>SFN_</w:delText>
          </w:r>
        </w:del>
      </w:ins>
      <w:ins w:id="160" w:author="Philips" w:date="2021-08-23T14:43:00Z">
        <w:del w:id="161" w:author="Tao Wan" w:date="2021-08-24T15:21:00Z">
          <w:r w:rsidR="006063C8" w:rsidRPr="006063C8" w:rsidDel="00D2074C">
            <w:rPr>
              <w:lang w:val="en-US"/>
            </w:rPr>
            <w:delText xml:space="preserve"> </w:delText>
          </w:r>
          <w:r w:rsidR="006063C8" w:rsidDel="00D2074C">
            <w:rPr>
              <w:lang w:val="en-US"/>
            </w:rPr>
            <w:delText>ref</w:delText>
          </w:r>
        </w:del>
      </w:ins>
      <w:ins w:id="162" w:author="Philips" w:date="2021-08-23T14:28:00Z">
        <w:del w:id="163" w:author="Tao Wan" w:date="2021-08-24T15:21:00Z">
          <w:r w:rsidRPr="006063C8" w:rsidDel="00D2074C">
            <w:rPr>
              <w:lang w:val="en-US"/>
            </w:rPr>
            <w:delText xml:space="preserve">. </w:delText>
          </w:r>
        </w:del>
      </w:ins>
    </w:p>
    <w:p w14:paraId="4D6C6685" w14:textId="6190CA69" w:rsidR="00333930" w:rsidRPr="00E36136" w:rsidDel="00D2074C" w:rsidRDefault="00333930" w:rsidP="00333930">
      <w:pPr>
        <w:pStyle w:val="af"/>
        <w:numPr>
          <w:ilvl w:val="0"/>
          <w:numId w:val="24"/>
        </w:numPr>
        <w:tabs>
          <w:tab w:val="right" w:pos="9639"/>
        </w:tabs>
        <w:rPr>
          <w:ins w:id="164" w:author="Philips" w:date="2021-08-23T14:34:00Z"/>
          <w:del w:id="165" w:author="Tao Wan" w:date="2021-08-24T15:21:00Z"/>
        </w:rPr>
      </w:pPr>
      <w:ins w:id="166" w:author="Philips" w:date="2021-08-23T14:32:00Z">
        <w:del w:id="167" w:author="Tao Wan" w:date="2021-08-24T15:21:00Z">
          <w:r w:rsidRPr="00333930" w:rsidDel="00D2074C">
            <w:rPr>
              <w:lang w:val="en-US"/>
            </w:rPr>
            <w:delText xml:space="preserve">Second, </w:delText>
          </w:r>
        </w:del>
      </w:ins>
      <w:ins w:id="168" w:author="Philips" w:date="2021-08-23T14:33:00Z">
        <w:del w:id="169" w:author="Tao Wan" w:date="2021-08-24T15:21:00Z">
          <w:r w:rsidRPr="00333930" w:rsidDel="00D2074C">
            <w:rPr>
              <w:lang w:val="en-US"/>
            </w:rPr>
            <w:delText xml:space="preserve">when </w:delText>
          </w:r>
        </w:del>
      </w:ins>
      <w:ins w:id="170" w:author="Philips" w:date="2021-08-23T14:32:00Z">
        <w:del w:id="171" w:author="Tao Wan" w:date="2021-08-24T15:21:00Z">
          <w:r w:rsidRPr="00333930" w:rsidDel="00D2074C">
            <w:rPr>
              <w:lang w:val="en-US"/>
            </w:rPr>
            <w:delText>a UE</w:delText>
          </w:r>
        </w:del>
      </w:ins>
      <w:ins w:id="172" w:author="Philips" w:date="2021-08-23T14:33:00Z">
        <w:del w:id="173" w:author="Tao Wan" w:date="2021-08-24T15:21:00Z">
          <w:r w:rsidRPr="00333930" w:rsidDel="00D2074C">
            <w:rPr>
              <w:lang w:val="en-US"/>
            </w:rPr>
            <w:delText xml:space="preserve"> receives </w:delText>
          </w:r>
        </w:del>
      </w:ins>
      <w:ins w:id="174" w:author="Philips" w:date="2021-08-23T14:28:00Z">
        <w:del w:id="175" w:author="Tao Wan" w:date="2021-08-24T15:21:00Z">
          <w:r w:rsidR="009E2AE4" w:rsidRPr="00333930" w:rsidDel="00D2074C">
            <w:rPr>
              <w:lang w:val="en-US"/>
            </w:rPr>
            <w:delText xml:space="preserve">a </w:delText>
          </w:r>
        </w:del>
      </w:ins>
      <w:ins w:id="176" w:author="Philips" w:date="2021-08-23T14:33:00Z">
        <w:del w:id="177" w:author="Tao Wan" w:date="2021-08-24T15:21:00Z">
          <w:r w:rsidRPr="00333930" w:rsidDel="00D2074C">
            <w:rPr>
              <w:lang w:val="en-US"/>
            </w:rPr>
            <w:delText xml:space="preserve">signed </w:delText>
          </w:r>
        </w:del>
      </w:ins>
      <w:ins w:id="178" w:author="Philips" w:date="2021-08-23T14:28:00Z">
        <w:del w:id="179" w:author="Tao Wan" w:date="2021-08-24T15:21:00Z">
          <w:r w:rsidR="009E2AE4" w:rsidRPr="00333930" w:rsidDel="00D2074C">
            <w:rPr>
              <w:lang w:val="en-US"/>
            </w:rPr>
            <w:delText xml:space="preserve">SIB1, the UE checks the SFN in which the SIB1 has been received, and obtains the sending time of this received SIB as: </w:delText>
          </w:r>
        </w:del>
      </w:ins>
      <w:ins w:id="180" w:author="Philips" w:date="2021-08-23T14:43:00Z">
        <w:del w:id="181" w:author="Tao Wan" w:date="2021-08-24T15:21:00Z">
          <w:r w:rsidR="006063C8" w:rsidDel="00D2074C">
            <w:rPr>
              <w:lang w:val="en-US"/>
            </w:rPr>
            <w:delText>SIB_</w:delText>
          </w:r>
        </w:del>
      </w:ins>
      <w:ins w:id="182" w:author="Philips" w:date="2021-08-23T14:28:00Z">
        <w:del w:id="183" w:author="Tao Wan" w:date="2021-08-24T15:21:00Z">
          <w:r w:rsidR="009E2AE4" w:rsidRPr="00333930" w:rsidDel="00D2074C">
            <w:rPr>
              <w:lang w:val="en-US"/>
            </w:rPr>
            <w:delText xml:space="preserve">time = 10*(SFN – </w:delText>
          </w:r>
        </w:del>
      </w:ins>
      <w:ins w:id="184" w:author="Philips" w:date="2021-08-23T14:43:00Z">
        <w:del w:id="185" w:author="Tao Wan" w:date="2021-08-24T15:21:00Z">
          <w:r w:rsidR="006063C8" w:rsidDel="00D2074C">
            <w:rPr>
              <w:lang w:val="en-US"/>
            </w:rPr>
            <w:delText>SI</w:delText>
          </w:r>
        </w:del>
      </w:ins>
      <w:ins w:id="186" w:author="Philips" w:date="2021-08-23T14:44:00Z">
        <w:del w:id="187" w:author="Tao Wan" w:date="2021-08-24T15:21:00Z">
          <w:r w:rsidR="006063C8" w:rsidDel="00D2074C">
            <w:rPr>
              <w:lang w:val="en-US"/>
            </w:rPr>
            <w:delText>B</w:delText>
          </w:r>
        </w:del>
      </w:ins>
      <w:ins w:id="188" w:author="Philips" w:date="2021-08-23T14:43:00Z">
        <w:del w:id="189" w:author="Tao Wan" w:date="2021-08-24T15:21:00Z">
          <w:r w:rsidR="006063C8" w:rsidDel="00D2074C">
            <w:rPr>
              <w:lang w:val="en-US"/>
            </w:rPr>
            <w:delText>_</w:delText>
          </w:r>
        </w:del>
      </w:ins>
      <w:ins w:id="190" w:author="Philips" w:date="2021-08-23T14:28:00Z">
        <w:del w:id="191" w:author="Tao Wan" w:date="2021-08-24T15:21:00Z">
          <w:r w:rsidR="009E2AE4" w:rsidRPr="00333930" w:rsidDel="00D2074C">
            <w:rPr>
              <w:lang w:val="en-US"/>
            </w:rPr>
            <w:delText xml:space="preserve">SFN_ref) + </w:delText>
          </w:r>
        </w:del>
      </w:ins>
      <w:ins w:id="192" w:author="Philips" w:date="2021-08-23T14:43:00Z">
        <w:del w:id="193" w:author="Tao Wan" w:date="2021-08-24T15:21:00Z">
          <w:r w:rsidR="006063C8" w:rsidDel="00D2074C">
            <w:rPr>
              <w:lang w:val="en-US"/>
            </w:rPr>
            <w:delText>SIB_</w:delText>
          </w:r>
        </w:del>
      </w:ins>
      <w:ins w:id="194" w:author="Philips" w:date="2021-08-23T14:28:00Z">
        <w:del w:id="195" w:author="Tao Wan" w:date="2021-08-24T15:21:00Z">
          <w:r w:rsidR="009E2AE4" w:rsidRPr="00333930" w:rsidDel="00D2074C">
            <w:rPr>
              <w:lang w:val="en-US"/>
            </w:rPr>
            <w:delText>time_</w:delText>
          </w:r>
        </w:del>
      </w:ins>
      <w:ins w:id="196" w:author="Philips" w:date="2021-08-23T14:44:00Z">
        <w:del w:id="197" w:author="Tao Wan" w:date="2021-08-24T15:21:00Z">
          <w:r w:rsidR="006063C8" w:rsidRPr="00333930" w:rsidDel="00D2074C">
            <w:rPr>
              <w:lang w:val="en-US"/>
            </w:rPr>
            <w:delText xml:space="preserve"> </w:delText>
          </w:r>
        </w:del>
      </w:ins>
      <w:ins w:id="198" w:author="Philips" w:date="2021-08-23T14:28:00Z">
        <w:del w:id="199" w:author="Tao Wan" w:date="2021-08-24T15:21:00Z">
          <w:r w:rsidR="009E2AE4" w:rsidRPr="00333930" w:rsidDel="00D2074C">
            <w:rPr>
              <w:lang w:val="en-US"/>
            </w:rPr>
            <w:delText xml:space="preserve">ref. </w:delText>
          </w:r>
        </w:del>
      </w:ins>
    </w:p>
    <w:p w14:paraId="3D115A6B" w14:textId="6EC8BF7F" w:rsidR="00333930" w:rsidRPr="00E36136" w:rsidDel="00D2074C" w:rsidRDefault="00333930" w:rsidP="00333930">
      <w:pPr>
        <w:pStyle w:val="af"/>
        <w:numPr>
          <w:ilvl w:val="0"/>
          <w:numId w:val="24"/>
        </w:numPr>
        <w:tabs>
          <w:tab w:val="right" w:pos="9639"/>
        </w:tabs>
        <w:rPr>
          <w:ins w:id="200" w:author="Philips" w:date="2021-08-23T14:36:00Z"/>
          <w:del w:id="201" w:author="Tao Wan" w:date="2021-08-24T15:21:00Z"/>
        </w:rPr>
      </w:pPr>
      <w:ins w:id="202" w:author="Philips" w:date="2021-08-23T14:34:00Z">
        <w:del w:id="203" w:author="Tao Wan" w:date="2021-08-24T15:21:00Z">
          <w:r w:rsidDel="00D2074C">
            <w:delText xml:space="preserve">Third, </w:delText>
          </w:r>
        </w:del>
      </w:ins>
      <w:ins w:id="204" w:author="Philips" w:date="2021-08-23T14:35:00Z">
        <w:del w:id="205" w:author="Tao Wan" w:date="2021-08-24T15:21:00Z">
          <w:r w:rsidDel="00D2074C">
            <w:rPr>
              <w:lang w:val="en-US"/>
            </w:rPr>
            <w:delText>t</w:delText>
          </w:r>
        </w:del>
      </w:ins>
      <w:ins w:id="206" w:author="Philips" w:date="2021-08-23T14:28:00Z">
        <w:del w:id="207" w:author="Tao Wan" w:date="2021-08-24T15:21:00Z">
          <w:r w:rsidR="009E2AE4" w:rsidRPr="00333930" w:rsidDel="00D2074C">
            <w:rPr>
              <w:lang w:val="en-US"/>
            </w:rPr>
            <w:delText xml:space="preserve">he UE </w:delText>
          </w:r>
        </w:del>
      </w:ins>
      <w:ins w:id="208" w:author="Philips" w:date="2021-08-23T14:36:00Z">
        <w:del w:id="209" w:author="Tao Wan" w:date="2021-08-24T15:21:00Z">
          <w:r w:rsidDel="00D2074C">
            <w:rPr>
              <w:lang w:val="en-US"/>
            </w:rPr>
            <w:delText>checks the validity of the SIB as follows:</w:delText>
          </w:r>
        </w:del>
      </w:ins>
    </w:p>
    <w:p w14:paraId="266A49A7" w14:textId="366414C9" w:rsidR="00333930" w:rsidRPr="00E36136" w:rsidDel="00D2074C" w:rsidRDefault="00333930" w:rsidP="00333930">
      <w:pPr>
        <w:pStyle w:val="af"/>
        <w:numPr>
          <w:ilvl w:val="1"/>
          <w:numId w:val="24"/>
        </w:numPr>
        <w:tabs>
          <w:tab w:val="right" w:pos="9639"/>
        </w:tabs>
        <w:rPr>
          <w:ins w:id="210" w:author="Philips" w:date="2021-08-23T14:37:00Z"/>
          <w:del w:id="211" w:author="Tao Wan" w:date="2021-08-24T15:21:00Z"/>
        </w:rPr>
      </w:pPr>
      <w:ins w:id="212" w:author="Philips" w:date="2021-08-23T14:36:00Z">
        <w:del w:id="213" w:author="Tao Wan" w:date="2021-08-24T15:21:00Z">
          <w:r w:rsidDel="00D2074C">
            <w:rPr>
              <w:lang w:val="en-US"/>
            </w:rPr>
            <w:delText xml:space="preserve">1) </w:delText>
          </w:r>
        </w:del>
      </w:ins>
      <w:ins w:id="214" w:author="Philips" w:date="2021-08-23T14:37:00Z">
        <w:del w:id="215" w:author="Tao Wan" w:date="2021-08-24T15:21:00Z">
          <w:r w:rsidDel="00D2074C">
            <w:rPr>
              <w:lang w:val="en-US"/>
            </w:rPr>
            <w:delText xml:space="preserve">The UE </w:delText>
          </w:r>
        </w:del>
      </w:ins>
      <w:ins w:id="216" w:author="Philips" w:date="2021-08-23T14:28:00Z">
        <w:del w:id="217" w:author="Tao Wan" w:date="2021-08-24T15:21:00Z">
          <w:r w:rsidR="009E2AE4" w:rsidRPr="00333930" w:rsidDel="00D2074C">
            <w:rPr>
              <w:lang w:val="en-US"/>
            </w:rPr>
            <w:delText>compare</w:delText>
          </w:r>
        </w:del>
      </w:ins>
      <w:ins w:id="218" w:author="Philips" w:date="2021-08-23T14:35:00Z">
        <w:del w:id="219" w:author="Tao Wan" w:date="2021-08-24T15:21:00Z">
          <w:r w:rsidDel="00D2074C">
            <w:rPr>
              <w:lang w:val="en-US"/>
            </w:rPr>
            <w:delText>s</w:delText>
          </w:r>
        </w:del>
      </w:ins>
      <w:ins w:id="220" w:author="Philips" w:date="2021-08-23T14:28:00Z">
        <w:del w:id="221" w:author="Tao Wan" w:date="2021-08-24T15:21:00Z">
          <w:r w:rsidR="009E2AE4" w:rsidRPr="00333930" w:rsidDel="00D2074C">
            <w:rPr>
              <w:lang w:val="en-US"/>
            </w:rPr>
            <w:delText xml:space="preserve"> its current time</w:delText>
          </w:r>
        </w:del>
      </w:ins>
      <w:ins w:id="222" w:author="Philips" w:date="2021-08-23T14:35:00Z">
        <w:del w:id="223" w:author="Tao Wan" w:date="2021-08-24T15:21:00Z">
          <w:r w:rsidDel="00D2074C">
            <w:rPr>
              <w:lang w:val="en-US"/>
            </w:rPr>
            <w:delText xml:space="preserve"> UE_time</w:delText>
          </w:r>
        </w:del>
      </w:ins>
      <w:ins w:id="224" w:author="Philips" w:date="2021-08-23T14:28:00Z">
        <w:del w:id="225" w:author="Tao Wan" w:date="2021-08-24T15:21:00Z">
          <w:r w:rsidR="009E2AE4" w:rsidRPr="00333930" w:rsidDel="00D2074C">
            <w:rPr>
              <w:lang w:val="en-US"/>
            </w:rPr>
            <w:delText xml:space="preserve"> with</w:delText>
          </w:r>
        </w:del>
      </w:ins>
      <w:ins w:id="226" w:author="Philips" w:date="2021-08-23T14:44:00Z">
        <w:del w:id="227" w:author="Tao Wan" w:date="2021-08-24T15:21:00Z">
          <w:r w:rsidR="006063C8" w:rsidDel="00D2074C">
            <w:rPr>
              <w:lang w:val="en-US"/>
            </w:rPr>
            <w:delText xml:space="preserve"> SIB_</w:delText>
          </w:r>
        </w:del>
      </w:ins>
      <w:ins w:id="228" w:author="Philips" w:date="2021-08-23T14:28:00Z">
        <w:del w:id="229" w:author="Tao Wan" w:date="2021-08-24T15:21:00Z">
          <w:r w:rsidR="009E2AE4" w:rsidRPr="00333930" w:rsidDel="00D2074C">
            <w:rPr>
              <w:lang w:val="en-US"/>
            </w:rPr>
            <w:delText>time</w:delText>
          </w:r>
        </w:del>
      </w:ins>
      <w:ins w:id="230" w:author="Philips" w:date="2021-08-23T14:35:00Z">
        <w:del w:id="231" w:author="Tao Wan" w:date="2021-08-24T15:21:00Z">
          <w:r w:rsidDel="00D2074C">
            <w:rPr>
              <w:lang w:val="en-US"/>
            </w:rPr>
            <w:delText xml:space="preserve"> and accepts </w:delText>
          </w:r>
        </w:del>
      </w:ins>
      <w:ins w:id="232" w:author="Philips" w:date="2021-08-23T14:44:00Z">
        <w:del w:id="233" w:author="Tao Wan" w:date="2021-08-24T15:21:00Z">
          <w:r w:rsidR="006063C8" w:rsidDel="00D2074C">
            <w:rPr>
              <w:lang w:val="en-US"/>
            </w:rPr>
            <w:delText>the received SIB</w:delText>
          </w:r>
        </w:del>
      </w:ins>
      <w:ins w:id="234" w:author="Philips" w:date="2021-08-23T14:35:00Z">
        <w:del w:id="235" w:author="Tao Wan" w:date="2021-08-24T15:21:00Z">
          <w:r w:rsidDel="00D2074C">
            <w:rPr>
              <w:lang w:val="en-US"/>
            </w:rPr>
            <w:delText xml:space="preserve"> if the difference between </w:delText>
          </w:r>
        </w:del>
      </w:ins>
      <w:ins w:id="236" w:author="Philips" w:date="2021-08-23T14:44:00Z">
        <w:del w:id="237" w:author="Tao Wan" w:date="2021-08-24T15:21:00Z">
          <w:r w:rsidR="006063C8" w:rsidDel="00D2074C">
            <w:rPr>
              <w:lang w:val="en-US"/>
            </w:rPr>
            <w:delText>SIB_</w:delText>
          </w:r>
        </w:del>
      </w:ins>
      <w:ins w:id="238" w:author="Philips" w:date="2021-08-23T14:35:00Z">
        <w:del w:id="239" w:author="Tao Wan" w:date="2021-08-24T15:21:00Z">
          <w:r w:rsidDel="00D2074C">
            <w:rPr>
              <w:lang w:val="en-US"/>
            </w:rPr>
            <w:delText xml:space="preserve">time </w:delText>
          </w:r>
        </w:del>
      </w:ins>
      <w:ins w:id="240" w:author="Philips" w:date="2021-08-23T14:28:00Z">
        <w:del w:id="241" w:author="Tao Wan" w:date="2021-08-24T15:21:00Z">
          <w:r w:rsidR="009E2AE4" w:rsidRPr="00333930" w:rsidDel="00D2074C">
            <w:rPr>
              <w:lang w:val="en-US"/>
            </w:rPr>
            <w:delText xml:space="preserve"> </w:delText>
          </w:r>
        </w:del>
      </w:ins>
      <w:ins w:id="242" w:author="Philips" w:date="2021-08-23T14:35:00Z">
        <w:del w:id="243" w:author="Tao Wan" w:date="2021-08-24T15:21:00Z">
          <w:r w:rsidDel="00D2074C">
            <w:rPr>
              <w:lang w:val="en-US"/>
            </w:rPr>
            <w:delText>and UE_time is smaller than a given threshold.</w:delText>
          </w:r>
        </w:del>
      </w:ins>
      <w:ins w:id="244" w:author="Philips" w:date="2021-08-23T14:37:00Z">
        <w:del w:id="245" w:author="Tao Wan" w:date="2021-08-24T15:21:00Z">
          <w:r w:rsidDel="00D2074C">
            <w:rPr>
              <w:lang w:val="en-US"/>
            </w:rPr>
            <w:delText xml:space="preserve"> This check </w:delText>
          </w:r>
        </w:del>
      </w:ins>
      <w:ins w:id="246" w:author="Philips" w:date="2021-08-23T15:36:00Z">
        <w:del w:id="247" w:author="Tao Wan" w:date="2021-08-24T15:21:00Z">
          <w:r w:rsidR="00E36136" w:rsidDel="00D2074C">
            <w:rPr>
              <w:lang w:val="en-US"/>
            </w:rPr>
            <w:delText xml:space="preserve">acts as a first filter and </w:delText>
          </w:r>
        </w:del>
      </w:ins>
      <w:ins w:id="248" w:author="Philips" w:date="2021-08-23T14:37:00Z">
        <w:del w:id="249" w:author="Tao Wan" w:date="2021-08-24T15:21:00Z">
          <w:r w:rsidDel="00D2074C">
            <w:rPr>
              <w:lang w:val="en-US"/>
            </w:rPr>
            <w:delText>does not create any additional latency</w:delText>
          </w:r>
        </w:del>
      </w:ins>
      <w:ins w:id="250" w:author="Philips" w:date="2021-08-23T14:44:00Z">
        <w:del w:id="251" w:author="Tao Wan" w:date="2021-08-24T15:21:00Z">
          <w:r w:rsidR="006063C8" w:rsidDel="00D2074C">
            <w:rPr>
              <w:lang w:val="en-US"/>
            </w:rPr>
            <w:delText xml:space="preserve"> in the acceptance</w:delText>
          </w:r>
        </w:del>
      </w:ins>
      <w:ins w:id="252" w:author="Philips" w:date="2021-08-23T14:46:00Z">
        <w:del w:id="253" w:author="Tao Wan" w:date="2021-08-24T15:21:00Z">
          <w:r w:rsidR="006063C8" w:rsidDel="00D2074C">
            <w:rPr>
              <w:lang w:val="en-US"/>
            </w:rPr>
            <w:delText>/validation</w:delText>
          </w:r>
        </w:del>
      </w:ins>
      <w:ins w:id="254" w:author="Philips" w:date="2021-08-23T14:44:00Z">
        <w:del w:id="255" w:author="Tao Wan" w:date="2021-08-24T15:21:00Z">
          <w:r w:rsidR="006063C8" w:rsidDel="00D2074C">
            <w:rPr>
              <w:lang w:val="en-US"/>
            </w:rPr>
            <w:delText xml:space="preserve"> of the received SIB</w:delText>
          </w:r>
        </w:del>
      </w:ins>
      <w:ins w:id="256" w:author="Philips" w:date="2021-08-23T14:37:00Z">
        <w:del w:id="257" w:author="Tao Wan" w:date="2021-08-24T15:21:00Z">
          <w:r w:rsidDel="00D2074C">
            <w:rPr>
              <w:lang w:val="en-US"/>
            </w:rPr>
            <w:delText>.</w:delText>
          </w:r>
        </w:del>
      </w:ins>
    </w:p>
    <w:p w14:paraId="22ABDB3A" w14:textId="32A7925B" w:rsidR="009E2AE4" w:rsidRPr="001E34CA" w:rsidDel="00D2074C" w:rsidRDefault="00333930" w:rsidP="00E36136">
      <w:pPr>
        <w:pStyle w:val="af"/>
        <w:numPr>
          <w:ilvl w:val="1"/>
          <w:numId w:val="24"/>
        </w:numPr>
        <w:tabs>
          <w:tab w:val="right" w:pos="9639"/>
        </w:tabs>
        <w:rPr>
          <w:ins w:id="258" w:author="Philips" w:date="2021-08-23T16:11:00Z"/>
          <w:del w:id="259" w:author="Tao Wan" w:date="2021-08-24T15:21:00Z"/>
        </w:rPr>
      </w:pPr>
      <w:ins w:id="260" w:author="Philips" w:date="2021-08-23T14:37:00Z">
        <w:del w:id="261" w:author="Tao Wan" w:date="2021-08-24T15:21:00Z">
          <w:r w:rsidDel="00D2074C">
            <w:rPr>
              <w:lang w:val="en-US"/>
            </w:rPr>
            <w:delText xml:space="preserve">2) </w:delText>
          </w:r>
          <w:r w:rsidRPr="00333930" w:rsidDel="00D2074C">
            <w:rPr>
              <w:lang w:val="en-US"/>
            </w:rPr>
            <w:delText xml:space="preserve">the UE </w:delText>
          </w:r>
        </w:del>
      </w:ins>
      <w:ins w:id="262" w:author="Philips" w:date="2021-08-23T14:40:00Z">
        <w:del w:id="263" w:author="Tao Wan" w:date="2021-08-24T15:21:00Z">
          <w:r w:rsidDel="00D2074C">
            <w:rPr>
              <w:lang w:val="en-US"/>
            </w:rPr>
            <w:delText>computes</w:delText>
          </w:r>
        </w:del>
      </w:ins>
      <w:ins w:id="264" w:author="Philips" w:date="2021-08-23T14:37:00Z">
        <w:del w:id="265" w:author="Tao Wan" w:date="2021-08-24T15:21:00Z">
          <w:r w:rsidRPr="00333930" w:rsidDel="00D2074C">
            <w:rPr>
              <w:lang w:val="en-US"/>
            </w:rPr>
            <w:delText xml:space="preserve"> when the next SIB including a </w:delText>
          </w:r>
        </w:del>
      </w:ins>
      <w:ins w:id="266" w:author="Philips" w:date="2021-08-23T16:07:00Z">
        <w:del w:id="267" w:author="Tao Wan" w:date="2021-08-24T15:21:00Z">
          <w:r w:rsidR="001E34CA" w:rsidDel="00D2074C">
            <w:rPr>
              <w:lang w:val="en-US"/>
            </w:rPr>
            <w:delText>“</w:delText>
          </w:r>
        </w:del>
      </w:ins>
      <w:ins w:id="268" w:author="Philips" w:date="2021-08-23T14:37:00Z">
        <w:del w:id="269" w:author="Tao Wan" w:date="2021-08-24T15:21:00Z">
          <w:r w:rsidRPr="001E34CA" w:rsidDel="00D2074C">
            <w:rPr>
              <w:u w:val="single"/>
              <w:lang w:val="en-US"/>
            </w:rPr>
            <w:delText>new</w:delText>
          </w:r>
        </w:del>
      </w:ins>
      <w:ins w:id="270" w:author="Philips" w:date="2021-08-23T16:07:00Z">
        <w:del w:id="271" w:author="Tao Wan" w:date="2021-08-24T15:21:00Z">
          <w:r w:rsidR="001E34CA" w:rsidDel="00D2074C">
            <w:rPr>
              <w:u w:val="single"/>
              <w:lang w:val="en-US"/>
            </w:rPr>
            <w:delText>”</w:delText>
          </w:r>
        </w:del>
      </w:ins>
      <w:ins w:id="272" w:author="Philips" w:date="2021-08-23T14:37:00Z">
        <w:del w:id="273" w:author="Tao Wan" w:date="2021-08-24T15:21:00Z">
          <w:r w:rsidRPr="00333930" w:rsidDel="00D2074C">
            <w:rPr>
              <w:lang w:val="en-US"/>
            </w:rPr>
            <w:delText xml:space="preserve"> </w:delText>
          </w:r>
        </w:del>
      </w:ins>
      <w:ins w:id="274" w:author="Philips" w:date="2021-08-23T14:45:00Z">
        <w:del w:id="275" w:author="Tao Wan" w:date="2021-08-24T15:21:00Z">
          <w:r w:rsidR="006063C8" w:rsidDel="00D2074C">
            <w:rPr>
              <w:lang w:val="en-US"/>
            </w:rPr>
            <w:delText>SIB_</w:delText>
          </w:r>
        </w:del>
      </w:ins>
      <w:ins w:id="276" w:author="Philips" w:date="2021-08-23T14:37:00Z">
        <w:del w:id="277" w:author="Tao Wan" w:date="2021-08-24T15:21:00Z">
          <w:r w:rsidRPr="00333930" w:rsidDel="00D2074C">
            <w:rPr>
              <w:lang w:val="en-US"/>
            </w:rPr>
            <w:delText>SFN</w:delText>
          </w:r>
        </w:del>
      </w:ins>
      <w:ins w:id="278" w:author="Philips" w:date="2021-08-23T14:45:00Z">
        <w:del w:id="279" w:author="Tao Wan" w:date="2021-08-24T15:21:00Z">
          <w:r w:rsidR="006063C8" w:rsidRPr="00333930" w:rsidDel="00D2074C">
            <w:rPr>
              <w:lang w:val="en-US"/>
            </w:rPr>
            <w:delText xml:space="preserve"> </w:delText>
          </w:r>
        </w:del>
      </w:ins>
      <w:ins w:id="280" w:author="Philips" w:date="2021-08-23T14:37:00Z">
        <w:del w:id="281" w:author="Tao Wan" w:date="2021-08-24T15:21:00Z">
          <w:r w:rsidRPr="00333930" w:rsidDel="00D2074C">
            <w:rPr>
              <w:lang w:val="en-US"/>
            </w:rPr>
            <w:delText xml:space="preserve">_ref and </w:delText>
          </w:r>
        </w:del>
      </w:ins>
      <w:ins w:id="282" w:author="Philips" w:date="2021-08-23T14:45:00Z">
        <w:del w:id="283" w:author="Tao Wan" w:date="2021-08-24T15:21:00Z">
          <w:r w:rsidR="006063C8" w:rsidDel="00D2074C">
            <w:rPr>
              <w:lang w:val="en-US"/>
            </w:rPr>
            <w:delText>SIB_</w:delText>
          </w:r>
        </w:del>
      </w:ins>
      <w:ins w:id="284" w:author="Philips" w:date="2021-08-23T14:37:00Z">
        <w:del w:id="285" w:author="Tao Wan" w:date="2021-08-24T15:21:00Z">
          <w:r w:rsidRPr="00333930" w:rsidDel="00D2074C">
            <w:rPr>
              <w:lang w:val="en-US"/>
            </w:rPr>
            <w:delText>time_</w:delText>
          </w:r>
        </w:del>
      </w:ins>
      <w:ins w:id="286" w:author="Philips" w:date="2021-08-23T14:45:00Z">
        <w:del w:id="287" w:author="Tao Wan" w:date="2021-08-24T15:21:00Z">
          <w:r w:rsidR="006063C8" w:rsidDel="00D2074C">
            <w:rPr>
              <w:lang w:val="en-US"/>
            </w:rPr>
            <w:delText>ref</w:delText>
          </w:r>
        </w:del>
      </w:ins>
      <w:ins w:id="288" w:author="Philips" w:date="2021-08-23T14:37:00Z">
        <w:del w:id="289" w:author="Tao Wan" w:date="2021-08-24T15:21:00Z">
          <w:r w:rsidRPr="00333930" w:rsidDel="00D2074C">
            <w:rPr>
              <w:lang w:val="en-US"/>
            </w:rPr>
            <w:delText xml:space="preserve"> is to </w:delText>
          </w:r>
        </w:del>
      </w:ins>
      <w:ins w:id="290" w:author="Philips" w:date="2021-08-23T15:36:00Z">
        <w:del w:id="291" w:author="Tao Wan" w:date="2021-08-24T15:21:00Z">
          <w:r w:rsidR="00E36136" w:rsidDel="00D2074C">
            <w:rPr>
              <w:lang w:val="en-US"/>
            </w:rPr>
            <w:delText>be received</w:delText>
          </w:r>
        </w:del>
      </w:ins>
      <w:ins w:id="292" w:author="Philips" w:date="2021-08-23T14:45:00Z">
        <w:del w:id="293" w:author="Tao Wan" w:date="2021-08-24T15:21:00Z">
          <w:r w:rsidR="006063C8" w:rsidDel="00D2074C">
            <w:rPr>
              <w:lang w:val="en-US"/>
            </w:rPr>
            <w:delText xml:space="preserve">. The UE can compute it given the SFN value of the received SIB. The UE </w:delText>
          </w:r>
        </w:del>
      </w:ins>
      <w:ins w:id="294" w:author="Philips" w:date="2021-08-23T15:37:00Z">
        <w:del w:id="295" w:author="Tao Wan" w:date="2021-08-24T15:21:00Z">
          <w:r w:rsidR="00E36136" w:rsidDel="00D2074C">
            <w:rPr>
              <w:lang w:val="en-US"/>
            </w:rPr>
            <w:delText>waits till that SIB</w:delText>
          </w:r>
        </w:del>
      </w:ins>
      <w:ins w:id="296" w:author="Philips" w:date="2021-08-23T16:08:00Z">
        <w:del w:id="297" w:author="Tao Wan" w:date="2021-08-24T15:21:00Z">
          <w:r w:rsidR="001E34CA" w:rsidDel="00D2074C">
            <w:rPr>
              <w:lang w:val="en-US"/>
            </w:rPr>
            <w:delText xml:space="preserve"> with the new SIB_</w:delText>
          </w:r>
          <w:r w:rsidR="001E34CA" w:rsidRPr="00333930" w:rsidDel="00D2074C">
            <w:rPr>
              <w:lang w:val="en-US"/>
            </w:rPr>
            <w:delText xml:space="preserve">SFN _ref and </w:delText>
          </w:r>
          <w:r w:rsidR="001E34CA" w:rsidDel="00D2074C">
            <w:rPr>
              <w:lang w:val="en-US"/>
            </w:rPr>
            <w:delText>SIB_</w:delText>
          </w:r>
          <w:r w:rsidR="001E34CA" w:rsidRPr="00333930" w:rsidDel="00D2074C">
            <w:rPr>
              <w:lang w:val="en-US"/>
            </w:rPr>
            <w:delText>time_</w:delText>
          </w:r>
          <w:r w:rsidR="001E34CA" w:rsidDel="00D2074C">
            <w:rPr>
              <w:lang w:val="en-US"/>
            </w:rPr>
            <w:delText>ref</w:delText>
          </w:r>
        </w:del>
      </w:ins>
      <w:ins w:id="298" w:author="Philips" w:date="2021-08-23T15:37:00Z">
        <w:del w:id="299" w:author="Tao Wan" w:date="2021-08-24T15:21:00Z">
          <w:r w:rsidR="00E36136" w:rsidDel="00D2074C">
            <w:rPr>
              <w:lang w:val="en-US"/>
            </w:rPr>
            <w:delText xml:space="preserve"> is to be received and </w:delText>
          </w:r>
        </w:del>
      </w:ins>
      <w:ins w:id="300" w:author="Philips" w:date="2021-08-23T14:40:00Z">
        <w:del w:id="301" w:author="Tao Wan" w:date="2021-08-24T15:21:00Z">
          <w:r w:rsidRPr="006063C8" w:rsidDel="00D2074C">
            <w:rPr>
              <w:lang w:val="en-US"/>
            </w:rPr>
            <w:delText xml:space="preserve">checks that </w:delText>
          </w:r>
        </w:del>
      </w:ins>
      <w:ins w:id="302" w:author="Philips" w:date="2021-08-23T15:37:00Z">
        <w:del w:id="303" w:author="Tao Wan" w:date="2021-08-24T15:21:00Z">
          <w:r w:rsidR="00E36136" w:rsidDel="00D2074C">
            <w:rPr>
              <w:lang w:val="en-US"/>
            </w:rPr>
            <w:delText xml:space="preserve">this </w:delText>
          </w:r>
        </w:del>
      </w:ins>
      <w:ins w:id="304" w:author="Philips" w:date="2021-08-23T14:40:00Z">
        <w:del w:id="305" w:author="Tao Wan" w:date="2021-08-24T15:21:00Z">
          <w:r w:rsidRPr="006063C8" w:rsidDel="00D2074C">
            <w:rPr>
              <w:lang w:val="en-US"/>
            </w:rPr>
            <w:delText xml:space="preserve">SIB </w:delText>
          </w:r>
        </w:del>
      </w:ins>
      <w:ins w:id="306" w:author="Philips" w:date="2021-08-23T16:08:00Z">
        <w:del w:id="307" w:author="Tao Wan" w:date="2021-08-24T15:21:00Z">
          <w:r w:rsidR="001E34CA" w:rsidDel="00D2074C">
            <w:rPr>
              <w:lang w:val="en-US"/>
            </w:rPr>
            <w:delText xml:space="preserve">including </w:delText>
          </w:r>
        </w:del>
      </w:ins>
      <w:ins w:id="308" w:author="Philips" w:date="2021-08-23T14:40:00Z">
        <w:del w:id="309" w:author="Tao Wan" w:date="2021-08-24T15:21:00Z">
          <w:r w:rsidRPr="006063C8" w:rsidDel="00D2074C">
            <w:rPr>
              <w:lang w:val="en-US"/>
            </w:rPr>
            <w:delText>the new timestamp i</w:delText>
          </w:r>
        </w:del>
      </w:ins>
      <w:ins w:id="310" w:author="Philips" w:date="2021-08-23T14:41:00Z">
        <w:del w:id="311" w:author="Tao Wan" w:date="2021-08-24T15:21:00Z">
          <w:r w:rsidRPr="00611429" w:rsidDel="00D2074C">
            <w:rPr>
              <w:lang w:val="en-US"/>
            </w:rPr>
            <w:delText xml:space="preserve">s received </w:delText>
          </w:r>
        </w:del>
      </w:ins>
      <w:ins w:id="312" w:author="Philips" w:date="2021-08-23T15:37:00Z">
        <w:del w:id="313" w:author="Tao Wan" w:date="2021-08-24T15:21:00Z">
          <w:r w:rsidR="00E36136" w:rsidDel="00D2074C">
            <w:rPr>
              <w:lang w:val="en-US"/>
            </w:rPr>
            <w:delText>at the</w:delText>
          </w:r>
        </w:del>
      </w:ins>
      <w:ins w:id="314" w:author="Philips" w:date="2021-08-23T14:41:00Z">
        <w:del w:id="315" w:author="Tao Wan" w:date="2021-08-24T15:21:00Z">
          <w:r w:rsidRPr="00611429" w:rsidDel="00D2074C">
            <w:rPr>
              <w:lang w:val="en-US"/>
            </w:rPr>
            <w:delText xml:space="preserve"> expected</w:delText>
          </w:r>
        </w:del>
      </w:ins>
      <w:ins w:id="316" w:author="Philips" w:date="2021-08-23T15:37:00Z">
        <w:del w:id="317" w:author="Tao Wan" w:date="2021-08-24T15:21:00Z">
          <w:r w:rsidR="00E36136" w:rsidDel="00D2074C">
            <w:rPr>
              <w:lang w:val="en-US"/>
            </w:rPr>
            <w:delText xml:space="preserve"> time</w:delText>
          </w:r>
        </w:del>
      </w:ins>
      <w:ins w:id="318" w:author="Philips" w:date="2021-08-23T14:41:00Z">
        <w:del w:id="319" w:author="Tao Wan" w:date="2021-08-24T15:21:00Z">
          <w:r w:rsidRPr="007864B0" w:rsidDel="00D2074C">
            <w:rPr>
              <w:lang w:val="en-US"/>
            </w:rPr>
            <w:delText xml:space="preserve">. </w:delText>
          </w:r>
          <w:r w:rsidRPr="009C4E61" w:rsidDel="00D2074C">
            <w:rPr>
              <w:lang w:val="en-US"/>
            </w:rPr>
            <w:delText>This second</w:delText>
          </w:r>
          <w:r w:rsidRPr="00E36136" w:rsidDel="00D2074C">
            <w:rPr>
              <w:lang w:val="en-US"/>
            </w:rPr>
            <w:delText xml:space="preserve"> check is required since </w:delText>
          </w:r>
        </w:del>
      </w:ins>
      <w:ins w:id="320" w:author="Philips" w:date="2021-08-23T14:28:00Z">
        <w:del w:id="321" w:author="Tao Wan" w:date="2021-08-24T15:21:00Z">
          <w:r w:rsidR="009E2AE4" w:rsidRPr="00E36136" w:rsidDel="00D2074C">
            <w:rPr>
              <w:lang w:val="en-US"/>
            </w:rPr>
            <w:delText>an attacker (MitM) might be delaying the communication in purpose,</w:delText>
          </w:r>
        </w:del>
      </w:ins>
      <w:ins w:id="322" w:author="Philips" w:date="2021-08-23T14:46:00Z">
        <w:del w:id="323" w:author="Tao Wan" w:date="2021-08-24T15:21:00Z">
          <w:r w:rsidR="006063C8" w:rsidDel="00D2074C">
            <w:rPr>
              <w:lang w:val="en-US"/>
            </w:rPr>
            <w:delText xml:space="preserve"> e.g., to perform a replay/MitM attack</w:delText>
          </w:r>
        </w:del>
      </w:ins>
      <w:ins w:id="324" w:author="Philips" w:date="2021-08-23T16:13:00Z">
        <w:del w:id="325" w:author="Tao Wan" w:date="2021-08-24T15:21:00Z">
          <w:r w:rsidR="001E34CA" w:rsidDel="00D2074C">
            <w:rPr>
              <w:lang w:val="en-US"/>
            </w:rPr>
            <w:delText>. This second check</w:delText>
          </w:r>
        </w:del>
      </w:ins>
      <w:ins w:id="326" w:author="Philips" w:date="2021-08-23T14:41:00Z">
        <w:del w:id="327" w:author="Tao Wan" w:date="2021-08-24T15:21:00Z">
          <w:r w:rsidRPr="006063C8" w:rsidDel="00D2074C">
            <w:rPr>
              <w:lang w:val="en-US"/>
            </w:rPr>
            <w:delText xml:space="preserve"> introduces </w:delText>
          </w:r>
        </w:del>
      </w:ins>
      <w:ins w:id="328" w:author="Philips" w:date="2021-08-23T14:42:00Z">
        <w:del w:id="329" w:author="Tao Wan" w:date="2021-08-24T15:21:00Z">
          <w:r w:rsidRPr="006063C8" w:rsidDel="00D2074C">
            <w:rPr>
              <w:lang w:val="en-US"/>
            </w:rPr>
            <w:delText>a</w:delText>
          </w:r>
        </w:del>
      </w:ins>
      <w:ins w:id="330" w:author="Philips" w:date="2021-08-23T14:41:00Z">
        <w:del w:id="331" w:author="Tao Wan" w:date="2021-08-24T15:21:00Z">
          <w:r w:rsidRPr="006063C8" w:rsidDel="00D2074C">
            <w:rPr>
              <w:lang w:val="en-US"/>
            </w:rPr>
            <w:delText xml:space="preserve"> delay</w:delText>
          </w:r>
        </w:del>
      </w:ins>
      <w:ins w:id="332" w:author="Philips" w:date="2021-08-23T14:42:00Z">
        <w:del w:id="333" w:author="Tao Wan" w:date="2021-08-24T15:21:00Z">
          <w:r w:rsidRPr="006063C8" w:rsidDel="00D2074C">
            <w:rPr>
              <w:lang w:val="en-US"/>
            </w:rPr>
            <w:delText xml:space="preserve"> </w:delText>
          </w:r>
        </w:del>
      </w:ins>
      <w:ins w:id="334" w:author="Philips" w:date="2021-08-23T14:46:00Z">
        <w:del w:id="335" w:author="Tao Wan" w:date="2021-08-24T15:21:00Z">
          <w:r w:rsidR="006063C8" w:rsidDel="00D2074C">
            <w:rPr>
              <w:lang w:val="en-US"/>
            </w:rPr>
            <w:delText xml:space="preserve">in the acceptance/validation of the received SIB </w:delText>
          </w:r>
        </w:del>
      </w:ins>
      <w:ins w:id="336" w:author="Philips" w:date="2021-08-23T14:42:00Z">
        <w:del w:id="337" w:author="Tao Wan" w:date="2021-08-24T15:21:00Z">
          <w:r w:rsidRPr="006063C8" w:rsidDel="00D2074C">
            <w:rPr>
              <w:lang w:val="en-US"/>
            </w:rPr>
            <w:delText>proportional to the timestamp reuse factor.</w:delText>
          </w:r>
        </w:del>
      </w:ins>
    </w:p>
    <w:p w14:paraId="2B094116" w14:textId="15C30031" w:rsidR="001E34CA" w:rsidDel="00D2074C" w:rsidRDefault="001E34CA" w:rsidP="001E34CA">
      <w:pPr>
        <w:tabs>
          <w:tab w:val="right" w:pos="9639"/>
        </w:tabs>
        <w:ind w:left="284"/>
        <w:rPr>
          <w:del w:id="338" w:author="Tao Wan" w:date="2021-08-24T15:21:00Z"/>
        </w:rPr>
      </w:pPr>
      <w:ins w:id="339" w:author="Philips" w:date="2021-08-23T16:11:00Z">
        <w:del w:id="340" w:author="Tao Wan" w:date="2021-08-24T15:21:00Z">
          <w:r w:rsidDel="00D2074C">
            <w:delText xml:space="preserve">This </w:delText>
          </w:r>
        </w:del>
      </w:ins>
      <w:ins w:id="341" w:author="Philips" w:date="2021-08-23T16:15:00Z">
        <w:del w:id="342" w:author="Tao Wan" w:date="2021-08-24T15:21:00Z">
          <w:r w:rsidDel="00D2074C">
            <w:delText xml:space="preserve">alternative </w:delText>
          </w:r>
        </w:del>
      </w:ins>
      <w:ins w:id="343" w:author="Philips" w:date="2021-08-23T16:11:00Z">
        <w:del w:id="344" w:author="Tao Wan" w:date="2021-08-24T15:21:00Z">
          <w:r w:rsidDel="00D2074C">
            <w:delText xml:space="preserve">approach achieves an accuracy t_w as </w:delText>
          </w:r>
        </w:del>
      </w:ins>
      <w:ins w:id="345" w:author="Philips" w:date="2021-08-23T16:13:00Z">
        <w:del w:id="346" w:author="Tao Wan" w:date="2021-08-24T15:21:00Z">
          <w:r w:rsidDel="00D2074C">
            <w:delText>small</w:delText>
          </w:r>
        </w:del>
      </w:ins>
      <w:ins w:id="347" w:author="Philips" w:date="2021-08-23T16:11:00Z">
        <w:del w:id="348" w:author="Tao Wan" w:date="2021-08-24T15:21:00Z">
          <w:r w:rsidDel="00D2074C">
            <w:delText xml:space="preserve"> as in the case </w:delText>
          </w:r>
        </w:del>
      </w:ins>
      <w:ins w:id="349" w:author="Philips" w:date="2021-08-23T16:12:00Z">
        <w:del w:id="350" w:author="Tao Wan" w:date="2021-08-24T15:21:00Z">
          <w:r w:rsidDel="00D2074C">
            <w:delText xml:space="preserve">in which each SIB1 includes a new fresh signed timestamp at the </w:delText>
          </w:r>
        </w:del>
      </w:ins>
      <w:ins w:id="351" w:author="Philips" w:date="2021-08-23T16:14:00Z">
        <w:del w:id="352" w:author="Tao Wan" w:date="2021-08-24T15:21:00Z">
          <w:r w:rsidDel="00D2074C">
            <w:delText>cost</w:delText>
          </w:r>
        </w:del>
      </w:ins>
      <w:ins w:id="353" w:author="Philips" w:date="2021-08-23T16:12:00Z">
        <w:del w:id="354" w:author="Tao Wan" w:date="2021-08-24T15:21:00Z">
          <w:r w:rsidDel="00D2074C">
            <w:delText xml:space="preserve"> of increasing the delay in the </w:delText>
          </w:r>
        </w:del>
      </w:ins>
      <w:ins w:id="355" w:author="Philips" w:date="2021-08-23T16:13:00Z">
        <w:del w:id="356" w:author="Tao Wan" w:date="2021-08-24T15:21:00Z">
          <w:r w:rsidDel="00D2074C">
            <w:rPr>
              <w:lang w:val="en-US"/>
            </w:rPr>
            <w:delText xml:space="preserve">acceptance/validation of the received SIB </w:delText>
          </w:r>
          <w:r w:rsidRPr="006063C8" w:rsidDel="00D2074C">
            <w:rPr>
              <w:lang w:val="en-US"/>
            </w:rPr>
            <w:delText>proportional to the timestamp reuse factor.</w:delText>
          </w:r>
        </w:del>
      </w:ins>
      <w:ins w:id="357" w:author="Philips" w:date="2021-08-23T16:11:00Z">
        <w:del w:id="358" w:author="Tao Wan" w:date="2021-08-24T15:21:00Z">
          <w:r w:rsidDel="00D2074C">
            <w:tab/>
          </w:r>
        </w:del>
      </w:ins>
    </w:p>
    <w:p w14:paraId="5B6E3BC9" w14:textId="7044E631" w:rsidR="00753F59" w:rsidRDefault="00B75A88" w:rsidP="00DC37DD">
      <w:pPr>
        <w:tabs>
          <w:tab w:val="right" w:pos="9639"/>
        </w:tabs>
        <w:rPr>
          <w:ins w:id="359" w:author="Philips" w:date="2021-08-10T09:04:00Z"/>
          <w:lang w:val="en-US"/>
        </w:rPr>
      </w:pPr>
      <w:r>
        <w:rPr>
          <w:lang w:val="en-US"/>
        </w:rPr>
        <w:t xml:space="preserve">On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1, a digital signature needs to be computed every 20ms. Based on the OpenSSL speed test of ECDSA-256</w:t>
      </w:r>
      <w:del w:id="360" w:author="QC_HK" w:date="2021-08-25T00:07:00Z">
        <w:r w:rsidDel="00643245">
          <w:rPr>
            <w:lang w:val="en-US"/>
          </w:rPr>
          <w:delText xml:space="preserve"> on my VM</w:delText>
        </w:r>
      </w:del>
      <w:r>
        <w:rPr>
          <w:lang w:val="en-US"/>
        </w:rPr>
        <w:t xml:space="preserve">,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gNB-CU needs to compute digital signatures for multiple gNB-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r w:rsidR="00114EE4">
        <w:rPr>
          <w:lang w:val="en-US"/>
        </w:rPr>
        <w:t xml:space="preserve">gNB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timestamp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5"/>
      </w:pPr>
      <w:r w:rsidRPr="007974F6">
        <w:t>6.X.</w:t>
      </w:r>
      <w:r w:rsidR="00456F95" w:rsidRPr="007974F6">
        <w:t>2</w:t>
      </w:r>
      <w:r w:rsidR="00586C98" w:rsidRPr="007974F6">
        <w:t>.2</w:t>
      </w:r>
      <w:r w:rsidR="001521EB" w:rsidRPr="007974F6">
        <w:t>.2</w:t>
      </w:r>
      <w:r w:rsidR="00586C98" w:rsidRPr="007974F6">
        <w:t xml:space="preserve"> </w:t>
      </w:r>
      <w:r w:rsidR="00A01827" w:rsidRPr="007974F6">
        <w:t>gNB</w:t>
      </w:r>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the same PCI and downlink frequency as a legitimate gNB</w:t>
      </w:r>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361"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362" w:author="Philips" w:date="2021-08-23T15:08:00Z">
        <w:r w:rsidRPr="00E36136">
          <w:rPr>
            <w:color w:val="FF0000"/>
          </w:rPr>
          <w:t>Editor’s note: It is ffs the need and discussion of (dis)</w:t>
        </w:r>
        <w:r w:rsidRPr="001370F2">
          <w:rPr>
            <w:color w:val="FF0000"/>
          </w:rPr>
          <w:t>advanges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5"/>
      </w:pPr>
      <w:r w:rsidRPr="007974F6">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367BE50"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gNB’s time are loosely </w:t>
      </w:r>
      <w:r w:rsidR="000F09CA">
        <w:rPr>
          <w:lang w:val="en-US"/>
        </w:rPr>
        <w:t>synchronized</w:t>
      </w:r>
      <w:r>
        <w:rPr>
          <w:lang w:val="en-US"/>
        </w:rPr>
        <w:t xml:space="preserve">, e.g., to an accuracy of </w:t>
      </w:r>
      <w:r w:rsidR="005459F2">
        <w:rPr>
          <w:lang w:val="en-US"/>
        </w:rPr>
        <w:t>2</w:t>
      </w:r>
      <w:r>
        <w:rPr>
          <w:lang w:val="en-US"/>
        </w:rPr>
        <w:t>ms. This assumption is realistic since UE and gNB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or less</w:t>
      </w:r>
      <w:ins w:id="363" w:author="Tao Wan" w:date="2021-08-25T15:02:00Z">
        <w:r w:rsidR="00082F13">
          <w:rPr>
            <w:lang w:val="en-US"/>
          </w:rPr>
          <w:t>.</w:t>
        </w:r>
      </w:ins>
      <w:del w:id="364" w:author="Tao Wan" w:date="2021-08-25T15:02:00Z">
        <w:r w:rsidR="00B47C5A" w:rsidDel="00082F13">
          <w:rPr>
            <w:lang w:val="en-US"/>
          </w:rPr>
          <w:delText xml:space="preserve"> </w:delText>
        </w:r>
        <w:r w:rsidDel="00082F13">
          <w:rPr>
            <w:lang w:val="en-US"/>
          </w:rPr>
          <w:delText xml:space="preserve">and </w:delText>
        </w:r>
        <w:r w:rsidR="00741F6C" w:rsidDel="00082F13">
          <w:rPr>
            <w:lang w:val="en-US"/>
          </w:rPr>
          <w:delText>IEEE 1588 provide</w:delText>
        </w:r>
        <w:r w:rsidR="00B47C5A" w:rsidDel="00082F13">
          <w:rPr>
            <w:lang w:val="en-US"/>
          </w:rPr>
          <w:delText>s</w:delText>
        </w:r>
        <w:r w:rsidR="00741F6C" w:rsidDel="00082F13">
          <w:rPr>
            <w:lang w:val="en-US"/>
          </w:rPr>
          <w:delText xml:space="preserve"> time synchro</w:delText>
        </w:r>
        <w:r w:rsidR="00BA73FE" w:rsidDel="00082F13">
          <w:rPr>
            <w:lang w:val="en-US"/>
          </w:rPr>
          <w:delText>nization</w:delText>
        </w:r>
        <w:r w:rsidR="00741F6C" w:rsidDel="00082F13">
          <w:rPr>
            <w:lang w:val="en-US"/>
          </w:rPr>
          <w:delText xml:space="preserve"> accuracy in the order of 10</w:delText>
        </w:r>
        <w:r w:rsidR="00BE1514" w:rsidDel="00082F13">
          <w:rPr>
            <w:lang w:val="en-US"/>
          </w:rPr>
          <w:delText>-100</w:delText>
        </w:r>
        <w:r w:rsidR="00741F6C" w:rsidDel="00082F13">
          <w:rPr>
            <w:lang w:val="en-US"/>
          </w:rPr>
          <w:delText>ns</w:delText>
        </w:r>
      </w:del>
      <w:r w:rsidR="00741F6C">
        <w:rPr>
          <w:lang w:val="en-US"/>
        </w:rPr>
        <w:t xml:space="preserve">.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r>
        <w:rPr>
          <w:rFonts w:hint="eastAsia"/>
          <w:lang w:val="en-US" w:eastAsia="zh-CN"/>
        </w:rPr>
        <w:t>gNB</w:t>
      </w:r>
      <w:r>
        <w:rPr>
          <w:lang w:val="en-US" w:eastAsia="zh-CN"/>
        </w:rPr>
        <w:t>’s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365" w:author="Philips" w:date="2021-08-10T09:31:00Z"/>
          <w:lang w:val="en-US" w:eastAsia="zh-CN"/>
        </w:rPr>
      </w:pPr>
      <w:r>
        <w:rPr>
          <w:lang w:val="en-US" w:eastAsia="zh-CN"/>
        </w:rPr>
        <w:lastRenderedPageBreak/>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gNB,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gNB’s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t_w) is set to 3ms, but the UE’s time deviates from a gNB’s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t_w=3ms</w:t>
      </w:r>
      <w:r w:rsidR="00594BC9">
        <w:rPr>
          <w:lang w:val="en-US" w:eastAsia="zh-CN"/>
        </w:rPr>
        <w:t>, the UE will not accept the SIB1.</w:t>
      </w:r>
    </w:p>
    <w:p w14:paraId="04A41BCD" w14:textId="4445FE15" w:rsidR="003E110D" w:rsidRDefault="00C13686" w:rsidP="0030294E">
      <w:pPr>
        <w:tabs>
          <w:tab w:val="right" w:pos="9639"/>
        </w:tabs>
        <w:rPr>
          <w:ins w:id="366" w:author="Philips" w:date="2021-08-10T09:40:00Z"/>
          <w:lang w:val="en-US" w:eastAsia="zh-CN"/>
        </w:rPr>
      </w:pPr>
      <w:r>
        <w:rPr>
          <w:lang w:val="en-US" w:eastAsia="zh-CN"/>
        </w:rPr>
        <w:t xml:space="preserve">When the UE acquires </w:t>
      </w:r>
      <w:r w:rsidR="00594BC9">
        <w:rPr>
          <w:lang w:val="en-US" w:eastAsia="zh-CN"/>
        </w:rPr>
        <w:t xml:space="preserve">another </w:t>
      </w:r>
      <w:r>
        <w:rPr>
          <w:lang w:val="en-US" w:eastAsia="zh-CN"/>
        </w:rPr>
        <w:t>SIB1 repetition from the second cell, the SIB1 timestamp is t2 and the UE’s time is u2. With the network delay ignored, |u2-t2|=3,600,000ms, which is also significantly larger than t_w=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367"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as long as </w:t>
      </w:r>
      <w:r w:rsidR="0030294E">
        <w:rPr>
          <w:lang w:val="en-US" w:eastAsia="zh-CN"/>
        </w:rPr>
        <w:t xml:space="preserve">2/3 of the </w:t>
      </w:r>
      <w:ins w:id="368" w:author="Philips" w:date="2021-08-10T09:24:00Z">
        <w:r w:rsidR="00567872">
          <w:rPr>
            <w:lang w:val="en-US" w:eastAsia="zh-CN"/>
          </w:rPr>
          <w:t xml:space="preserve">received </w:t>
        </w:r>
      </w:ins>
      <w:del w:id="369" w:author="Philips" w:date="2021-08-10T09:33:00Z">
        <w:r w:rsidR="0030294E" w:rsidDel="006317D5">
          <w:rPr>
            <w:lang w:val="en-US" w:eastAsia="zh-CN"/>
          </w:rPr>
          <w:delText xml:space="preserve">cells </w:delText>
        </w:r>
      </w:del>
      <w:ins w:id="370" w:author="Philips" w:date="2021-08-10T09:33:00Z">
        <w:r w:rsidR="006317D5">
          <w:rPr>
            <w:lang w:val="en-US" w:eastAsia="zh-CN"/>
          </w:rPr>
          <w:t xml:space="preserve">SIB1 </w:t>
        </w:r>
      </w:ins>
      <w:ins w:id="371" w:author="Philips" w:date="2021-08-10T09:24:00Z">
        <w:r w:rsidR="00567872">
          <w:rPr>
            <w:lang w:val="en-US" w:eastAsia="zh-CN"/>
          </w:rPr>
          <w:t xml:space="preserve">by a UE </w:t>
        </w:r>
      </w:ins>
      <w:ins w:id="372" w:author="Philips" w:date="2021-08-10T09:33:00Z">
        <w:r w:rsidR="006317D5">
          <w:rPr>
            <w:lang w:val="en-US" w:eastAsia="zh-CN"/>
          </w:rPr>
          <w:t xml:space="preserve">belong to </w:t>
        </w:r>
      </w:ins>
      <w:r w:rsidR="0030294E">
        <w:rPr>
          <w:lang w:val="en-US" w:eastAsia="zh-CN"/>
        </w:rPr>
        <w:t xml:space="preserve">real base stations. </w:t>
      </w:r>
    </w:p>
    <w:p w14:paraId="47FC2B9C" w14:textId="4CB04245" w:rsidR="007864B0" w:rsidRPr="006237D6" w:rsidRDefault="007864B0" w:rsidP="00016B5A">
      <w:pPr>
        <w:tabs>
          <w:tab w:val="right" w:pos="9639"/>
        </w:tabs>
        <w:rPr>
          <w:ins w:id="373" w:author="Philips" w:date="2021-08-23T15:31:00Z"/>
          <w:color w:val="FF0000"/>
          <w:lang w:val="en-US" w:eastAsia="zh-CN"/>
        </w:rPr>
      </w:pPr>
      <w:ins w:id="374" w:author="Philips" w:date="2021-08-23T15:16:00Z">
        <w:r w:rsidRPr="006237D6">
          <w:rPr>
            <w:color w:val="FF0000"/>
            <w:lang w:val="en-US" w:eastAsia="zh-CN"/>
          </w:rPr>
          <w:t>Editor’s note: the protocol for consistency checking and its underlying assumptions needs to be clarified and detailed.</w:t>
        </w:r>
      </w:ins>
      <w:ins w:id="375"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376" w:author="Philips" w:date="2021-08-23T15:31:00Z">
        <w:r w:rsidRPr="006237D6">
          <w:rPr>
            <w:color w:val="FF0000"/>
            <w:lang w:val="en-US" w:eastAsia="zh-CN"/>
          </w:rPr>
          <w:t xml:space="preserve">Editor’s note: potential limitations of consistency checking (e.g.., </w:t>
        </w:r>
      </w:ins>
      <w:ins w:id="377" w:author="Philips" w:date="2021-08-23T16:25:00Z">
        <w:r w:rsidR="00A4123E">
          <w:rPr>
            <w:color w:val="FF0000"/>
            <w:lang w:val="en-US" w:eastAsia="zh-CN"/>
          </w:rPr>
          <w:t xml:space="preserve">when </w:t>
        </w:r>
      </w:ins>
      <w:ins w:id="378" w:author="Philips" w:date="2021-08-23T15:31:00Z">
        <w:r w:rsidRPr="006237D6">
          <w:rPr>
            <w:color w:val="FF0000"/>
            <w:lang w:val="en-US" w:eastAsia="zh-CN"/>
          </w:rPr>
          <w:t xml:space="preserve">a single gNB in reach) </w:t>
        </w:r>
      </w:ins>
      <w:ins w:id="379" w:author="Philips" w:date="2021-08-23T15:40:00Z">
        <w:r w:rsidR="00E36136" w:rsidRPr="006237D6">
          <w:rPr>
            <w:color w:val="FF0000"/>
            <w:lang w:val="en-US" w:eastAsia="zh-CN"/>
          </w:rPr>
          <w:t>and discussion on complementary methods (if required) is</w:t>
        </w:r>
      </w:ins>
      <w:ins w:id="380"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gNB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381"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gNB whose system information is be</w:t>
      </w:r>
      <w:r w:rsidR="006F677C">
        <w:t>ing</w:t>
      </w:r>
      <w:r>
        <w:t xml:space="preserve"> replayed. </w:t>
      </w:r>
      <w:r w:rsidR="006F677C">
        <w:t xml:space="preserve">This can be illustrated </w:t>
      </w:r>
      <w:r w:rsidR="00DB594A">
        <w:t xml:space="preserve">in </w:t>
      </w:r>
      <w:ins w:id="382" w:author="Philips" w:date="2021-08-23T15:19:00Z">
        <w:r w:rsidR="00014713">
          <w:t>Figure 6.X.2.2.4-1</w:t>
        </w:r>
      </w:ins>
      <w:del w:id="383"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384" w:author="Philips" w:date="2021-08-23T15:19:00Z">
        <w:r w:rsidRPr="006237D6">
          <w:rPr>
            <w:color w:val="FF0000"/>
            <w:lang w:val="en-US"/>
          </w:rPr>
          <w:t xml:space="preserve">Editor’s note: </w:t>
        </w:r>
        <w:r w:rsidRPr="006237D6">
          <w:rPr>
            <w:color w:val="FF0000"/>
          </w:rPr>
          <w:t>Figure 6.X.2.2.4-1 assumes an omnidirectional antenna. Attacking area</w:t>
        </w:r>
      </w:ins>
      <w:ins w:id="385" w:author="Philips" w:date="2021-08-23T15:20:00Z">
        <w:r w:rsidRPr="006237D6">
          <w:rPr>
            <w:color w:val="FF0000"/>
          </w:rPr>
          <w:t xml:space="preserve"> when</w:t>
        </w:r>
      </w:ins>
      <w:ins w:id="386" w:author="Philips" w:date="2021-08-23T15:51:00Z">
        <w:r w:rsidR="001370F2">
          <w:rPr>
            <w:color w:val="FF0000"/>
          </w:rPr>
          <w:t xml:space="preserve"> a gNB uses</w:t>
        </w:r>
      </w:ins>
      <w:ins w:id="387" w:author="Philips" w:date="2021-08-23T15:19:00Z">
        <w:r w:rsidRPr="006237D6">
          <w:rPr>
            <w:color w:val="FF0000"/>
          </w:rPr>
          <w:t xml:space="preserve"> beamforming</w:t>
        </w:r>
      </w:ins>
      <w:ins w:id="388" w:author="Philips" w:date="2021-08-23T15:20:00Z">
        <w:r w:rsidRPr="006237D6">
          <w:rPr>
            <w:color w:val="FF0000"/>
          </w:rPr>
          <w:t xml:space="preserve"> is </w:t>
        </w:r>
      </w:ins>
      <w:ins w:id="389"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val="en-US" w:eastAsia="zh-CN"/>
              </w:rPr>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val="en-US" w:eastAsia="zh-CN"/>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af4"/>
        <w:jc w:val="center"/>
        <w:rPr>
          <w:ins w:id="390" w:author="Philips" w:date="2021-08-23T14:07:00Z"/>
          <w:lang w:val="en-US"/>
        </w:rPr>
      </w:pPr>
      <w:bookmarkStart w:id="391" w:name="_Ref60670613"/>
      <w:r>
        <w:t xml:space="preserve">Figure </w:t>
      </w:r>
      <w:r w:rsidR="00232F5D">
        <w:t>6.X.2.2.4-1</w:t>
      </w:r>
      <w:bookmarkEnd w:id="391"/>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t xml:space="preserve">Although it is possible to replay system information in theory, there are practical challenges an attacker needs to overcome in order to succeed. </w:t>
      </w:r>
    </w:p>
    <w:p w14:paraId="26EA5058" w14:textId="1AD6A984" w:rsidR="00C0459E" w:rsidRDefault="00C0459E" w:rsidP="00C0459E">
      <w:pPr>
        <w:tabs>
          <w:tab w:val="right" w:pos="9639"/>
        </w:tabs>
        <w:rPr>
          <w:ins w:id="392" w:author="Philips" w:date="2021-08-23T15:21:00Z"/>
        </w:rPr>
      </w:pPr>
      <w:r>
        <w:lastRenderedPageBreak/>
        <w:t>First, to replay system information in real</w:t>
      </w:r>
      <w:r w:rsidR="00DB594A">
        <w:t>-</w:t>
      </w:r>
      <w:r>
        <w:t xml:space="preserve">time (or relay system information), an FBS needs to </w:t>
      </w:r>
      <w:r w:rsidR="005C0296">
        <w:t>include</w:t>
      </w:r>
      <w:r w:rsidR="008B17C2">
        <w:t xml:space="preserve"> </w:t>
      </w:r>
      <w:r>
        <w:t xml:space="preserve">a UE and a gNB. By using the same PCI and downlink frequency, an attacker must find a strategy to prevent FBS-UE from </w:t>
      </w:r>
      <w:r w:rsidR="008B17C2">
        <w:t xml:space="preserve">connecting to FBS-gNB. </w:t>
      </w:r>
      <w:r>
        <w:t xml:space="preserve"> </w:t>
      </w:r>
    </w:p>
    <w:p w14:paraId="3831DD35" w14:textId="4893940D" w:rsidR="00014713" w:rsidRPr="006237D6" w:rsidRDefault="00014713" w:rsidP="00E36136">
      <w:pPr>
        <w:rPr>
          <w:color w:val="FF0000"/>
          <w:lang w:val="en-US"/>
        </w:rPr>
      </w:pPr>
      <w:ins w:id="393" w:author="Philips" w:date="2021-08-23T15:21:00Z">
        <w:r w:rsidRPr="006237D6">
          <w:rPr>
            <w:color w:val="FF0000"/>
            <w:lang w:val="en-US"/>
          </w:rPr>
          <w:t xml:space="preserve">Editor’s note: </w:t>
        </w:r>
        <w:r w:rsidRPr="006237D6">
          <w:rPr>
            <w:color w:val="FF0000"/>
          </w:rPr>
          <w:t>FBS-UE and FBS-gNB are under the control of the attacker. It is ffs what prevents an attacker from modifying the software of the FBS-UE to</w:t>
        </w:r>
      </w:ins>
      <w:ins w:id="394" w:author="Philips" w:date="2021-08-23T15:22:00Z">
        <w:r w:rsidRPr="006237D6">
          <w:rPr>
            <w:color w:val="FF0000"/>
          </w:rPr>
          <w:t xml:space="preserve"> </w:t>
        </w:r>
      </w:ins>
      <w:ins w:id="395" w:author="Philips" w:date="2021-08-23T15:45:00Z">
        <w:r w:rsidR="001370F2" w:rsidRPr="006237D6">
          <w:rPr>
            <w:color w:val="FF0000"/>
          </w:rPr>
          <w:t xml:space="preserve">not </w:t>
        </w:r>
      </w:ins>
      <w:ins w:id="396" w:author="Philips" w:date="2021-08-23T15:22:00Z">
        <w:r w:rsidRPr="006237D6">
          <w:rPr>
            <w:color w:val="FF0000"/>
          </w:rPr>
          <w:t>connect to the FBS-gNB</w:t>
        </w:r>
      </w:ins>
      <w:ins w:id="397" w:author="Philips" w:date="2021-08-23T15:21:00Z">
        <w:r w:rsidRPr="006237D6">
          <w:rPr>
            <w:color w:val="FF0000"/>
          </w:rPr>
          <w:t>.</w:t>
        </w:r>
      </w:ins>
    </w:p>
    <w:p w14:paraId="06190A01" w14:textId="56B158AE" w:rsidR="005C0296" w:rsidRDefault="008B17C2" w:rsidP="00C0459E">
      <w:pPr>
        <w:tabs>
          <w:tab w:val="right" w:pos="9639"/>
        </w:tabs>
        <w:rPr>
          <w:ins w:id="398" w:author="QC_HK" w:date="2021-08-25T01:11:00Z"/>
        </w:rPr>
      </w:pPr>
      <w:r>
        <w:t xml:space="preserve">Second, even if an FBS manages to successfully relay system information from a </w:t>
      </w:r>
      <w:r w:rsidR="00BA73FE">
        <w:t>legitimate</w:t>
      </w:r>
      <w:r>
        <w:t xml:space="preserve"> gNB,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6CA3E246" w14:textId="043E9EE0" w:rsidR="00E829AF" w:rsidRDefault="00E829AF" w:rsidP="00C0459E">
      <w:pPr>
        <w:tabs>
          <w:tab w:val="right" w:pos="9639"/>
        </w:tabs>
      </w:pPr>
      <w:ins w:id="399" w:author="QC_HK" w:date="2021-08-25T01:11:00Z">
        <w:r>
          <w:t xml:space="preserve">Editor’s Note: Whether </w:t>
        </w:r>
      </w:ins>
      <w:ins w:id="400" w:author="QC_HK" w:date="2021-08-25T01:12:00Z">
        <w:r w:rsidR="00B35FE5">
          <w:t xml:space="preserve">an FBS needs to use a different TAC </w:t>
        </w:r>
        <w:r w:rsidR="00970F42">
          <w:t>is FFS.</w:t>
        </w:r>
      </w:ins>
    </w:p>
    <w:p w14:paraId="09A17E2A" w14:textId="6D5195E5" w:rsidR="008B17C2" w:rsidRDefault="00BA73FE" w:rsidP="00C0459E">
      <w:pPr>
        <w:tabs>
          <w:tab w:val="right" w:pos="9639"/>
        </w:tabs>
        <w:rPr>
          <w:ins w:id="401" w:author="QC_HK" w:date="2021-08-25T01:13:00Z"/>
        </w:rPr>
      </w:pPr>
      <w:r>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6DF07085" w14:textId="1D22A699" w:rsidR="00934212" w:rsidRDefault="00934212" w:rsidP="00C0459E">
      <w:pPr>
        <w:tabs>
          <w:tab w:val="right" w:pos="9639"/>
        </w:tabs>
      </w:pPr>
      <w:ins w:id="402" w:author="QC_HK" w:date="2021-08-25T01:13:00Z">
        <w:r>
          <w:t xml:space="preserve">Editor’s Note: </w:t>
        </w:r>
      </w:ins>
      <w:ins w:id="403" w:author="QC_HK" w:date="2021-08-25T01:14:00Z">
        <w:r w:rsidR="00BD0A5A">
          <w:t>Whether the UE can receive both the original SI and the replayed one</w:t>
        </w:r>
      </w:ins>
      <w:ins w:id="404" w:author="QC_HK" w:date="2021-08-25T01:15:00Z">
        <w:r w:rsidR="002B6F02">
          <w:t xml:space="preserve"> </w:t>
        </w:r>
      </w:ins>
      <w:ins w:id="405" w:author="QC_HK" w:date="2021-08-25T01:14:00Z">
        <w:r w:rsidR="00BD0A5A">
          <w:t>is FFS.</w:t>
        </w:r>
      </w:ins>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65861099" w:rsidR="00644925" w:rsidRDefault="00644925" w:rsidP="00C0459E">
      <w:pPr>
        <w:tabs>
          <w:tab w:val="right" w:pos="9639"/>
        </w:tabs>
        <w:rPr>
          <w:ins w:id="406" w:author="Tao Wan" w:date="2021-08-25T15:44:00Z"/>
        </w:rPr>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6337AB93" w14:textId="2676472B" w:rsidR="0077540C" w:rsidRDefault="0077540C" w:rsidP="00C0459E">
      <w:pPr>
        <w:tabs>
          <w:tab w:val="right" w:pos="9639"/>
        </w:tabs>
      </w:pPr>
      <w:ins w:id="407" w:author="Tao Wan" w:date="2021-08-25T15:44:00Z">
        <w:r>
          <w:t xml:space="preserve">Editor’s Note: how to handle NR repeater is FFS. </w:t>
        </w:r>
      </w:ins>
    </w:p>
    <w:p w14:paraId="0A89C824" w14:textId="782DA3A3" w:rsidR="007539A8" w:rsidRPr="007974F6" w:rsidRDefault="000E022F" w:rsidP="007974F6">
      <w:pPr>
        <w:pStyle w:val="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DBBA4CC" w:rsidR="002C7239" w:rsidRDefault="002C7239" w:rsidP="006532DA">
      <w:pPr>
        <w:tabs>
          <w:tab w:val="right" w:pos="9639"/>
        </w:tabs>
        <w:rPr>
          <w:ins w:id="408" w:author="QC_HK" w:date="2021-08-24T23:36:00Z"/>
          <w:lang w:val="en-US" w:eastAsia="zh-CN"/>
        </w:rPr>
      </w:pPr>
      <w:r>
        <w:rPr>
          <w:lang w:val="en-US" w:eastAsia="zh-CN"/>
        </w:rPr>
        <w:t xml:space="preserve">If all available cells have a priority of 3.x, the UE could decide how to proceed based on local policy. The strictest security policy may force the UE to go out of service </w:t>
      </w:r>
      <w:del w:id="409" w:author="QC_HK" w:date="2021-08-24T23:36:00Z">
        <w:r w:rsidRPr="00032047" w:rsidDel="008D5C35">
          <w:rPr>
            <w:lang w:val="en-US" w:eastAsia="zh-CN"/>
          </w:rPr>
          <w:delText>temporarily</w:delText>
        </w:r>
        <w:r w:rsidDel="008D5C35">
          <w:rPr>
            <w:lang w:val="en-US" w:eastAsia="zh-CN"/>
          </w:rPr>
          <w:delText xml:space="preserve"> </w:delText>
        </w:r>
      </w:del>
      <w:r>
        <w:rPr>
          <w:lang w:val="en-US" w:eastAsia="zh-CN"/>
        </w:rPr>
        <w:t>since an invalid digital signature or the absence of a digital signature does not provide guarantee that the cell is authentic. A moderate security policy may allow the UE to randomly select one of the cells to con</w:t>
      </w:r>
      <w:r w:rsidR="00771FAB">
        <w:rPr>
          <w:lang w:val="en-US" w:eastAsia="zh-CN"/>
        </w:rPr>
        <w:t>tinue the service but may log and report the event. Although there is a security risk here, it forces an attacker to interfere and jam all other cells in order to force this scenario, significantly rais</w:t>
      </w:r>
      <w:r w:rsidR="00A07A2A">
        <w:rPr>
          <w:lang w:val="en-US" w:eastAsia="zh-CN"/>
        </w:rPr>
        <w:t>ing</w:t>
      </w:r>
      <w:r w:rsidR="00771FAB">
        <w:rPr>
          <w:lang w:val="en-US" w:eastAsia="zh-CN"/>
        </w:rPr>
        <w:t xml:space="preserve"> the bar for the attack. </w:t>
      </w:r>
    </w:p>
    <w:p w14:paraId="12ADE846" w14:textId="24F77920" w:rsidR="008D5C35" w:rsidRDefault="00042C01" w:rsidP="006532DA">
      <w:pPr>
        <w:tabs>
          <w:tab w:val="right" w:pos="9639"/>
        </w:tabs>
        <w:rPr>
          <w:ins w:id="410" w:author="QC_HK" w:date="2021-08-24T23:38:00Z"/>
          <w:lang w:val="en-US" w:eastAsia="zh-CN"/>
        </w:rPr>
      </w:pPr>
      <w:ins w:id="411" w:author="QC_HK" w:date="2021-08-24T23:37:00Z">
        <w:r>
          <w:rPr>
            <w:lang w:val="en-US" w:eastAsia="zh-CN"/>
          </w:rPr>
          <w:t xml:space="preserve">Editor’s Note: It is FFS whether this cell selection and reselection </w:t>
        </w:r>
        <w:r w:rsidR="0036418A">
          <w:rPr>
            <w:lang w:val="en-US" w:eastAsia="zh-CN"/>
          </w:rPr>
          <w:t xml:space="preserve">strategy </w:t>
        </w:r>
      </w:ins>
      <w:ins w:id="412" w:author="QC_HK" w:date="2021-08-24T23:38:00Z">
        <w:r w:rsidR="0036418A">
          <w:rPr>
            <w:lang w:val="en-US" w:eastAsia="zh-CN"/>
          </w:rPr>
          <w:t>is feasible needs to be consulted by RAN2.</w:t>
        </w:r>
      </w:ins>
    </w:p>
    <w:p w14:paraId="44EE8A81" w14:textId="41F43E0B" w:rsidR="0036418A" w:rsidRDefault="0036418A" w:rsidP="006532DA">
      <w:pPr>
        <w:tabs>
          <w:tab w:val="right" w:pos="9639"/>
        </w:tabs>
        <w:rPr>
          <w:lang w:val="en-US" w:eastAsia="zh-CN"/>
        </w:rPr>
      </w:pPr>
      <w:ins w:id="413" w:author="QC_HK" w:date="2021-08-24T23:38:00Z">
        <w:r>
          <w:rPr>
            <w:lang w:val="en-US" w:eastAsia="zh-CN"/>
          </w:rPr>
          <w:t>Editor’s Note: How to determine the UE local security policy is FFS.</w:t>
        </w:r>
      </w:ins>
    </w:p>
    <w:tbl>
      <w:tblPr>
        <w:tblStyle w:val="af0"/>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lastRenderedPageBreak/>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Signature may have been stripped, or digital signing has not been implemented (e.g., eNodeB)</w:t>
            </w:r>
          </w:p>
        </w:tc>
      </w:tr>
    </w:tbl>
    <w:p w14:paraId="3A8475F7" w14:textId="4161C468" w:rsidR="00363421" w:rsidRDefault="00073178" w:rsidP="0019032A">
      <w:pPr>
        <w:pStyle w:val="af4"/>
        <w:jc w:val="center"/>
        <w:rPr>
          <w:lang w:val="en-US" w:eastAsia="zh-CN"/>
        </w:rPr>
      </w:pPr>
      <w:bookmarkStart w:id="414" w:name="_Ref61186190"/>
      <w:r>
        <w:t xml:space="preserve">Table </w:t>
      </w:r>
      <w:r w:rsidR="00232F5D">
        <w:t>6.X.2.3-1</w:t>
      </w:r>
      <w:bookmarkEnd w:id="414"/>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4"/>
      </w:pPr>
      <w:bookmarkStart w:id="415" w:name="_Toc58311272"/>
      <w:bookmarkStart w:id="416" w:name="_Toc59025732"/>
      <w:bookmarkStart w:id="417" w:name="_Toc59026569"/>
      <w:r w:rsidRPr="00BA4325">
        <w:t>6.</w:t>
      </w:r>
      <w:r>
        <w:t>X</w:t>
      </w:r>
      <w:r w:rsidRPr="00BA4325">
        <w:t>.3.1</w:t>
      </w:r>
      <w:r w:rsidRPr="00BA4325">
        <w:tab/>
        <w:t>UE aspects</w:t>
      </w:r>
      <w:bookmarkEnd w:id="415"/>
      <w:bookmarkEnd w:id="416"/>
      <w:bookmarkEnd w:id="417"/>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4"/>
      </w:pPr>
      <w:bookmarkStart w:id="418" w:name="_Toc58311273"/>
      <w:bookmarkStart w:id="419" w:name="_Toc59025733"/>
      <w:bookmarkStart w:id="420" w:name="_Toc59026570"/>
      <w:r w:rsidRPr="00BA4325">
        <w:t>6.</w:t>
      </w:r>
      <w:r w:rsidR="0065540B">
        <w:t>X</w:t>
      </w:r>
      <w:r w:rsidRPr="00BA4325">
        <w:t>.3.2</w:t>
      </w:r>
      <w:r w:rsidRPr="00BA4325">
        <w:tab/>
        <w:t>UE actions upon detection of invalid signature</w:t>
      </w:r>
      <w:bookmarkEnd w:id="418"/>
      <w:bookmarkEnd w:id="419"/>
      <w:bookmarkEnd w:id="420"/>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4"/>
      </w:pPr>
      <w:bookmarkStart w:id="421" w:name="_Toc58311274"/>
      <w:bookmarkStart w:id="422" w:name="_Toc59025734"/>
      <w:bookmarkStart w:id="423" w:name="_Toc59026571"/>
      <w:r w:rsidRPr="00BA4325">
        <w:t>6.</w:t>
      </w:r>
      <w:r w:rsidR="0065540B">
        <w:t>X</w:t>
      </w:r>
      <w:r w:rsidRPr="00BA4325">
        <w:t>.3.3</w:t>
      </w:r>
      <w:r w:rsidRPr="00BA4325">
        <w:tab/>
        <w:t>Threats that are mitigated by signed SI messages</w:t>
      </w:r>
      <w:bookmarkEnd w:id="421"/>
      <w:bookmarkEnd w:id="422"/>
      <w:bookmarkEnd w:id="423"/>
    </w:p>
    <w:p w14:paraId="673F4EFC" w14:textId="5546D79A" w:rsidR="009739D2" w:rsidRPr="00BA4325" w:rsidRDefault="009739D2" w:rsidP="009739D2">
      <w:r w:rsidRPr="00BA4325">
        <w:t xml:space="preserve">Man-on-the-side attacks (e.g., </w:t>
      </w:r>
      <w:ins w:id="424" w:author="QC_HK" w:date="2021-08-25T00:56:00Z">
        <w:r w:rsidR="00F55BE4">
          <w:t xml:space="preserve">SI modification using </w:t>
        </w:r>
      </w:ins>
      <w:r w:rsidRPr="00BA4325">
        <w:t xml:space="preserve">SigOver), man-in-the-middle attacks (e.g., replay and relay), and some denial of services (e.g., from tampering with SI) are mitigated. </w:t>
      </w:r>
    </w:p>
    <w:p w14:paraId="02C5F5A3" w14:textId="7B34E01B" w:rsidR="009739D2" w:rsidRPr="00BA4325" w:rsidRDefault="009739D2" w:rsidP="009739D2">
      <w:pPr>
        <w:pStyle w:val="4"/>
      </w:pPr>
      <w:bookmarkStart w:id="425" w:name="_Toc58311275"/>
      <w:bookmarkStart w:id="426" w:name="_Toc59025735"/>
      <w:bookmarkStart w:id="427" w:name="_Toc59026572"/>
      <w:r w:rsidRPr="00BA4325">
        <w:t>6.</w:t>
      </w:r>
      <w:r w:rsidR="0065540B">
        <w:t>X</w:t>
      </w:r>
      <w:r w:rsidRPr="00BA4325">
        <w:t>.3.4</w:t>
      </w:r>
      <w:r w:rsidRPr="00BA4325">
        <w:tab/>
        <w:t>Threats that are not mitigated by signed SI messages</w:t>
      </w:r>
      <w:bookmarkEnd w:id="425"/>
      <w:bookmarkEnd w:id="426"/>
      <w:bookmarkEnd w:id="427"/>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4"/>
      </w:pPr>
      <w:bookmarkStart w:id="428" w:name="_Toc58311276"/>
      <w:bookmarkStart w:id="429" w:name="_Toc59025736"/>
      <w:bookmarkStart w:id="430" w:name="_Toc59026573"/>
      <w:r w:rsidRPr="00BA4325">
        <w:lastRenderedPageBreak/>
        <w:t>6.</w:t>
      </w:r>
      <w:r w:rsidR="0065540B">
        <w:t>X</w:t>
      </w:r>
      <w:r w:rsidRPr="00BA4325">
        <w:t>.3.5</w:t>
      </w:r>
      <w:r w:rsidRPr="00BA4325">
        <w:tab/>
        <w:t>Provisioning of keys</w:t>
      </w:r>
      <w:bookmarkEnd w:id="428"/>
      <w:bookmarkEnd w:id="429"/>
      <w:bookmarkEnd w:id="430"/>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4"/>
      </w:pPr>
      <w:bookmarkStart w:id="431" w:name="_Toc59025737"/>
      <w:bookmarkStart w:id="432" w:name="_Toc59026574"/>
      <w:bookmarkStart w:id="433" w:name="_Toc58311277"/>
      <w:r w:rsidRPr="00BA4325">
        <w:t>6.</w:t>
      </w:r>
      <w:r w:rsidR="0065540B">
        <w:t>X</w:t>
      </w:r>
      <w:r w:rsidRPr="00BA4325">
        <w:t>.3.6</w:t>
      </w:r>
      <w:r w:rsidRPr="00BA4325">
        <w:tab/>
        <w:t>RAN aspects</w:t>
      </w:r>
      <w:bookmarkEnd w:id="431"/>
      <w:bookmarkEnd w:id="432"/>
      <w:r w:rsidRPr="00BA4325">
        <w:t xml:space="preserve"> </w:t>
      </w:r>
      <w:bookmarkEnd w:id="433"/>
    </w:p>
    <w:p w14:paraId="1811CF49" w14:textId="0CEC428C" w:rsidR="009739D2" w:rsidRPr="00BA4325" w:rsidRDefault="009739D2" w:rsidP="009739D2">
      <w:pPr>
        <w:rPr>
          <w:lang w:eastAsia="zh-CN"/>
        </w:rPr>
      </w:pPr>
      <w:r w:rsidRPr="00BA4325">
        <w:rPr>
          <w:lang w:eastAsia="zh-CN"/>
        </w:rPr>
        <w:t xml:space="preserve">gNB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r w:rsidRPr="00BA4325">
        <w:rPr>
          <w:lang w:eastAsia="zh-CN"/>
        </w:rPr>
        <w:t xml:space="preserve">gNB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r w:rsidRPr="00BA4325">
        <w:rPr>
          <w:lang w:eastAsia="zh-CN"/>
        </w:rPr>
        <w:t>gNB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4"/>
      </w:pPr>
      <w:bookmarkStart w:id="434" w:name="_Toc59025738"/>
      <w:bookmarkStart w:id="435" w:name="_Toc59026575"/>
      <w:bookmarkStart w:id="436" w:name="_Toc58311278"/>
      <w:r w:rsidRPr="00BA4325">
        <w:t>6.</w:t>
      </w:r>
      <w:r w:rsidR="0065540B">
        <w:t>X</w:t>
      </w:r>
      <w:r w:rsidRPr="00BA4325">
        <w:t>.3.7</w:t>
      </w:r>
      <w:r w:rsidRPr="00BA4325">
        <w:tab/>
        <w:t>VPLMN aspects</w:t>
      </w:r>
      <w:bookmarkEnd w:id="434"/>
      <w:bookmarkEnd w:id="435"/>
      <w:r w:rsidRPr="00BA4325">
        <w:t xml:space="preserve"> </w:t>
      </w:r>
      <w:bookmarkEnd w:id="436"/>
    </w:p>
    <w:p w14:paraId="37BD2EDB" w14:textId="3D1D6DBA" w:rsidR="009739D2" w:rsidRPr="00BA4325" w:rsidRDefault="009739D2">
      <w:pPr>
        <w:pStyle w:val="ac"/>
        <w:rPr>
          <w:lang w:eastAsia="zh-CN"/>
        </w:rPr>
        <w:pPrChange w:id="437" w:author="QC_HK" w:date="2021-08-25T00:53:00Z">
          <w:pPr/>
        </w:pPrChange>
      </w:pPr>
      <w:r w:rsidRPr="00BA4325">
        <w:rPr>
          <w:lang w:eastAsia="zh-CN"/>
        </w:rPr>
        <w:t xml:space="preserve">If the trust anchor of VPLMN is provisioned into a UE, </w:t>
      </w:r>
      <w:del w:id="438" w:author="QC_HK" w:date="2021-08-25T00:53:00Z">
        <w:r w:rsidRPr="00BA4325" w:rsidDel="00616DA2">
          <w:rPr>
            <w:lang w:eastAsia="zh-CN"/>
          </w:rPr>
          <w:delText xml:space="preserve">the UE is protected </w:delText>
        </w:r>
      </w:del>
      <w:ins w:id="439" w:author="QC_HK" w:date="2021-08-25T00:54:00Z">
        <w:r w:rsidR="00B713BA">
          <w:rPr>
            <w:lang w:eastAsia="zh-CN"/>
          </w:rPr>
          <w:t xml:space="preserve">unauthorized </w:t>
        </w:r>
      </w:ins>
      <w:ins w:id="440" w:author="QC_HK" w:date="2021-08-25T00:53:00Z">
        <w:r w:rsidR="00616DA2">
          <w:t xml:space="preserve">SI modification can be mitigated when all gNBs are upgraded to support the signature scheme </w:t>
        </w:r>
      </w:ins>
      <w:r w:rsidRPr="00BA4325">
        <w:rPr>
          <w:lang w:eastAsia="zh-CN"/>
        </w:rPr>
        <w:t xml:space="preserve">when accessing the VPLMN. </w:t>
      </w:r>
    </w:p>
    <w:p w14:paraId="6FBB5F12" w14:textId="2FDEBFA1" w:rsidR="009739D2" w:rsidRPr="00BA4325" w:rsidRDefault="009739D2" w:rsidP="009739D2">
      <w:pPr>
        <w:pStyle w:val="4"/>
      </w:pPr>
      <w:bookmarkStart w:id="441" w:name="_Toc59025739"/>
      <w:bookmarkStart w:id="442" w:name="_Toc59026576"/>
      <w:bookmarkStart w:id="443" w:name="_Toc58311279"/>
      <w:r w:rsidRPr="00BA4325">
        <w:t>6.</w:t>
      </w:r>
      <w:r w:rsidR="0065540B">
        <w:t>X</w:t>
      </w:r>
      <w:r w:rsidRPr="00BA4325">
        <w:t>.3.8</w:t>
      </w:r>
      <w:r w:rsidRPr="00BA4325">
        <w:tab/>
        <w:t>HPLMN aspects</w:t>
      </w:r>
      <w:bookmarkEnd w:id="441"/>
      <w:bookmarkEnd w:id="442"/>
      <w:r w:rsidRPr="00BA4325">
        <w:t xml:space="preserve"> </w:t>
      </w:r>
      <w:bookmarkEnd w:id="443"/>
    </w:p>
    <w:p w14:paraId="023B3BBD" w14:textId="15B0F576" w:rsidR="009739D2" w:rsidRPr="00BA4325" w:rsidRDefault="009739D2" w:rsidP="009739D2">
      <w:pPr>
        <w:rPr>
          <w:lang w:eastAsia="zh-CN"/>
        </w:rPr>
      </w:pPr>
      <w:r w:rsidRPr="00BA4325">
        <w:rPr>
          <w:lang w:eastAsia="zh-CN"/>
        </w:rPr>
        <w:t xml:space="preserve">If the trust anchor of HPLMN is provisioned into a UE, </w:t>
      </w:r>
      <w:del w:id="444" w:author="QC_HK" w:date="2021-08-25T00:54:00Z">
        <w:r w:rsidRPr="00BA4325" w:rsidDel="00B713BA">
          <w:rPr>
            <w:lang w:eastAsia="zh-CN"/>
          </w:rPr>
          <w:delText xml:space="preserve">the UE is protected </w:delText>
        </w:r>
      </w:del>
      <w:ins w:id="445" w:author="QC_HK" w:date="2021-08-25T00:54:00Z">
        <w:r w:rsidR="00B713BA">
          <w:rPr>
            <w:lang w:eastAsia="zh-CN"/>
          </w:rPr>
          <w:t xml:space="preserve">unauthorized </w:t>
        </w:r>
        <w:r w:rsidR="00B713BA">
          <w:t>SI modification can be mitigated when all gNBs are upgraded to support the signature scheme</w:t>
        </w:r>
        <w:r w:rsidR="00B713BA" w:rsidRPr="00BA4325">
          <w:rPr>
            <w:lang w:eastAsia="zh-CN"/>
          </w:rPr>
          <w:t xml:space="preserve"> </w:t>
        </w:r>
      </w:ins>
      <w:r w:rsidRPr="00BA4325">
        <w:rPr>
          <w:lang w:eastAsia="zh-CN"/>
        </w:rPr>
        <w:t xml:space="preserve">when accessing the HPLMN. </w:t>
      </w:r>
    </w:p>
    <w:p w14:paraId="356F816D" w14:textId="79CE27C3" w:rsidR="009739D2" w:rsidRPr="00BA4325" w:rsidRDefault="009739D2" w:rsidP="009739D2">
      <w:pPr>
        <w:pStyle w:val="4"/>
      </w:pPr>
      <w:bookmarkStart w:id="446" w:name="_Toc58311280"/>
      <w:bookmarkStart w:id="447" w:name="_Toc59025740"/>
      <w:bookmarkStart w:id="448" w:name="_Toc59026577"/>
      <w:r w:rsidRPr="00BA4325">
        <w:t>6.</w:t>
      </w:r>
      <w:r w:rsidR="0065540B">
        <w:t>X</w:t>
      </w:r>
      <w:r w:rsidRPr="00BA4325">
        <w:t>.3.9</w:t>
      </w:r>
      <w:r w:rsidRPr="00BA4325">
        <w:tab/>
        <w:t>Network sharing aspects</w:t>
      </w:r>
      <w:bookmarkEnd w:id="446"/>
      <w:bookmarkEnd w:id="447"/>
      <w:bookmarkEnd w:id="448"/>
    </w:p>
    <w:p w14:paraId="11C4FC2F" w14:textId="4078A836" w:rsidR="009739D2" w:rsidRPr="00BA4325" w:rsidRDefault="009739D2" w:rsidP="009739D2">
      <w:r w:rsidRPr="00BA4325">
        <w:rPr>
          <w:lang w:eastAsia="zh-CN"/>
        </w:rPr>
        <w:t xml:space="preserve">When a </w:t>
      </w:r>
      <w:r w:rsidRPr="00BA4325">
        <w:t xml:space="preserve">gNB is shared by multiple PLMNs, the operator owning the gNB can </w:t>
      </w:r>
      <w:r w:rsidR="0065540B">
        <w:t>issue short-lived public key to the gNB,</w:t>
      </w:r>
      <w:r w:rsidRPr="00BA4325">
        <w:t xml:space="preserve"> </w:t>
      </w:r>
      <w:del w:id="449" w:author="QC_HK" w:date="2021-08-25T00:52:00Z">
        <w:r w:rsidRPr="00BA4325" w:rsidDel="00F76F55">
          <w:delText>as long as</w:delText>
        </w:r>
      </w:del>
      <w:ins w:id="450" w:author="QC_HK" w:date="2021-08-25T00:52:00Z">
        <w:r w:rsidR="00F76F55">
          <w:t>if</w:t>
        </w:r>
      </w:ins>
      <w:r w:rsidRPr="00BA4325">
        <w:t xml:space="preserve"> the trust anchor of the gNB operator is provisioned into a UE. </w:t>
      </w:r>
    </w:p>
    <w:p w14:paraId="4D0B496D" w14:textId="289A78C0" w:rsidR="009739D2" w:rsidRPr="00BA4325" w:rsidRDefault="009739D2" w:rsidP="009739D2">
      <w:pPr>
        <w:pStyle w:val="4"/>
      </w:pPr>
      <w:bookmarkStart w:id="451" w:name="_Toc58311281"/>
      <w:bookmarkStart w:id="452" w:name="_Toc59025741"/>
      <w:bookmarkStart w:id="453" w:name="_Toc59026578"/>
      <w:r w:rsidRPr="00BA4325">
        <w:t>6.</w:t>
      </w:r>
      <w:r w:rsidR="0065540B">
        <w:t>X</w:t>
      </w:r>
      <w:r w:rsidRPr="00BA4325">
        <w:t>.3.10</w:t>
      </w:r>
      <w:r w:rsidRPr="00BA4325">
        <w:tab/>
        <w:t>Roaming aspects</w:t>
      </w:r>
      <w:bookmarkEnd w:id="451"/>
      <w:bookmarkEnd w:id="452"/>
      <w:bookmarkEnd w:id="453"/>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4"/>
      </w:pPr>
      <w:bookmarkStart w:id="454" w:name="_Toc59025742"/>
      <w:bookmarkStart w:id="455" w:name="_Toc59026579"/>
      <w:bookmarkStart w:id="456" w:name="_Toc58311282"/>
      <w:r w:rsidRPr="00BA4325">
        <w:t>6.</w:t>
      </w:r>
      <w:r w:rsidR="0065540B">
        <w:t>X</w:t>
      </w:r>
      <w:r w:rsidRPr="00BA4325">
        <w:t>.3.11</w:t>
      </w:r>
      <w:r w:rsidRPr="00BA4325">
        <w:tab/>
        <w:t>Regulatory aspects</w:t>
      </w:r>
      <w:bookmarkEnd w:id="454"/>
      <w:bookmarkEnd w:id="455"/>
      <w:r w:rsidRPr="00BA4325">
        <w:t xml:space="preserve"> </w:t>
      </w:r>
      <w:bookmarkEnd w:id="456"/>
    </w:p>
    <w:p w14:paraId="06622551" w14:textId="40477E74" w:rsidR="009739D2" w:rsidRPr="00BA4325" w:rsidRDefault="009739D2" w:rsidP="009739D2">
      <w:pPr>
        <w:pStyle w:val="NO"/>
        <w:ind w:left="0" w:firstLine="0"/>
        <w:rPr>
          <w:lang w:eastAsia="zh-CN"/>
        </w:rPr>
      </w:pPr>
      <w:del w:id="457" w:author="Tao Wan" w:date="2021-08-25T15:04:00Z">
        <w:r w:rsidRPr="00BA4325" w:rsidDel="00082F13">
          <w:rPr>
            <w:lang w:eastAsia="zh-CN"/>
          </w:rPr>
          <w:delText xml:space="preserve">Regulatory requirements, if there are any, can be supported. </w:delText>
        </w:r>
      </w:del>
    </w:p>
    <w:p w14:paraId="7E3E4846" w14:textId="5C8CDB51" w:rsidR="009739D2" w:rsidRPr="00BA4325" w:rsidRDefault="009739D2" w:rsidP="009739D2">
      <w:pPr>
        <w:pStyle w:val="4"/>
      </w:pPr>
      <w:bookmarkStart w:id="458" w:name="_Toc58311283"/>
      <w:bookmarkStart w:id="459" w:name="_Toc59025743"/>
      <w:bookmarkStart w:id="460" w:name="_Toc59026580"/>
      <w:r w:rsidRPr="00BA4325">
        <w:t>6.</w:t>
      </w:r>
      <w:r w:rsidR="0065540B">
        <w:t>X</w:t>
      </w:r>
      <w:r w:rsidRPr="00BA4325">
        <w:t>.3.12</w:t>
      </w:r>
      <w:r w:rsidRPr="00BA4325">
        <w:tab/>
        <w:t>Signature schemes</w:t>
      </w:r>
      <w:bookmarkEnd w:id="458"/>
      <w:bookmarkEnd w:id="459"/>
      <w:bookmarkEnd w:id="460"/>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461"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4"/>
      </w:pPr>
      <w:bookmarkStart w:id="462" w:name="_Toc58311284"/>
      <w:bookmarkStart w:id="463" w:name="_Toc59025744"/>
      <w:bookmarkStart w:id="464" w:name="_Toc59026581"/>
      <w:r w:rsidRPr="00BA4325">
        <w:t>6.</w:t>
      </w:r>
      <w:r w:rsidR="0065540B">
        <w:t>X</w:t>
      </w:r>
      <w:r w:rsidRPr="00BA4325">
        <w:t>.3.13</w:t>
      </w:r>
      <w:r w:rsidRPr="00BA4325">
        <w:tab/>
        <w:t>Signature length</w:t>
      </w:r>
      <w:bookmarkEnd w:id="462"/>
      <w:bookmarkEnd w:id="463"/>
      <w:bookmarkEnd w:id="464"/>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t>ECDSA: 64 bytes</w:t>
      </w:r>
    </w:p>
    <w:p w14:paraId="2D098D88" w14:textId="77777777" w:rsidR="009739D2" w:rsidRPr="00BA4325" w:rsidRDefault="009739D2" w:rsidP="009739D2">
      <w:pPr>
        <w:pStyle w:val="4"/>
      </w:pPr>
      <w:bookmarkStart w:id="465" w:name="_Toc58311285"/>
      <w:bookmarkStart w:id="466" w:name="_Toc59025745"/>
      <w:bookmarkStart w:id="467" w:name="_Toc59026582"/>
      <w:r w:rsidRPr="00BA4325">
        <w:t>6.20.3.14</w:t>
      </w:r>
      <w:r w:rsidRPr="00BA4325">
        <w:tab/>
        <w:t>Resistance against Quantum Computing</w:t>
      </w:r>
      <w:bookmarkEnd w:id="465"/>
      <w:bookmarkEnd w:id="466"/>
      <w:bookmarkEnd w:id="467"/>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3"/>
      </w:pPr>
      <w:r w:rsidRPr="007974F6">
        <w:t>6.X.4 Evaluation</w:t>
      </w:r>
    </w:p>
    <w:p w14:paraId="44B825FC" w14:textId="557950FB" w:rsidR="00F35A17" w:rsidRPr="00BA4325" w:rsidRDefault="00F35A17" w:rsidP="00F35A17">
      <w:r w:rsidRPr="00BA4325">
        <w:t xml:space="preserve">This solution </w:t>
      </w:r>
      <w:del w:id="468" w:author="QC_HK" w:date="2021-08-24T23:42:00Z">
        <w:r w:rsidRPr="00BA4325" w:rsidDel="00E5590C">
          <w:delText xml:space="preserve">addresses KI#2 and fulfils its potential security requirement by providing </w:delText>
        </w:r>
      </w:del>
      <w:ins w:id="469" w:author="QC_HK" w:date="2021-08-24T23:42:00Z">
        <w:r w:rsidR="0015663A">
          <w:t xml:space="preserve">provides </w:t>
        </w:r>
      </w:ins>
      <w:r w:rsidRPr="00BA4325">
        <w:t xml:space="preserve">message authenticity to </w:t>
      </w:r>
      <w:del w:id="470" w:author="QC_HK" w:date="2021-08-24T23:42:00Z">
        <w:r w:rsidRPr="00BA4325" w:rsidDel="0015663A">
          <w:delText xml:space="preserve">prevent </w:delText>
        </w:r>
      </w:del>
      <w:ins w:id="471" w:author="QC_HK" w:date="2021-08-24T23:42:00Z">
        <w:r w:rsidR="0015663A">
          <w:t xml:space="preserve">mitigate </w:t>
        </w:r>
      </w:ins>
      <w:r w:rsidRPr="00BA4325">
        <w:t xml:space="preserve">unauthorized modification and </w:t>
      </w:r>
      <w:del w:id="472" w:author="QC_HK" w:date="2021-08-24T23:42:00Z">
        <w:r w:rsidRPr="00BA4325" w:rsidDel="008473AD">
          <w:delText xml:space="preserve">mitigate </w:delText>
        </w:r>
      </w:del>
      <w:r w:rsidRPr="00BA4325">
        <w:t xml:space="preserve">replay of system information independently of UE state. </w:t>
      </w:r>
    </w:p>
    <w:p w14:paraId="030EB981" w14:textId="1FF39DC8" w:rsidR="00F35A17" w:rsidRDefault="00F35A17" w:rsidP="00F35A17">
      <w:r w:rsidRPr="00BA4325">
        <w:t xml:space="preserve">This solution requires UEs to be provisioned with a trust anchor (e.g., the public key certificate of a network) to verify the authenticity of messages signed by a particular network. An operator deploying this solution can prevent its own </w:t>
      </w:r>
      <w:r w:rsidRPr="00BA4325">
        <w:lastRenderedPageBreak/>
        <w:t>subscribers from accepting unauthorized system information within its own network</w:t>
      </w:r>
      <w:ins w:id="473" w:author="QC_HK" w:date="2021-08-25T00:34:00Z">
        <w:r w:rsidR="00336A4A">
          <w:t xml:space="preserve"> when all gNBs in an operator support the proposed scheme</w:t>
        </w:r>
      </w:ins>
      <w:r w:rsidRPr="00BA4325">
        <w:t xml:space="preserve">.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gNBs to communicate with the core network to obtain </w:t>
      </w:r>
      <w:r>
        <w:t>short-lived public</w:t>
      </w:r>
      <w:r w:rsidRPr="00BA4325">
        <w:t xml:space="preserve"> keys. </w:t>
      </w:r>
    </w:p>
    <w:p w14:paraId="2B9AE556" w14:textId="615F165E" w:rsidR="00F35A17" w:rsidRPr="00BA4325" w:rsidDel="00ED4027" w:rsidRDefault="00F35A17" w:rsidP="00F35A17">
      <w:pPr>
        <w:rPr>
          <w:del w:id="474" w:author="QC_HK" w:date="2021-08-24T23:44:00Z"/>
        </w:rPr>
      </w:pPr>
      <w:del w:id="475" w:author="QC_HK" w:date="2021-08-24T23:44:00Z">
        <w:r w:rsidRPr="00BA4325" w:rsidDel="00ED4027">
          <w:delText>This solution supports incremental deployment with incremental security benefit (i.e., protecting UE against unauthorized system information) in that it can be deployed over time by an operator independently.</w:delText>
        </w:r>
      </w:del>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footerReference w:type="even" r:id="rId17"/>
      <w:footerReference w:type="default" r:id="rId1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CDFB84" w14:textId="77777777" w:rsidR="008769DC" w:rsidRDefault="008769DC">
      <w:r>
        <w:separator/>
      </w:r>
    </w:p>
  </w:endnote>
  <w:endnote w:type="continuationSeparator" w:id="0">
    <w:p w14:paraId="51490337" w14:textId="77777777" w:rsidR="008769DC" w:rsidRDefault="0087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55B3E" w14:textId="77777777" w:rsidR="005B4C1F" w:rsidRDefault="005B4C1F" w:rsidP="00455D23">
    <w:pPr>
      <w:pStyle w:val="a9"/>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p w14:paraId="155A4965" w14:textId="77777777" w:rsidR="005B4C1F" w:rsidRDefault="005B4C1F" w:rsidP="00455D23">
    <w:pPr>
      <w:pStyle w:val="a9"/>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end"/>
    </w:r>
  </w:p>
  <w:p w14:paraId="43BE6283" w14:textId="77777777" w:rsidR="005B4C1F" w:rsidRDefault="005B4C1F" w:rsidP="00C2428B">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269EC" w14:textId="3FFBE3A8" w:rsidR="005B4C1F" w:rsidRDefault="005B4C1F" w:rsidP="00C2428B">
    <w:pPr>
      <w:pStyle w:val="a9"/>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sidR="00C33084">
      <w:rPr>
        <w:rStyle w:val="af3"/>
      </w:rPr>
      <w:t>3</w:t>
    </w:r>
    <w:r>
      <w:rPr>
        <w:rStyle w:val="af3"/>
      </w:rPr>
      <w:fldChar w:fldCharType="end"/>
    </w:r>
  </w:p>
  <w:p w14:paraId="4BC64F63" w14:textId="1FF79C8A" w:rsidR="005B4C1F" w:rsidRDefault="005B4C1F" w:rsidP="00C2428B">
    <w:pPr>
      <w:pStyle w:val="a9"/>
      <w:ind w:right="360"/>
    </w:pPr>
    <w:r>
      <w:rPr>
        <w:lang w:val="en-US" w:eastAsia="zh-CN"/>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&#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D8C12" w14:textId="77777777" w:rsidR="008769DC" w:rsidRDefault="008769DC">
      <w:r>
        <w:separator/>
      </w:r>
    </w:p>
  </w:footnote>
  <w:footnote w:type="continuationSeparator" w:id="0">
    <w:p w14:paraId="1C988EBD" w14:textId="77777777" w:rsidR="008769DC" w:rsidRDefault="008769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_HK">
    <w15:presenceInfo w15:providerId="None" w15:userId="QC_HK"/>
  </w15:person>
  <w15:person w15:author="Tao Wan">
    <w15:presenceInfo w15:providerId="AD" w15:userId="S::t.wan@cablelabs.com::ca7fb77e-1ebb-4b55-ba05-8a374a618fe4"/>
  </w15:person>
  <w15:person w15:author="Huawei">
    <w15:presenceInfo w15:providerId="None" w15:userId="Huawei"/>
  </w15:person>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2047"/>
    <w:rsid w:val="00037F8A"/>
    <w:rsid w:val="00042C01"/>
    <w:rsid w:val="00043BD6"/>
    <w:rsid w:val="00046717"/>
    <w:rsid w:val="0005145F"/>
    <w:rsid w:val="00051AF7"/>
    <w:rsid w:val="000608B3"/>
    <w:rsid w:val="00066EDB"/>
    <w:rsid w:val="00073178"/>
    <w:rsid w:val="00074722"/>
    <w:rsid w:val="000819D8"/>
    <w:rsid w:val="00082F13"/>
    <w:rsid w:val="00084144"/>
    <w:rsid w:val="0008420C"/>
    <w:rsid w:val="000860C8"/>
    <w:rsid w:val="00091FB0"/>
    <w:rsid w:val="000934A6"/>
    <w:rsid w:val="000A2C6C"/>
    <w:rsid w:val="000A4660"/>
    <w:rsid w:val="000B339E"/>
    <w:rsid w:val="000B6310"/>
    <w:rsid w:val="000B650B"/>
    <w:rsid w:val="000C0788"/>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663A"/>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1F278B"/>
    <w:rsid w:val="00201947"/>
    <w:rsid w:val="00201A69"/>
    <w:rsid w:val="0020395B"/>
    <w:rsid w:val="00204DC9"/>
    <w:rsid w:val="002062C0"/>
    <w:rsid w:val="00211A4F"/>
    <w:rsid w:val="00215130"/>
    <w:rsid w:val="00215181"/>
    <w:rsid w:val="00223D3D"/>
    <w:rsid w:val="00223F90"/>
    <w:rsid w:val="00230002"/>
    <w:rsid w:val="00230A35"/>
    <w:rsid w:val="00230CF1"/>
    <w:rsid w:val="00231F62"/>
    <w:rsid w:val="00232F5D"/>
    <w:rsid w:val="002332EF"/>
    <w:rsid w:val="00240A8A"/>
    <w:rsid w:val="00243E2C"/>
    <w:rsid w:val="00244C9A"/>
    <w:rsid w:val="0024760A"/>
    <w:rsid w:val="00250142"/>
    <w:rsid w:val="002515FB"/>
    <w:rsid w:val="00262A6A"/>
    <w:rsid w:val="00266FDC"/>
    <w:rsid w:val="00276557"/>
    <w:rsid w:val="00276D97"/>
    <w:rsid w:val="00280087"/>
    <w:rsid w:val="0028368D"/>
    <w:rsid w:val="00283EDE"/>
    <w:rsid w:val="002A1857"/>
    <w:rsid w:val="002B0588"/>
    <w:rsid w:val="002B6F02"/>
    <w:rsid w:val="002C45C5"/>
    <w:rsid w:val="002C601E"/>
    <w:rsid w:val="002C7239"/>
    <w:rsid w:val="002D6A5F"/>
    <w:rsid w:val="002E02DD"/>
    <w:rsid w:val="002E0EF0"/>
    <w:rsid w:val="002E47F8"/>
    <w:rsid w:val="002F1462"/>
    <w:rsid w:val="002F6F75"/>
    <w:rsid w:val="00301947"/>
    <w:rsid w:val="0030294E"/>
    <w:rsid w:val="0030628A"/>
    <w:rsid w:val="003113CF"/>
    <w:rsid w:val="00312227"/>
    <w:rsid w:val="00317375"/>
    <w:rsid w:val="003221E7"/>
    <w:rsid w:val="0032349C"/>
    <w:rsid w:val="00332000"/>
    <w:rsid w:val="00332F21"/>
    <w:rsid w:val="00333930"/>
    <w:rsid w:val="00336A4A"/>
    <w:rsid w:val="00340A3C"/>
    <w:rsid w:val="0035122B"/>
    <w:rsid w:val="00353451"/>
    <w:rsid w:val="00356E57"/>
    <w:rsid w:val="00362773"/>
    <w:rsid w:val="00363421"/>
    <w:rsid w:val="0036418A"/>
    <w:rsid w:val="00365B59"/>
    <w:rsid w:val="00366C9E"/>
    <w:rsid w:val="00371032"/>
    <w:rsid w:val="00371B44"/>
    <w:rsid w:val="00381F9C"/>
    <w:rsid w:val="0038263E"/>
    <w:rsid w:val="003A15AB"/>
    <w:rsid w:val="003A2E69"/>
    <w:rsid w:val="003A573B"/>
    <w:rsid w:val="003B7344"/>
    <w:rsid w:val="003C0D6C"/>
    <w:rsid w:val="003C122B"/>
    <w:rsid w:val="003C5A97"/>
    <w:rsid w:val="003C5BBC"/>
    <w:rsid w:val="003C7E8D"/>
    <w:rsid w:val="003E0EB2"/>
    <w:rsid w:val="003E110D"/>
    <w:rsid w:val="003E2EA3"/>
    <w:rsid w:val="003F4BE2"/>
    <w:rsid w:val="003F52B2"/>
    <w:rsid w:val="0040088F"/>
    <w:rsid w:val="004047F6"/>
    <w:rsid w:val="0041175E"/>
    <w:rsid w:val="0041202D"/>
    <w:rsid w:val="00412132"/>
    <w:rsid w:val="004149FE"/>
    <w:rsid w:val="00432909"/>
    <w:rsid w:val="00434F96"/>
    <w:rsid w:val="004363B9"/>
    <w:rsid w:val="004375F5"/>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997"/>
    <w:rsid w:val="004A3FD2"/>
    <w:rsid w:val="004A44B6"/>
    <w:rsid w:val="004A6D3F"/>
    <w:rsid w:val="004B7BFD"/>
    <w:rsid w:val="004C1120"/>
    <w:rsid w:val="004C31D2"/>
    <w:rsid w:val="004C4992"/>
    <w:rsid w:val="004D2C3C"/>
    <w:rsid w:val="004D4740"/>
    <w:rsid w:val="004D55C2"/>
    <w:rsid w:val="004E1259"/>
    <w:rsid w:val="004E1EB2"/>
    <w:rsid w:val="004E5D43"/>
    <w:rsid w:val="00511B74"/>
    <w:rsid w:val="00521131"/>
    <w:rsid w:val="0052397E"/>
    <w:rsid w:val="0053053E"/>
    <w:rsid w:val="005410F6"/>
    <w:rsid w:val="00542E97"/>
    <w:rsid w:val="005459F2"/>
    <w:rsid w:val="0055017F"/>
    <w:rsid w:val="00553137"/>
    <w:rsid w:val="005531B4"/>
    <w:rsid w:val="00556DA2"/>
    <w:rsid w:val="00561F7E"/>
    <w:rsid w:val="005621A4"/>
    <w:rsid w:val="00567872"/>
    <w:rsid w:val="00572385"/>
    <w:rsid w:val="005729C4"/>
    <w:rsid w:val="00572C3E"/>
    <w:rsid w:val="00576DED"/>
    <w:rsid w:val="00583165"/>
    <w:rsid w:val="00586C98"/>
    <w:rsid w:val="0059227B"/>
    <w:rsid w:val="00594BC9"/>
    <w:rsid w:val="00594DE1"/>
    <w:rsid w:val="005B0966"/>
    <w:rsid w:val="005B19B5"/>
    <w:rsid w:val="005B4C1F"/>
    <w:rsid w:val="005B795D"/>
    <w:rsid w:val="005C0296"/>
    <w:rsid w:val="005C15DC"/>
    <w:rsid w:val="005C739F"/>
    <w:rsid w:val="005D6D9A"/>
    <w:rsid w:val="005F6F51"/>
    <w:rsid w:val="00601201"/>
    <w:rsid w:val="006017D7"/>
    <w:rsid w:val="006063C8"/>
    <w:rsid w:val="0060704B"/>
    <w:rsid w:val="00607D75"/>
    <w:rsid w:val="00611429"/>
    <w:rsid w:val="00613820"/>
    <w:rsid w:val="00616DA2"/>
    <w:rsid w:val="0062251F"/>
    <w:rsid w:val="006237D6"/>
    <w:rsid w:val="006317D5"/>
    <w:rsid w:val="006324E0"/>
    <w:rsid w:val="00643245"/>
    <w:rsid w:val="00643521"/>
    <w:rsid w:val="00644334"/>
    <w:rsid w:val="00644925"/>
    <w:rsid w:val="00652248"/>
    <w:rsid w:val="006532DA"/>
    <w:rsid w:val="00653455"/>
    <w:rsid w:val="0065540B"/>
    <w:rsid w:val="00657B80"/>
    <w:rsid w:val="00660F5B"/>
    <w:rsid w:val="006637FE"/>
    <w:rsid w:val="006662C0"/>
    <w:rsid w:val="006664F0"/>
    <w:rsid w:val="00670019"/>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37D1"/>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7540C"/>
    <w:rsid w:val="00782832"/>
    <w:rsid w:val="007864B0"/>
    <w:rsid w:val="00786D6A"/>
    <w:rsid w:val="007874C9"/>
    <w:rsid w:val="00791191"/>
    <w:rsid w:val="00796ADE"/>
    <w:rsid w:val="007974F6"/>
    <w:rsid w:val="007A00EF"/>
    <w:rsid w:val="007A54C8"/>
    <w:rsid w:val="007B0DE3"/>
    <w:rsid w:val="007C0A2D"/>
    <w:rsid w:val="007C27B0"/>
    <w:rsid w:val="007C4B7C"/>
    <w:rsid w:val="007D2A0B"/>
    <w:rsid w:val="007D7245"/>
    <w:rsid w:val="007E359C"/>
    <w:rsid w:val="007E5112"/>
    <w:rsid w:val="007F300B"/>
    <w:rsid w:val="008014C3"/>
    <w:rsid w:val="00825CBA"/>
    <w:rsid w:val="00831B8A"/>
    <w:rsid w:val="00834590"/>
    <w:rsid w:val="008473AD"/>
    <w:rsid w:val="00865A11"/>
    <w:rsid w:val="0086767A"/>
    <w:rsid w:val="00872D15"/>
    <w:rsid w:val="00876940"/>
    <w:rsid w:val="008769DC"/>
    <w:rsid w:val="00876B9A"/>
    <w:rsid w:val="008823B1"/>
    <w:rsid w:val="00882729"/>
    <w:rsid w:val="00882E52"/>
    <w:rsid w:val="008852A5"/>
    <w:rsid w:val="00886D8E"/>
    <w:rsid w:val="008942EA"/>
    <w:rsid w:val="008964D6"/>
    <w:rsid w:val="008976C2"/>
    <w:rsid w:val="008A01D2"/>
    <w:rsid w:val="008A3B41"/>
    <w:rsid w:val="008B0248"/>
    <w:rsid w:val="008B17C2"/>
    <w:rsid w:val="008B300D"/>
    <w:rsid w:val="008C1EDE"/>
    <w:rsid w:val="008C4FB2"/>
    <w:rsid w:val="008D5C35"/>
    <w:rsid w:val="008E1CCA"/>
    <w:rsid w:val="008F33E8"/>
    <w:rsid w:val="008F5605"/>
    <w:rsid w:val="008F5F33"/>
    <w:rsid w:val="008F70A2"/>
    <w:rsid w:val="00902180"/>
    <w:rsid w:val="00902EA4"/>
    <w:rsid w:val="009143E7"/>
    <w:rsid w:val="00916B6E"/>
    <w:rsid w:val="0092002C"/>
    <w:rsid w:val="00926ABD"/>
    <w:rsid w:val="0092705B"/>
    <w:rsid w:val="0093243A"/>
    <w:rsid w:val="00934212"/>
    <w:rsid w:val="00937630"/>
    <w:rsid w:val="00944F15"/>
    <w:rsid w:val="00946B90"/>
    <w:rsid w:val="00947F4E"/>
    <w:rsid w:val="00951B4A"/>
    <w:rsid w:val="009568CB"/>
    <w:rsid w:val="0096121C"/>
    <w:rsid w:val="00966D47"/>
    <w:rsid w:val="00970F42"/>
    <w:rsid w:val="009739D2"/>
    <w:rsid w:val="00976BDA"/>
    <w:rsid w:val="00982E8D"/>
    <w:rsid w:val="009857D4"/>
    <w:rsid w:val="0098727D"/>
    <w:rsid w:val="00990374"/>
    <w:rsid w:val="00990EC8"/>
    <w:rsid w:val="00993727"/>
    <w:rsid w:val="009953A0"/>
    <w:rsid w:val="0099557A"/>
    <w:rsid w:val="009A312C"/>
    <w:rsid w:val="009A3F71"/>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092B"/>
    <w:rsid w:val="00A62021"/>
    <w:rsid w:val="00A63E9F"/>
    <w:rsid w:val="00A7385C"/>
    <w:rsid w:val="00A77099"/>
    <w:rsid w:val="00A80471"/>
    <w:rsid w:val="00A838B1"/>
    <w:rsid w:val="00A84A94"/>
    <w:rsid w:val="00A84DDA"/>
    <w:rsid w:val="00A97172"/>
    <w:rsid w:val="00AA20F5"/>
    <w:rsid w:val="00AB0E55"/>
    <w:rsid w:val="00AB2DFF"/>
    <w:rsid w:val="00AB3D44"/>
    <w:rsid w:val="00AB5C8C"/>
    <w:rsid w:val="00AC204D"/>
    <w:rsid w:val="00AC4A9E"/>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1794"/>
    <w:rsid w:val="00B350D8"/>
    <w:rsid w:val="00B35FE5"/>
    <w:rsid w:val="00B411BB"/>
    <w:rsid w:val="00B47C5A"/>
    <w:rsid w:val="00B60DF8"/>
    <w:rsid w:val="00B615A2"/>
    <w:rsid w:val="00B61C09"/>
    <w:rsid w:val="00B6488E"/>
    <w:rsid w:val="00B64F10"/>
    <w:rsid w:val="00B6725A"/>
    <w:rsid w:val="00B713BA"/>
    <w:rsid w:val="00B75A88"/>
    <w:rsid w:val="00B7732B"/>
    <w:rsid w:val="00B80EC8"/>
    <w:rsid w:val="00B81B51"/>
    <w:rsid w:val="00B87822"/>
    <w:rsid w:val="00B879F0"/>
    <w:rsid w:val="00B9511F"/>
    <w:rsid w:val="00B95F8D"/>
    <w:rsid w:val="00B96956"/>
    <w:rsid w:val="00BA63D0"/>
    <w:rsid w:val="00BA73FE"/>
    <w:rsid w:val="00BB292C"/>
    <w:rsid w:val="00BB5C2F"/>
    <w:rsid w:val="00BC3EAE"/>
    <w:rsid w:val="00BD0A5A"/>
    <w:rsid w:val="00BD0FAC"/>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261B2"/>
    <w:rsid w:val="00C33084"/>
    <w:rsid w:val="00C354DE"/>
    <w:rsid w:val="00C4712D"/>
    <w:rsid w:val="00C50CA2"/>
    <w:rsid w:val="00C57AA3"/>
    <w:rsid w:val="00C75B5F"/>
    <w:rsid w:val="00C76AC6"/>
    <w:rsid w:val="00C94F55"/>
    <w:rsid w:val="00CA0758"/>
    <w:rsid w:val="00CA1EBC"/>
    <w:rsid w:val="00CA2DB2"/>
    <w:rsid w:val="00CA3471"/>
    <w:rsid w:val="00CA7D62"/>
    <w:rsid w:val="00CB07A8"/>
    <w:rsid w:val="00CB6011"/>
    <w:rsid w:val="00CC2009"/>
    <w:rsid w:val="00CC366D"/>
    <w:rsid w:val="00CD0FFB"/>
    <w:rsid w:val="00CD2BE2"/>
    <w:rsid w:val="00CE097B"/>
    <w:rsid w:val="00CE45E0"/>
    <w:rsid w:val="00CE72B0"/>
    <w:rsid w:val="00CF1600"/>
    <w:rsid w:val="00CF275A"/>
    <w:rsid w:val="00CF46F3"/>
    <w:rsid w:val="00CF669D"/>
    <w:rsid w:val="00D116C7"/>
    <w:rsid w:val="00D1706C"/>
    <w:rsid w:val="00D2074C"/>
    <w:rsid w:val="00D22D30"/>
    <w:rsid w:val="00D24ABC"/>
    <w:rsid w:val="00D24C73"/>
    <w:rsid w:val="00D305C6"/>
    <w:rsid w:val="00D33332"/>
    <w:rsid w:val="00D4031B"/>
    <w:rsid w:val="00D437FF"/>
    <w:rsid w:val="00D511FF"/>
    <w:rsid w:val="00D5130C"/>
    <w:rsid w:val="00D616B8"/>
    <w:rsid w:val="00D62265"/>
    <w:rsid w:val="00D65985"/>
    <w:rsid w:val="00D660A2"/>
    <w:rsid w:val="00D6641A"/>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6133"/>
    <w:rsid w:val="00E27E07"/>
    <w:rsid w:val="00E30155"/>
    <w:rsid w:val="00E36136"/>
    <w:rsid w:val="00E3760D"/>
    <w:rsid w:val="00E46B25"/>
    <w:rsid w:val="00E47166"/>
    <w:rsid w:val="00E5410C"/>
    <w:rsid w:val="00E5590C"/>
    <w:rsid w:val="00E602EC"/>
    <w:rsid w:val="00E6094A"/>
    <w:rsid w:val="00E8111A"/>
    <w:rsid w:val="00E829AF"/>
    <w:rsid w:val="00E867CB"/>
    <w:rsid w:val="00E90955"/>
    <w:rsid w:val="00E91FE1"/>
    <w:rsid w:val="00EA3FF5"/>
    <w:rsid w:val="00EA78C3"/>
    <w:rsid w:val="00ED4027"/>
    <w:rsid w:val="00ED4954"/>
    <w:rsid w:val="00EE0943"/>
    <w:rsid w:val="00EE21D5"/>
    <w:rsid w:val="00EE33A2"/>
    <w:rsid w:val="00EE373D"/>
    <w:rsid w:val="00EF1E88"/>
    <w:rsid w:val="00F0070A"/>
    <w:rsid w:val="00F00A8A"/>
    <w:rsid w:val="00F00AD6"/>
    <w:rsid w:val="00F22F80"/>
    <w:rsid w:val="00F23E90"/>
    <w:rsid w:val="00F33394"/>
    <w:rsid w:val="00F35A17"/>
    <w:rsid w:val="00F408C5"/>
    <w:rsid w:val="00F523F9"/>
    <w:rsid w:val="00F55BE4"/>
    <w:rsid w:val="00F63245"/>
    <w:rsid w:val="00F64A47"/>
    <w:rsid w:val="00F65046"/>
    <w:rsid w:val="00F67A1C"/>
    <w:rsid w:val="00F76F55"/>
    <w:rsid w:val="00F82C5B"/>
    <w:rsid w:val="00FA386F"/>
    <w:rsid w:val="00FB7EC6"/>
    <w:rsid w:val="00FC109E"/>
    <w:rsid w:val="00FC2F24"/>
    <w:rsid w:val="00FD2F8F"/>
    <w:rsid w:val="00FD7320"/>
    <w:rsid w:val="00FE1A06"/>
    <w:rsid w:val="00FE5F6D"/>
    <w:rsid w:val="00FF06F1"/>
    <w:rsid w:val="00FF2D76"/>
    <w:rsid w:val="00FF7B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List Paragraph"/>
    <w:basedOn w:val="a"/>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af0">
    <w:name w:val="Table Grid"/>
    <w:basedOn w:val="a1"/>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annotation subject"/>
    <w:basedOn w:val="ac"/>
    <w:next w:val="ac"/>
    <w:link w:val="Char0"/>
    <w:rsid w:val="007874C9"/>
    <w:rPr>
      <w:b/>
      <w:bCs/>
    </w:rPr>
  </w:style>
  <w:style w:type="character" w:customStyle="1" w:styleId="Char">
    <w:name w:val="批注文字 Char"/>
    <w:link w:val="ac"/>
    <w:semiHidden/>
    <w:rsid w:val="007874C9"/>
    <w:rPr>
      <w:rFonts w:ascii="Times New Roman" w:hAnsi="Times New Roman"/>
      <w:lang w:val="en-GB"/>
    </w:rPr>
  </w:style>
  <w:style w:type="character" w:customStyle="1" w:styleId="Char0">
    <w:name w:val="批注主题 Char"/>
    <w:link w:val="af1"/>
    <w:rsid w:val="007874C9"/>
    <w:rPr>
      <w:rFonts w:ascii="Times New Roman" w:hAnsi="Times New Roman"/>
      <w:b/>
      <w:bCs/>
      <w:lang w:val="en-GB"/>
    </w:rPr>
  </w:style>
  <w:style w:type="paragraph" w:styleId="af2">
    <w:name w:val="Revision"/>
    <w:hidden/>
    <w:uiPriority w:val="99"/>
    <w:semiHidden/>
    <w:rsid w:val="006C0DAB"/>
    <w:rPr>
      <w:rFonts w:ascii="Times New Roman" w:hAnsi="Times New Roman"/>
      <w:lang w:val="en-GB" w:eastAsia="en-US"/>
    </w:rPr>
  </w:style>
  <w:style w:type="character" w:styleId="af3">
    <w:name w:val="page number"/>
    <w:basedOn w:val="a0"/>
    <w:rsid w:val="00C2428B"/>
  </w:style>
  <w:style w:type="paragraph" w:styleId="af4">
    <w:name w:val="caption"/>
    <w:basedOn w:val="a"/>
    <w:next w:val="a"/>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customStyle="1" w:styleId="UnresolvedMention">
    <w:name w:val="Unresolved Mention"/>
    <w:basedOn w:val="a0"/>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AB3A4-43B8-4239-9B28-D792154AB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7151</Words>
  <Characters>40763</Characters>
  <Application>Microsoft Office Word</Application>
  <DocSecurity>0</DocSecurity>
  <Lines>339</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7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Huawei</cp:lastModifiedBy>
  <cp:revision>2</cp:revision>
  <cp:lastPrinted>1900-01-01T08:00:00Z</cp:lastPrinted>
  <dcterms:created xsi:type="dcterms:W3CDTF">2021-08-26T06:39:00Z</dcterms:created>
  <dcterms:modified xsi:type="dcterms:W3CDTF">2021-08-2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